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DA87A" w14:textId="77777777" w:rsidR="00BA4832" w:rsidRDefault="00000000">
      <w:pPr>
        <w:pStyle w:val="Title"/>
      </w:pPr>
      <w:r>
        <w:t>Wading bird colony location, size, timing and Wood Stork and Roseate Spoonbill reproductive success</w:t>
      </w:r>
    </w:p>
    <w:p w14:paraId="6CC50837" w14:textId="77777777" w:rsidR="00BA4832" w:rsidRDefault="00000000">
      <w:pPr>
        <w:pStyle w:val="Subtitle"/>
      </w:pPr>
      <w:r>
        <w:t>2024 Annual Report to the U.S. Army Corps of Engineers Jacksonville, Florida W912HZ-15-2-0017</w:t>
      </w:r>
    </w:p>
    <w:p w14:paraId="5DD91327" w14:textId="77777777" w:rsidR="00BA4832" w:rsidRDefault="00000000">
      <w:pPr>
        <w:pStyle w:val="Author"/>
      </w:pPr>
      <w:r>
        <w:t>Dr. Morgan Ernest and Lindsey Garner</w:t>
      </w:r>
    </w:p>
    <w:p w14:paraId="6BC0970E" w14:textId="77777777" w:rsidR="00BA4832"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704760021"/>
        <w:docPartObj>
          <w:docPartGallery w:val="Table of Contents"/>
          <w:docPartUnique/>
        </w:docPartObj>
      </w:sdtPr>
      <w:sdtContent>
        <w:p w14:paraId="566FF6C3" w14:textId="77777777" w:rsidR="00BA4832" w:rsidRDefault="00000000">
          <w:pPr>
            <w:pStyle w:val="TOCHeading"/>
          </w:pPr>
          <w:r>
            <w:t>Table of Contents</w:t>
          </w:r>
        </w:p>
        <w:p w14:paraId="1A402429" w14:textId="4BD10AF1" w:rsidR="00577349"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89058903" w:history="1">
            <w:r w:rsidR="00577349" w:rsidRPr="002A4923">
              <w:rPr>
                <w:rStyle w:val="Hyperlink"/>
                <w:noProof/>
              </w:rPr>
              <w:t>Abbreviations</w:t>
            </w:r>
            <w:r w:rsidR="00577349">
              <w:rPr>
                <w:noProof/>
                <w:webHidden/>
              </w:rPr>
              <w:tab/>
            </w:r>
            <w:r w:rsidR="00577349">
              <w:rPr>
                <w:noProof/>
                <w:webHidden/>
              </w:rPr>
              <w:fldChar w:fldCharType="begin"/>
            </w:r>
            <w:r w:rsidR="00577349">
              <w:rPr>
                <w:noProof/>
                <w:webHidden/>
              </w:rPr>
              <w:instrText xml:space="preserve"> PAGEREF _Toc189058903 \h </w:instrText>
            </w:r>
            <w:r w:rsidR="00577349">
              <w:rPr>
                <w:noProof/>
                <w:webHidden/>
              </w:rPr>
            </w:r>
            <w:r w:rsidR="00577349">
              <w:rPr>
                <w:noProof/>
                <w:webHidden/>
              </w:rPr>
              <w:fldChar w:fldCharType="separate"/>
            </w:r>
            <w:r w:rsidR="00577349">
              <w:rPr>
                <w:noProof/>
                <w:webHidden/>
              </w:rPr>
              <w:t>2</w:t>
            </w:r>
            <w:r w:rsidR="00577349">
              <w:rPr>
                <w:noProof/>
                <w:webHidden/>
              </w:rPr>
              <w:fldChar w:fldCharType="end"/>
            </w:r>
          </w:hyperlink>
        </w:p>
        <w:p w14:paraId="29B7F00B" w14:textId="446413CF"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04" w:history="1">
            <w:r w:rsidRPr="002A4923">
              <w:rPr>
                <w:rStyle w:val="Hyperlink"/>
                <w:noProof/>
              </w:rPr>
              <w:t>Executive Summary</w:t>
            </w:r>
            <w:r>
              <w:rPr>
                <w:noProof/>
                <w:webHidden/>
              </w:rPr>
              <w:tab/>
            </w:r>
            <w:r>
              <w:rPr>
                <w:noProof/>
                <w:webHidden/>
              </w:rPr>
              <w:fldChar w:fldCharType="begin"/>
            </w:r>
            <w:r>
              <w:rPr>
                <w:noProof/>
                <w:webHidden/>
              </w:rPr>
              <w:instrText xml:space="preserve"> PAGEREF _Toc189058904 \h </w:instrText>
            </w:r>
            <w:r>
              <w:rPr>
                <w:noProof/>
                <w:webHidden/>
              </w:rPr>
            </w:r>
            <w:r>
              <w:rPr>
                <w:noProof/>
                <w:webHidden/>
              </w:rPr>
              <w:fldChar w:fldCharType="separate"/>
            </w:r>
            <w:r>
              <w:rPr>
                <w:noProof/>
                <w:webHidden/>
              </w:rPr>
              <w:t>3</w:t>
            </w:r>
            <w:r>
              <w:rPr>
                <w:noProof/>
                <w:webHidden/>
              </w:rPr>
              <w:fldChar w:fldCharType="end"/>
            </w:r>
          </w:hyperlink>
        </w:p>
        <w:p w14:paraId="1080A3DA" w14:textId="41EA48B4"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05" w:history="1">
            <w:r w:rsidRPr="002A4923">
              <w:rPr>
                <w:rStyle w:val="Hyperlink"/>
                <w:noProof/>
              </w:rPr>
              <w:t>Introduction and Background</w:t>
            </w:r>
            <w:r>
              <w:rPr>
                <w:noProof/>
                <w:webHidden/>
              </w:rPr>
              <w:tab/>
            </w:r>
            <w:r>
              <w:rPr>
                <w:noProof/>
                <w:webHidden/>
              </w:rPr>
              <w:fldChar w:fldCharType="begin"/>
            </w:r>
            <w:r>
              <w:rPr>
                <w:noProof/>
                <w:webHidden/>
              </w:rPr>
              <w:instrText xml:space="preserve"> PAGEREF _Toc189058905 \h </w:instrText>
            </w:r>
            <w:r>
              <w:rPr>
                <w:noProof/>
                <w:webHidden/>
              </w:rPr>
            </w:r>
            <w:r>
              <w:rPr>
                <w:noProof/>
                <w:webHidden/>
              </w:rPr>
              <w:fldChar w:fldCharType="separate"/>
            </w:r>
            <w:r>
              <w:rPr>
                <w:noProof/>
                <w:webHidden/>
              </w:rPr>
              <w:t>3</w:t>
            </w:r>
            <w:r>
              <w:rPr>
                <w:noProof/>
                <w:webHidden/>
              </w:rPr>
              <w:fldChar w:fldCharType="end"/>
            </w:r>
          </w:hyperlink>
        </w:p>
        <w:p w14:paraId="321A8B1B" w14:textId="637C1C11"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06" w:history="1">
            <w:r w:rsidRPr="002A4923">
              <w:rPr>
                <w:rStyle w:val="Hyperlink"/>
                <w:noProof/>
              </w:rPr>
              <w:t>Methods</w:t>
            </w:r>
            <w:r>
              <w:rPr>
                <w:noProof/>
                <w:webHidden/>
              </w:rPr>
              <w:tab/>
            </w:r>
            <w:r>
              <w:rPr>
                <w:noProof/>
                <w:webHidden/>
              </w:rPr>
              <w:fldChar w:fldCharType="begin"/>
            </w:r>
            <w:r>
              <w:rPr>
                <w:noProof/>
                <w:webHidden/>
              </w:rPr>
              <w:instrText xml:space="preserve"> PAGEREF _Toc189058906 \h </w:instrText>
            </w:r>
            <w:r>
              <w:rPr>
                <w:noProof/>
                <w:webHidden/>
              </w:rPr>
            </w:r>
            <w:r>
              <w:rPr>
                <w:noProof/>
                <w:webHidden/>
              </w:rPr>
              <w:fldChar w:fldCharType="separate"/>
            </w:r>
            <w:r>
              <w:rPr>
                <w:noProof/>
                <w:webHidden/>
              </w:rPr>
              <w:t>6</w:t>
            </w:r>
            <w:r>
              <w:rPr>
                <w:noProof/>
                <w:webHidden/>
              </w:rPr>
              <w:fldChar w:fldCharType="end"/>
            </w:r>
          </w:hyperlink>
        </w:p>
        <w:p w14:paraId="3F576B64" w14:textId="0981535A" w:rsidR="00577349" w:rsidRDefault="00577349">
          <w:pPr>
            <w:pStyle w:val="TOC3"/>
            <w:tabs>
              <w:tab w:val="right" w:leader="dot" w:pos="9350"/>
            </w:tabs>
            <w:rPr>
              <w:rFonts w:eastAsiaTheme="minorEastAsia"/>
              <w:noProof/>
              <w:kern w:val="2"/>
              <w:sz w:val="24"/>
              <w:szCs w:val="24"/>
              <w14:ligatures w14:val="standardContextual"/>
            </w:rPr>
          </w:pPr>
          <w:hyperlink w:anchor="_Toc189058907" w:history="1">
            <w:r w:rsidRPr="002A4923">
              <w:rPr>
                <w:rStyle w:val="Hyperlink"/>
                <w:noProof/>
              </w:rPr>
              <w:t>Aerial Surveys</w:t>
            </w:r>
            <w:r>
              <w:rPr>
                <w:noProof/>
                <w:webHidden/>
              </w:rPr>
              <w:tab/>
            </w:r>
            <w:r>
              <w:rPr>
                <w:noProof/>
                <w:webHidden/>
              </w:rPr>
              <w:fldChar w:fldCharType="begin"/>
            </w:r>
            <w:r>
              <w:rPr>
                <w:noProof/>
                <w:webHidden/>
              </w:rPr>
              <w:instrText xml:space="preserve"> PAGEREF _Toc189058907 \h </w:instrText>
            </w:r>
            <w:r>
              <w:rPr>
                <w:noProof/>
                <w:webHidden/>
              </w:rPr>
            </w:r>
            <w:r>
              <w:rPr>
                <w:noProof/>
                <w:webHidden/>
              </w:rPr>
              <w:fldChar w:fldCharType="separate"/>
            </w:r>
            <w:r>
              <w:rPr>
                <w:noProof/>
                <w:webHidden/>
              </w:rPr>
              <w:t>6</w:t>
            </w:r>
            <w:r>
              <w:rPr>
                <w:noProof/>
                <w:webHidden/>
              </w:rPr>
              <w:fldChar w:fldCharType="end"/>
            </w:r>
          </w:hyperlink>
        </w:p>
        <w:p w14:paraId="17BFBA57" w14:textId="219E7807" w:rsidR="00577349" w:rsidRDefault="00577349">
          <w:pPr>
            <w:pStyle w:val="TOC3"/>
            <w:tabs>
              <w:tab w:val="right" w:leader="dot" w:pos="9350"/>
            </w:tabs>
            <w:rPr>
              <w:rFonts w:eastAsiaTheme="minorEastAsia"/>
              <w:noProof/>
              <w:kern w:val="2"/>
              <w:sz w:val="24"/>
              <w:szCs w:val="24"/>
              <w14:ligatures w14:val="standardContextual"/>
            </w:rPr>
          </w:pPr>
          <w:hyperlink w:anchor="_Toc189058908" w:history="1">
            <w:r w:rsidRPr="002A4923">
              <w:rPr>
                <w:rStyle w:val="Hyperlink"/>
                <w:noProof/>
              </w:rPr>
              <w:t>Ground surveys</w:t>
            </w:r>
            <w:r>
              <w:rPr>
                <w:noProof/>
                <w:webHidden/>
              </w:rPr>
              <w:tab/>
            </w:r>
            <w:r>
              <w:rPr>
                <w:noProof/>
                <w:webHidden/>
              </w:rPr>
              <w:fldChar w:fldCharType="begin"/>
            </w:r>
            <w:r>
              <w:rPr>
                <w:noProof/>
                <w:webHidden/>
              </w:rPr>
              <w:instrText xml:space="preserve"> PAGEREF _Toc189058908 \h </w:instrText>
            </w:r>
            <w:r>
              <w:rPr>
                <w:noProof/>
                <w:webHidden/>
              </w:rPr>
            </w:r>
            <w:r>
              <w:rPr>
                <w:noProof/>
                <w:webHidden/>
              </w:rPr>
              <w:fldChar w:fldCharType="separate"/>
            </w:r>
            <w:r>
              <w:rPr>
                <w:noProof/>
                <w:webHidden/>
              </w:rPr>
              <w:t>6</w:t>
            </w:r>
            <w:r>
              <w:rPr>
                <w:noProof/>
                <w:webHidden/>
              </w:rPr>
              <w:fldChar w:fldCharType="end"/>
            </w:r>
          </w:hyperlink>
        </w:p>
        <w:p w14:paraId="315C5B5F" w14:textId="5900A0BA" w:rsidR="00577349" w:rsidRDefault="00577349">
          <w:pPr>
            <w:pStyle w:val="TOC3"/>
            <w:tabs>
              <w:tab w:val="right" w:leader="dot" w:pos="9350"/>
            </w:tabs>
            <w:rPr>
              <w:rFonts w:eastAsiaTheme="minorEastAsia"/>
              <w:noProof/>
              <w:kern w:val="2"/>
              <w:sz w:val="24"/>
              <w:szCs w:val="24"/>
              <w14:ligatures w14:val="standardContextual"/>
            </w:rPr>
          </w:pPr>
          <w:hyperlink w:anchor="_Toc189058909" w:history="1">
            <w:r w:rsidRPr="002A4923">
              <w:rPr>
                <w:rStyle w:val="Hyperlink"/>
                <w:noProof/>
              </w:rPr>
              <w:t>Nest success</w:t>
            </w:r>
            <w:r>
              <w:rPr>
                <w:noProof/>
                <w:webHidden/>
              </w:rPr>
              <w:tab/>
            </w:r>
            <w:r>
              <w:rPr>
                <w:noProof/>
                <w:webHidden/>
              </w:rPr>
              <w:fldChar w:fldCharType="begin"/>
            </w:r>
            <w:r>
              <w:rPr>
                <w:noProof/>
                <w:webHidden/>
              </w:rPr>
              <w:instrText xml:space="preserve"> PAGEREF _Toc189058909 \h </w:instrText>
            </w:r>
            <w:r>
              <w:rPr>
                <w:noProof/>
                <w:webHidden/>
              </w:rPr>
            </w:r>
            <w:r>
              <w:rPr>
                <w:noProof/>
                <w:webHidden/>
              </w:rPr>
              <w:fldChar w:fldCharType="separate"/>
            </w:r>
            <w:r>
              <w:rPr>
                <w:noProof/>
                <w:webHidden/>
              </w:rPr>
              <w:t>9</w:t>
            </w:r>
            <w:r>
              <w:rPr>
                <w:noProof/>
                <w:webHidden/>
              </w:rPr>
              <w:fldChar w:fldCharType="end"/>
            </w:r>
          </w:hyperlink>
        </w:p>
        <w:p w14:paraId="3F2A1517" w14:textId="58C342E4"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10" w:history="1">
            <w:r w:rsidRPr="002A4923">
              <w:rPr>
                <w:rStyle w:val="Hyperlink"/>
                <w:noProof/>
              </w:rPr>
              <w:t>Results</w:t>
            </w:r>
            <w:r>
              <w:rPr>
                <w:noProof/>
                <w:webHidden/>
              </w:rPr>
              <w:tab/>
            </w:r>
            <w:r>
              <w:rPr>
                <w:noProof/>
                <w:webHidden/>
              </w:rPr>
              <w:fldChar w:fldCharType="begin"/>
            </w:r>
            <w:r>
              <w:rPr>
                <w:noProof/>
                <w:webHidden/>
              </w:rPr>
              <w:instrText xml:space="preserve"> PAGEREF _Toc189058910 \h </w:instrText>
            </w:r>
            <w:r>
              <w:rPr>
                <w:noProof/>
                <w:webHidden/>
              </w:rPr>
            </w:r>
            <w:r>
              <w:rPr>
                <w:noProof/>
                <w:webHidden/>
              </w:rPr>
              <w:fldChar w:fldCharType="separate"/>
            </w:r>
            <w:r>
              <w:rPr>
                <w:noProof/>
                <w:webHidden/>
              </w:rPr>
              <w:t>10</w:t>
            </w:r>
            <w:r>
              <w:rPr>
                <w:noProof/>
                <w:webHidden/>
              </w:rPr>
              <w:fldChar w:fldCharType="end"/>
            </w:r>
          </w:hyperlink>
        </w:p>
        <w:p w14:paraId="4C77FB6E" w14:textId="26A3BEEA" w:rsidR="00577349" w:rsidRDefault="00577349">
          <w:pPr>
            <w:pStyle w:val="TOC3"/>
            <w:tabs>
              <w:tab w:val="right" w:leader="dot" w:pos="9350"/>
            </w:tabs>
            <w:rPr>
              <w:rFonts w:eastAsiaTheme="minorEastAsia"/>
              <w:noProof/>
              <w:kern w:val="2"/>
              <w:sz w:val="24"/>
              <w:szCs w:val="24"/>
              <w14:ligatures w14:val="standardContextual"/>
            </w:rPr>
          </w:pPr>
          <w:hyperlink w:anchor="_Toc189058911" w:history="1">
            <w:r w:rsidRPr="002A4923">
              <w:rPr>
                <w:rStyle w:val="Hyperlink"/>
                <w:noProof/>
              </w:rPr>
              <w:t>Weather and Water Conditions</w:t>
            </w:r>
            <w:r>
              <w:rPr>
                <w:noProof/>
                <w:webHidden/>
              </w:rPr>
              <w:tab/>
            </w:r>
            <w:r>
              <w:rPr>
                <w:noProof/>
                <w:webHidden/>
              </w:rPr>
              <w:fldChar w:fldCharType="begin"/>
            </w:r>
            <w:r>
              <w:rPr>
                <w:noProof/>
                <w:webHidden/>
              </w:rPr>
              <w:instrText xml:space="preserve"> PAGEREF _Toc189058911 \h </w:instrText>
            </w:r>
            <w:r>
              <w:rPr>
                <w:noProof/>
                <w:webHidden/>
              </w:rPr>
            </w:r>
            <w:r>
              <w:rPr>
                <w:noProof/>
                <w:webHidden/>
              </w:rPr>
              <w:fldChar w:fldCharType="separate"/>
            </w:r>
            <w:r>
              <w:rPr>
                <w:noProof/>
                <w:webHidden/>
              </w:rPr>
              <w:t>10</w:t>
            </w:r>
            <w:r>
              <w:rPr>
                <w:noProof/>
                <w:webHidden/>
              </w:rPr>
              <w:fldChar w:fldCharType="end"/>
            </w:r>
          </w:hyperlink>
        </w:p>
        <w:p w14:paraId="31F59044" w14:textId="2CB36105" w:rsidR="00577349" w:rsidRDefault="00577349">
          <w:pPr>
            <w:pStyle w:val="TOC3"/>
            <w:tabs>
              <w:tab w:val="right" w:leader="dot" w:pos="9350"/>
            </w:tabs>
            <w:rPr>
              <w:rFonts w:eastAsiaTheme="minorEastAsia"/>
              <w:noProof/>
              <w:kern w:val="2"/>
              <w:sz w:val="24"/>
              <w:szCs w:val="24"/>
              <w14:ligatures w14:val="standardContextual"/>
            </w:rPr>
          </w:pPr>
          <w:hyperlink w:anchor="_Toc189058912" w:history="1">
            <w:r w:rsidRPr="002A4923">
              <w:rPr>
                <w:rStyle w:val="Hyperlink"/>
                <w:noProof/>
              </w:rPr>
              <w:t>Nesting Effort and Success</w:t>
            </w:r>
            <w:r>
              <w:rPr>
                <w:noProof/>
                <w:webHidden/>
              </w:rPr>
              <w:tab/>
            </w:r>
            <w:r>
              <w:rPr>
                <w:noProof/>
                <w:webHidden/>
              </w:rPr>
              <w:fldChar w:fldCharType="begin"/>
            </w:r>
            <w:r>
              <w:rPr>
                <w:noProof/>
                <w:webHidden/>
              </w:rPr>
              <w:instrText xml:space="preserve"> PAGEREF _Toc189058912 \h </w:instrText>
            </w:r>
            <w:r>
              <w:rPr>
                <w:noProof/>
                <w:webHidden/>
              </w:rPr>
            </w:r>
            <w:r>
              <w:rPr>
                <w:noProof/>
                <w:webHidden/>
              </w:rPr>
              <w:fldChar w:fldCharType="separate"/>
            </w:r>
            <w:r>
              <w:rPr>
                <w:noProof/>
                <w:webHidden/>
              </w:rPr>
              <w:t>19</w:t>
            </w:r>
            <w:r>
              <w:rPr>
                <w:noProof/>
                <w:webHidden/>
              </w:rPr>
              <w:fldChar w:fldCharType="end"/>
            </w:r>
          </w:hyperlink>
        </w:p>
        <w:p w14:paraId="34AC4A5C" w14:textId="55E2B9B3"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13" w:history="1">
            <w:r w:rsidRPr="002A4923">
              <w:rPr>
                <w:rStyle w:val="Hyperlink"/>
                <w:noProof/>
              </w:rPr>
              <w:t>Discussion</w:t>
            </w:r>
            <w:r>
              <w:rPr>
                <w:noProof/>
                <w:webHidden/>
              </w:rPr>
              <w:tab/>
            </w:r>
            <w:r>
              <w:rPr>
                <w:noProof/>
                <w:webHidden/>
              </w:rPr>
              <w:fldChar w:fldCharType="begin"/>
            </w:r>
            <w:r>
              <w:rPr>
                <w:noProof/>
                <w:webHidden/>
              </w:rPr>
              <w:instrText xml:space="preserve"> PAGEREF _Toc189058913 \h </w:instrText>
            </w:r>
            <w:r>
              <w:rPr>
                <w:noProof/>
                <w:webHidden/>
              </w:rPr>
            </w:r>
            <w:r>
              <w:rPr>
                <w:noProof/>
                <w:webHidden/>
              </w:rPr>
              <w:fldChar w:fldCharType="separate"/>
            </w:r>
            <w:r>
              <w:rPr>
                <w:noProof/>
                <w:webHidden/>
              </w:rPr>
              <w:t>31</w:t>
            </w:r>
            <w:r>
              <w:rPr>
                <w:noProof/>
                <w:webHidden/>
              </w:rPr>
              <w:fldChar w:fldCharType="end"/>
            </w:r>
          </w:hyperlink>
        </w:p>
        <w:p w14:paraId="50AD741A" w14:textId="33FD4B58"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14" w:history="1">
            <w:r w:rsidRPr="002A4923">
              <w:rPr>
                <w:rStyle w:val="Hyperlink"/>
                <w:noProof/>
              </w:rPr>
              <w:t>Progress towards Restoration</w:t>
            </w:r>
            <w:r>
              <w:rPr>
                <w:noProof/>
                <w:webHidden/>
              </w:rPr>
              <w:tab/>
            </w:r>
            <w:r>
              <w:rPr>
                <w:noProof/>
                <w:webHidden/>
              </w:rPr>
              <w:fldChar w:fldCharType="begin"/>
            </w:r>
            <w:r>
              <w:rPr>
                <w:noProof/>
                <w:webHidden/>
              </w:rPr>
              <w:instrText xml:space="preserve"> PAGEREF _Toc189058914 \h </w:instrText>
            </w:r>
            <w:r>
              <w:rPr>
                <w:noProof/>
                <w:webHidden/>
              </w:rPr>
            </w:r>
            <w:r>
              <w:rPr>
                <w:noProof/>
                <w:webHidden/>
              </w:rPr>
              <w:fldChar w:fldCharType="separate"/>
            </w:r>
            <w:r>
              <w:rPr>
                <w:noProof/>
                <w:webHidden/>
              </w:rPr>
              <w:t>31</w:t>
            </w:r>
            <w:r>
              <w:rPr>
                <w:noProof/>
                <w:webHidden/>
              </w:rPr>
              <w:fldChar w:fldCharType="end"/>
            </w:r>
          </w:hyperlink>
        </w:p>
        <w:p w14:paraId="294BEAA1" w14:textId="5AEB1291" w:rsidR="00577349" w:rsidRDefault="00577349">
          <w:pPr>
            <w:pStyle w:val="TOC3"/>
            <w:tabs>
              <w:tab w:val="right" w:leader="dot" w:pos="9350"/>
            </w:tabs>
            <w:rPr>
              <w:rFonts w:eastAsiaTheme="minorEastAsia"/>
              <w:noProof/>
              <w:kern w:val="2"/>
              <w:sz w:val="24"/>
              <w:szCs w:val="24"/>
              <w14:ligatures w14:val="standardContextual"/>
            </w:rPr>
          </w:pPr>
          <w:hyperlink w:anchor="_Toc189058915" w:history="1">
            <w:r w:rsidRPr="002A4923">
              <w:rPr>
                <w:rStyle w:val="Hyperlink"/>
                <w:noProof/>
              </w:rPr>
              <w:t>Status of Wading Bird Recovery</w:t>
            </w:r>
            <w:r>
              <w:rPr>
                <w:noProof/>
                <w:webHidden/>
              </w:rPr>
              <w:tab/>
            </w:r>
            <w:r>
              <w:rPr>
                <w:noProof/>
                <w:webHidden/>
              </w:rPr>
              <w:fldChar w:fldCharType="begin"/>
            </w:r>
            <w:r>
              <w:rPr>
                <w:noProof/>
                <w:webHidden/>
              </w:rPr>
              <w:instrText xml:space="preserve"> PAGEREF _Toc189058915 \h </w:instrText>
            </w:r>
            <w:r>
              <w:rPr>
                <w:noProof/>
                <w:webHidden/>
              </w:rPr>
            </w:r>
            <w:r>
              <w:rPr>
                <w:noProof/>
                <w:webHidden/>
              </w:rPr>
              <w:fldChar w:fldCharType="separate"/>
            </w:r>
            <w:r>
              <w:rPr>
                <w:noProof/>
                <w:webHidden/>
              </w:rPr>
              <w:t>31</w:t>
            </w:r>
            <w:r>
              <w:rPr>
                <w:noProof/>
                <w:webHidden/>
              </w:rPr>
              <w:fldChar w:fldCharType="end"/>
            </w:r>
          </w:hyperlink>
        </w:p>
        <w:p w14:paraId="6074EC84" w14:textId="57E31257" w:rsidR="00577349" w:rsidRDefault="00577349">
          <w:pPr>
            <w:pStyle w:val="TOC3"/>
            <w:tabs>
              <w:tab w:val="right" w:leader="dot" w:pos="9350"/>
            </w:tabs>
            <w:rPr>
              <w:rFonts w:eastAsiaTheme="minorEastAsia"/>
              <w:noProof/>
              <w:kern w:val="2"/>
              <w:sz w:val="24"/>
              <w:szCs w:val="24"/>
              <w14:ligatures w14:val="standardContextual"/>
            </w:rPr>
          </w:pPr>
          <w:hyperlink w:anchor="_Toc189058916" w:history="1">
            <w:r w:rsidRPr="002A4923">
              <w:rPr>
                <w:rStyle w:val="Hyperlink"/>
                <w:noProof/>
              </w:rPr>
              <w:t>Restoration Metrics</w:t>
            </w:r>
            <w:r>
              <w:rPr>
                <w:noProof/>
                <w:webHidden/>
              </w:rPr>
              <w:tab/>
            </w:r>
            <w:r>
              <w:rPr>
                <w:noProof/>
                <w:webHidden/>
              </w:rPr>
              <w:fldChar w:fldCharType="begin"/>
            </w:r>
            <w:r>
              <w:rPr>
                <w:noProof/>
                <w:webHidden/>
              </w:rPr>
              <w:instrText xml:space="preserve"> PAGEREF _Toc189058916 \h </w:instrText>
            </w:r>
            <w:r>
              <w:rPr>
                <w:noProof/>
                <w:webHidden/>
              </w:rPr>
            </w:r>
            <w:r>
              <w:rPr>
                <w:noProof/>
                <w:webHidden/>
              </w:rPr>
              <w:fldChar w:fldCharType="separate"/>
            </w:r>
            <w:r>
              <w:rPr>
                <w:noProof/>
                <w:webHidden/>
              </w:rPr>
              <w:t>32</w:t>
            </w:r>
            <w:r>
              <w:rPr>
                <w:noProof/>
                <w:webHidden/>
              </w:rPr>
              <w:fldChar w:fldCharType="end"/>
            </w:r>
          </w:hyperlink>
        </w:p>
        <w:p w14:paraId="00A26F7B" w14:textId="4065254D" w:rsidR="00577349" w:rsidRDefault="00577349">
          <w:pPr>
            <w:pStyle w:val="TOC3"/>
            <w:tabs>
              <w:tab w:val="right" w:leader="dot" w:pos="9350"/>
            </w:tabs>
            <w:rPr>
              <w:rFonts w:eastAsiaTheme="minorEastAsia"/>
              <w:noProof/>
              <w:kern w:val="2"/>
              <w:sz w:val="24"/>
              <w:szCs w:val="24"/>
              <w14:ligatures w14:val="standardContextual"/>
            </w:rPr>
          </w:pPr>
          <w:hyperlink w:anchor="_Toc189058917" w:history="1">
            <w:r w:rsidRPr="002A4923">
              <w:rPr>
                <w:rStyle w:val="Hyperlink"/>
                <w:noProof/>
              </w:rPr>
              <w:t>Restoration Discussion</w:t>
            </w:r>
            <w:r>
              <w:rPr>
                <w:noProof/>
                <w:webHidden/>
              </w:rPr>
              <w:tab/>
            </w:r>
            <w:r>
              <w:rPr>
                <w:noProof/>
                <w:webHidden/>
              </w:rPr>
              <w:fldChar w:fldCharType="begin"/>
            </w:r>
            <w:r>
              <w:rPr>
                <w:noProof/>
                <w:webHidden/>
              </w:rPr>
              <w:instrText xml:space="preserve"> PAGEREF _Toc189058917 \h </w:instrText>
            </w:r>
            <w:r>
              <w:rPr>
                <w:noProof/>
                <w:webHidden/>
              </w:rPr>
            </w:r>
            <w:r>
              <w:rPr>
                <w:noProof/>
                <w:webHidden/>
              </w:rPr>
              <w:fldChar w:fldCharType="separate"/>
            </w:r>
            <w:r>
              <w:rPr>
                <w:noProof/>
                <w:webHidden/>
              </w:rPr>
              <w:t>34</w:t>
            </w:r>
            <w:r>
              <w:rPr>
                <w:noProof/>
                <w:webHidden/>
              </w:rPr>
              <w:fldChar w:fldCharType="end"/>
            </w:r>
          </w:hyperlink>
        </w:p>
        <w:p w14:paraId="729B67E5" w14:textId="42763EAC"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18" w:history="1">
            <w:r w:rsidRPr="002A4923">
              <w:rPr>
                <w:rStyle w:val="Hyperlink"/>
                <w:noProof/>
              </w:rPr>
              <w:t>Literature Cited</w:t>
            </w:r>
            <w:r>
              <w:rPr>
                <w:noProof/>
                <w:webHidden/>
              </w:rPr>
              <w:tab/>
            </w:r>
            <w:r>
              <w:rPr>
                <w:noProof/>
                <w:webHidden/>
              </w:rPr>
              <w:fldChar w:fldCharType="begin"/>
            </w:r>
            <w:r>
              <w:rPr>
                <w:noProof/>
                <w:webHidden/>
              </w:rPr>
              <w:instrText xml:space="preserve"> PAGEREF _Toc189058918 \h </w:instrText>
            </w:r>
            <w:r>
              <w:rPr>
                <w:noProof/>
                <w:webHidden/>
              </w:rPr>
            </w:r>
            <w:r>
              <w:rPr>
                <w:noProof/>
                <w:webHidden/>
              </w:rPr>
              <w:fldChar w:fldCharType="separate"/>
            </w:r>
            <w:r>
              <w:rPr>
                <w:noProof/>
                <w:webHidden/>
              </w:rPr>
              <w:t>42</w:t>
            </w:r>
            <w:r>
              <w:rPr>
                <w:noProof/>
                <w:webHidden/>
              </w:rPr>
              <w:fldChar w:fldCharType="end"/>
            </w:r>
          </w:hyperlink>
        </w:p>
        <w:p w14:paraId="4EEDAE75" w14:textId="5A9DFED6" w:rsidR="00577349" w:rsidRDefault="00577349">
          <w:pPr>
            <w:pStyle w:val="TOC2"/>
            <w:tabs>
              <w:tab w:val="right" w:leader="dot" w:pos="9350"/>
            </w:tabs>
            <w:rPr>
              <w:rFonts w:eastAsiaTheme="minorEastAsia"/>
              <w:b w:val="0"/>
              <w:bCs w:val="0"/>
              <w:noProof/>
              <w:kern w:val="2"/>
              <w:sz w:val="24"/>
              <w:szCs w:val="24"/>
              <w14:ligatures w14:val="standardContextual"/>
            </w:rPr>
          </w:pPr>
          <w:hyperlink w:anchor="_Toc189058919" w:history="1">
            <w:r w:rsidRPr="002A4923">
              <w:rPr>
                <w:rStyle w:val="Hyperlink"/>
                <w:noProof/>
              </w:rPr>
              <w:t>Appe</w:t>
            </w:r>
            <w:r w:rsidRPr="002A4923">
              <w:rPr>
                <w:rStyle w:val="Hyperlink"/>
                <w:noProof/>
              </w:rPr>
              <w:t>n</w:t>
            </w:r>
            <w:r w:rsidRPr="002A4923">
              <w:rPr>
                <w:rStyle w:val="Hyperlink"/>
                <w:noProof/>
              </w:rPr>
              <w:t>dix</w:t>
            </w:r>
            <w:r>
              <w:rPr>
                <w:noProof/>
                <w:webHidden/>
              </w:rPr>
              <w:tab/>
            </w:r>
            <w:r>
              <w:rPr>
                <w:noProof/>
                <w:webHidden/>
              </w:rPr>
              <w:fldChar w:fldCharType="begin"/>
            </w:r>
            <w:r>
              <w:rPr>
                <w:noProof/>
                <w:webHidden/>
              </w:rPr>
              <w:instrText xml:space="preserve"> PAGEREF _Toc189058919 \h </w:instrText>
            </w:r>
            <w:r>
              <w:rPr>
                <w:noProof/>
                <w:webHidden/>
              </w:rPr>
            </w:r>
            <w:r>
              <w:rPr>
                <w:noProof/>
                <w:webHidden/>
              </w:rPr>
              <w:fldChar w:fldCharType="separate"/>
            </w:r>
            <w:r>
              <w:rPr>
                <w:noProof/>
                <w:webHidden/>
              </w:rPr>
              <w:t>44</w:t>
            </w:r>
            <w:r>
              <w:rPr>
                <w:noProof/>
                <w:webHidden/>
              </w:rPr>
              <w:fldChar w:fldCharType="end"/>
            </w:r>
          </w:hyperlink>
        </w:p>
        <w:p w14:paraId="0649F78E" w14:textId="0F4AA3E3" w:rsidR="00BA4832" w:rsidRDefault="00000000">
          <w:r>
            <w:fldChar w:fldCharType="end"/>
          </w:r>
        </w:p>
      </w:sdtContent>
    </w:sdt>
    <w:p w14:paraId="5EAAC220" w14:textId="77777777" w:rsidR="00BA4832" w:rsidRDefault="00000000">
      <w:pPr>
        <w:pStyle w:val="FirstParagraph"/>
      </w:pPr>
      <w:r>
        <w:t xml:space="preserve">Dr. Morgan Ernest </w:t>
      </w:r>
      <w:hyperlink r:id="rId7">
        <w:r>
          <w:rPr>
            <w:rStyle w:val="Hyperlink"/>
          </w:rPr>
          <w:t>skmorgane@ufl.edu</w:t>
        </w:r>
      </w:hyperlink>
    </w:p>
    <w:p w14:paraId="57E620A9" w14:textId="77777777" w:rsidR="00BA4832" w:rsidRDefault="00000000">
      <w:pPr>
        <w:pStyle w:val="BodyText"/>
      </w:pPr>
      <w:r>
        <w:t xml:space="preserve">Lindsey Garner </w:t>
      </w:r>
      <w:hyperlink r:id="rId8">
        <w:r>
          <w:rPr>
            <w:rStyle w:val="Hyperlink"/>
          </w:rPr>
          <w:t>lagarner@ufl.edu</w:t>
        </w:r>
      </w:hyperlink>
    </w:p>
    <w:p w14:paraId="327FE7D6" w14:textId="77777777" w:rsidR="00BA4832" w:rsidRDefault="00000000">
      <w:pPr>
        <w:pStyle w:val="BodyText"/>
      </w:pPr>
      <w:r>
        <w:t>Dept. Wildlife Ecology and Conservation P.O. Box 110430, University of Florida, Gainesville, FL., 32611</w:t>
      </w:r>
    </w:p>
    <w:p w14:paraId="6FEDBA8E" w14:textId="77777777" w:rsidR="00BA4832" w:rsidRDefault="00000000">
      <w:r>
        <w:br w:type="page"/>
      </w:r>
    </w:p>
    <w:p w14:paraId="0E1AD42C" w14:textId="77777777" w:rsidR="00BA4832" w:rsidRDefault="00000000">
      <w:pPr>
        <w:pStyle w:val="Heading2"/>
      </w:pPr>
      <w:bookmarkStart w:id="0" w:name="abbreviations"/>
      <w:bookmarkStart w:id="1" w:name="_Toc189058903"/>
      <w:r>
        <w:lastRenderedPageBreak/>
        <w:t>Abbreviations</w:t>
      </w:r>
      <w:bookmarkEnd w:id="1"/>
    </w:p>
    <w:p w14:paraId="364A55C1" w14:textId="77777777" w:rsidR="00BA4832" w:rsidRDefault="00000000">
      <w:pPr>
        <w:pStyle w:val="FirstParagraph"/>
      </w:pPr>
      <w:r>
        <w:t>CERP- Comprehensive Everglades Restoration Plan</w:t>
      </w:r>
    </w:p>
    <w:p w14:paraId="5CC8A8AD" w14:textId="77777777" w:rsidR="00BA4832" w:rsidRDefault="00000000">
      <w:pPr>
        <w:pStyle w:val="BodyText"/>
      </w:pPr>
      <w:r>
        <w:t>ENP-Everglades National Park</w:t>
      </w:r>
    </w:p>
    <w:p w14:paraId="18FBCD57" w14:textId="77777777" w:rsidR="00BA4832" w:rsidRDefault="00000000">
      <w:pPr>
        <w:pStyle w:val="BodyText"/>
      </w:pPr>
      <w:r>
        <w:t>WCA-Water Conservation Area</w:t>
      </w:r>
    </w:p>
    <w:p w14:paraId="0F0149F1" w14:textId="77777777" w:rsidR="00BA4832" w:rsidRDefault="00000000">
      <w:pPr>
        <w:pStyle w:val="BodyText"/>
      </w:pPr>
      <w:r>
        <w:t>LOX-Loxahatchee National Wildlife Refuge</w:t>
      </w:r>
    </w:p>
    <w:p w14:paraId="3F7E5308" w14:textId="77777777" w:rsidR="00BA4832" w:rsidRDefault="00000000">
      <w:pPr>
        <w:pStyle w:val="BodyText"/>
      </w:pPr>
      <w:r>
        <w:t>UAV-Unmanned Aerial Vehicle</w:t>
      </w:r>
    </w:p>
    <w:p w14:paraId="6C442163" w14:textId="77777777" w:rsidR="00BA4832" w:rsidRDefault="00000000">
      <w:pPr>
        <w:pStyle w:val="BodyText"/>
      </w:pPr>
      <w:r>
        <w:t>GREG-Great Egret</w:t>
      </w:r>
    </w:p>
    <w:p w14:paraId="0CC1B7BF" w14:textId="77777777" w:rsidR="00BA4832" w:rsidRDefault="00000000">
      <w:pPr>
        <w:pStyle w:val="BodyText"/>
      </w:pPr>
      <w:r>
        <w:t>WOST-Wood Stork</w:t>
      </w:r>
    </w:p>
    <w:p w14:paraId="7EB2D9B3" w14:textId="77777777" w:rsidR="00BA4832" w:rsidRDefault="00000000">
      <w:pPr>
        <w:pStyle w:val="BodyText"/>
      </w:pPr>
      <w:r>
        <w:t>TRHE-Tricolored Heron</w:t>
      </w:r>
    </w:p>
    <w:p w14:paraId="2E569486" w14:textId="77777777" w:rsidR="00BA4832" w:rsidRDefault="00000000">
      <w:pPr>
        <w:pStyle w:val="BodyText"/>
      </w:pPr>
      <w:r>
        <w:t>LBHE-Little Blue Heron</w:t>
      </w:r>
    </w:p>
    <w:p w14:paraId="4A8CB31E" w14:textId="77777777" w:rsidR="00BA4832" w:rsidRDefault="00000000">
      <w:pPr>
        <w:pStyle w:val="BodyText"/>
      </w:pPr>
      <w:r>
        <w:t>ROSP-Roseate Spoonbill</w:t>
      </w:r>
    </w:p>
    <w:p w14:paraId="12C068F5" w14:textId="77777777" w:rsidR="00BA4832" w:rsidRDefault="00000000">
      <w:pPr>
        <w:pStyle w:val="BodyText"/>
      </w:pPr>
      <w:r>
        <w:t>WHIB-White Ibis</w:t>
      </w:r>
    </w:p>
    <w:p w14:paraId="7A87376C" w14:textId="77777777" w:rsidR="00BA4832" w:rsidRDefault="00000000">
      <w:pPr>
        <w:pStyle w:val="BodyText"/>
      </w:pPr>
      <w:r>
        <w:t>BCNH-Black Crowned Night Heron</w:t>
      </w:r>
    </w:p>
    <w:p w14:paraId="306621D2" w14:textId="77777777" w:rsidR="00BA4832" w:rsidRDefault="00000000">
      <w:r>
        <w:br w:type="page"/>
      </w:r>
    </w:p>
    <w:p w14:paraId="592C4B3B" w14:textId="77777777" w:rsidR="00BA4832" w:rsidRDefault="00000000">
      <w:pPr>
        <w:pStyle w:val="Heading2"/>
      </w:pPr>
      <w:bookmarkStart w:id="2" w:name="executive-summary"/>
      <w:bookmarkStart w:id="3" w:name="_Toc189058904"/>
      <w:bookmarkEnd w:id="0"/>
      <w:r>
        <w:lastRenderedPageBreak/>
        <w:t>Executive Summary</w:t>
      </w:r>
      <w:bookmarkEnd w:id="3"/>
    </w:p>
    <w:p w14:paraId="134EFD63" w14:textId="77777777" w:rsidR="00BA4832"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4 breeding season.</w:t>
      </w:r>
    </w:p>
    <w:p w14:paraId="585B8878" w14:textId="77777777" w:rsidR="00BA4832" w:rsidRDefault="00000000">
      <w:pPr>
        <w:pStyle w:val="BodyText"/>
      </w:pPr>
      <w:r>
        <w:t>The 2024 season began [summarize water season].</w:t>
      </w:r>
    </w:p>
    <w:p w14:paraId="4A8F44B3" w14:textId="77777777" w:rsidR="00BA4832" w:rsidRDefault="00000000">
      <w:pPr>
        <w:pStyle w:val="BodyText"/>
      </w:pPr>
      <w:r>
        <w:t>In 2024, a total of 20215 wading bird nests (not including Anhingas) were initiated at colonies within WCA 1, WCA 2, and WCA 3. Wood Storks nested in moderate numbers in WCA 3 (137 nests in Jetport South). Roseate Spoonbills continued nesting in many colonies throughout the WCAs (280nests) with the largest numbers of nests at 6th Bridge (128) and Alley North (67). Great Egrets and White Ibis continued to nest in large numbers (4765 and 9614 nests, respectively). Little Blue Heron and Tri-colored Heron colonies were monitored from the ground. While there was a continuing trend of population declines of Tri-colored Heron in small colonies, an increasing trend in Little Blue Heron nests (732 nesting pairs) was observed for the sixth year in a row. Black Crowned Night Herons (122 pairs) were also observed in 2024, though numbers decreased. We monitored reproductive success of all species present at 5 colonies in WCA 3 (6th Bridge, Alley North, Hidden, Little A, Vacation). Great Egrets and White Ibis had a poor overall nest success rate of 30.13% and 3.77%, respectively. While some Wood Storks did initiate nesting, most failed before hatching and no nests successfully fledged chicks. Roseate Spoonbill nesting effort was was also poor, with 11.44% of nests observed fledging at least one chick.</w:t>
      </w:r>
    </w:p>
    <w:p w14:paraId="754B7073" w14:textId="77777777" w:rsidR="00BA4832" w:rsidRDefault="00000000">
      <w:pPr>
        <w:pStyle w:val="BodyText"/>
      </w:pPr>
      <w:r>
        <w:t>[summarize water effects on nest success].</w:t>
      </w:r>
    </w:p>
    <w:p w14:paraId="6A25DB6B" w14:textId="77777777" w:rsidR="00BA4832" w:rsidRDefault="00000000">
      <w:pPr>
        <w:pStyle w:val="Heading2"/>
      </w:pPr>
      <w:bookmarkStart w:id="4" w:name="introduction-and-background"/>
      <w:bookmarkStart w:id="5" w:name="_Toc189058905"/>
      <w:bookmarkEnd w:id="2"/>
      <w:r>
        <w:t>Introduction and Background</w:t>
      </w:r>
      <w:bookmarkEnd w:id="5"/>
    </w:p>
    <w:p w14:paraId="495F8A70" w14:textId="77777777" w:rsidR="00BA4832"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 term records. For example, an 80-year record of nesting and hydrology was required to discover that exceptionally large and </w:t>
      </w:r>
      <w:r>
        <w:lastRenderedPageBreak/>
        <w:t>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714EBA1C" w14:textId="77777777" w:rsidR="00BA4832"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w:t>
      </w:r>
      <w:r>
        <w:lastRenderedPageBreak/>
        <w:t>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p>
    <w:p w14:paraId="7446B2B0" w14:textId="77777777" w:rsidR="00BA4832" w:rsidRDefault="00000000">
      <w:pPr>
        <w:pStyle w:val="BodyText"/>
      </w:pPr>
      <w:r>
        <w:t>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57420724" w14:textId="77777777" w:rsidR="00BA4832" w:rsidRDefault="00000000">
      <w:pPr>
        <w:pStyle w:val="Heading2"/>
      </w:pPr>
      <w:bookmarkStart w:id="6" w:name="methods"/>
      <w:bookmarkStart w:id="7" w:name="_Toc189058906"/>
      <w:bookmarkEnd w:id="4"/>
      <w:r>
        <w:lastRenderedPageBreak/>
        <w:t>Methods</w:t>
      </w:r>
      <w:bookmarkEnd w:id="7"/>
    </w:p>
    <w:p w14:paraId="1B18DE00" w14:textId="77777777" w:rsidR="00BA4832"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24096B63" w14:textId="77777777" w:rsidR="00BA4832" w:rsidRDefault="00000000">
      <w:pPr>
        <w:pStyle w:val="Heading3"/>
      </w:pPr>
      <w:bookmarkStart w:id="8" w:name="aerial-surveys"/>
      <w:bookmarkStart w:id="9" w:name="_Toc189058907"/>
      <w:r>
        <w:t>Aerial Surveys</w:t>
      </w:r>
      <w:bookmarkEnd w:id="9"/>
    </w:p>
    <w:p w14:paraId="18697016" w14:textId="77777777" w:rsidR="00BA4832"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with the exception of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w:t>
      </w:r>
    </w:p>
    <w:p w14:paraId="1FFDBB89" w14:textId="77777777" w:rsidR="00BA4832" w:rsidRDefault="00000000">
      <w:pPr>
        <w:pStyle w:val="Heading3"/>
      </w:pPr>
      <w:bookmarkStart w:id="10" w:name="ground-surveys"/>
      <w:bookmarkStart w:id="11" w:name="_Toc189058908"/>
      <w:bookmarkEnd w:id="8"/>
      <w:r>
        <w:t>Ground surveys</w:t>
      </w:r>
      <w:bookmarkEnd w:id="11"/>
    </w:p>
    <w:p w14:paraId="64102B71" w14:textId="77777777" w:rsidR="00BA4832"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5B5F827D" w14:textId="77777777" w:rsidR="00BA4832" w:rsidRDefault="00000000">
      <w:pPr>
        <w:pStyle w:val="BodyText"/>
      </w:pPr>
      <w:r>
        <w:t xml:space="preserve">In the past, we have performed systematic, 100% coverage ground surveys of colonies by airboat in WCAs 1, 2 and 3 once between late April and early May. In 2005, 100% coverage ground surveys throughout the WCAs were discontinued due to a change in MAP </w:t>
      </w:r>
      <w:r>
        <w:lastRenderedPageBreak/>
        <w:t>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7A1DD996" w14:textId="77777777" w:rsidR="00BA4832" w:rsidRDefault="00000000">
      <w:pPr>
        <w:pStyle w:val="BodyText"/>
      </w:pPr>
      <w:r>
        <w:t>We conducted ground surveys in April 2024.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66314A13" w14:textId="77777777" w:rsidR="00BA4832" w:rsidRDefault="00000000">
      <w:r>
        <w:br w:type="page"/>
      </w:r>
    </w:p>
    <w:p w14:paraId="0BF39B0A" w14:textId="77777777" w:rsidR="00BA4832" w:rsidRDefault="00000000">
      <w:pPr>
        <w:pStyle w:val="CaptionedFigure"/>
      </w:pPr>
      <w:r>
        <w:rPr>
          <w:noProof/>
        </w:rPr>
        <w:lastRenderedPageBreak/>
        <w:drawing>
          <wp:inline distT="0" distB="0" distL="0" distR="0" wp14:anchorId="5527018E" wp14:editId="54737967">
            <wp:extent cx="5943600" cy="4754880"/>
            <wp:effectExtent l="0" t="0" r="0" b="0"/>
            <wp:docPr id="27" name="Picture" descr="Figure 1: Survey regions in WCAs and ENP"/>
            <wp:cNvGraphicFramePr/>
            <a:graphic xmlns:a="http://schemas.openxmlformats.org/drawingml/2006/main">
              <a:graphicData uri="http://schemas.openxmlformats.org/drawingml/2006/picture">
                <pic:pic xmlns:pic="http://schemas.openxmlformats.org/drawingml/2006/picture">
                  <pic:nvPicPr>
                    <pic:cNvPr id="28" name="Picture" descr="usace_2024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B8F83D6" w14:textId="77777777" w:rsidR="00BA4832" w:rsidRDefault="00000000">
      <w:pPr>
        <w:pStyle w:val="ImageCaption"/>
      </w:pPr>
      <w:bookmarkStart w:id="12" w:name="fig:regions"/>
      <w:bookmarkEnd w:id="12"/>
      <w:r>
        <w:t>Figure 1: Survey regions in WCAs and ENP</w:t>
      </w:r>
    </w:p>
    <w:p w14:paraId="6BC15ADE" w14:textId="77777777" w:rsidR="00BA4832" w:rsidRDefault="00000000">
      <w:r>
        <w:br w:type="page"/>
      </w:r>
    </w:p>
    <w:p w14:paraId="73C7E457" w14:textId="77777777" w:rsidR="00BA4832"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BA4832" w14:paraId="5C3D2A6C" w14:textId="77777777" w:rsidTr="00BA4832">
        <w:trPr>
          <w:cnfStyle w:val="100000000000" w:firstRow="1" w:lastRow="0" w:firstColumn="0" w:lastColumn="0" w:oddVBand="0" w:evenVBand="0" w:oddHBand="0" w:evenHBand="0" w:firstRowFirstColumn="0" w:firstRowLastColumn="0" w:lastRowFirstColumn="0" w:lastRowLastColumn="0"/>
          <w:tblHeader/>
        </w:trPr>
        <w:tc>
          <w:tcPr>
            <w:tcW w:w="0" w:type="auto"/>
          </w:tcPr>
          <w:p w14:paraId="568FDACF" w14:textId="77777777" w:rsidR="00BA4832" w:rsidRDefault="00000000">
            <w:pPr>
              <w:pStyle w:val="Compact"/>
              <w:jc w:val="center"/>
            </w:pPr>
            <w:r>
              <w:t>Transect_ID</w:t>
            </w:r>
          </w:p>
        </w:tc>
        <w:tc>
          <w:tcPr>
            <w:tcW w:w="0" w:type="auto"/>
          </w:tcPr>
          <w:p w14:paraId="67CA251E" w14:textId="77777777" w:rsidR="00BA4832" w:rsidRDefault="00000000">
            <w:pPr>
              <w:pStyle w:val="Compact"/>
              <w:jc w:val="center"/>
            </w:pPr>
            <w:r>
              <w:t>East_Boundary</w:t>
            </w:r>
          </w:p>
        </w:tc>
        <w:tc>
          <w:tcPr>
            <w:tcW w:w="0" w:type="auto"/>
          </w:tcPr>
          <w:p w14:paraId="50FEDBA5" w14:textId="77777777" w:rsidR="00BA4832" w:rsidRDefault="00000000">
            <w:pPr>
              <w:pStyle w:val="Compact"/>
              <w:jc w:val="center"/>
            </w:pPr>
            <w:r>
              <w:t>West_Boundary</w:t>
            </w:r>
          </w:p>
        </w:tc>
      </w:tr>
      <w:tr w:rsidR="00BA4832" w14:paraId="2851FB9E" w14:textId="77777777">
        <w:tc>
          <w:tcPr>
            <w:tcW w:w="0" w:type="auto"/>
          </w:tcPr>
          <w:p w14:paraId="31915723" w14:textId="77777777" w:rsidR="00BA4832" w:rsidRDefault="00000000">
            <w:pPr>
              <w:pStyle w:val="Compact"/>
              <w:jc w:val="center"/>
            </w:pPr>
            <w:r>
              <w:t>1</w:t>
            </w:r>
          </w:p>
        </w:tc>
        <w:tc>
          <w:tcPr>
            <w:tcW w:w="0" w:type="auto"/>
          </w:tcPr>
          <w:p w14:paraId="2FC8B4C1" w14:textId="77777777" w:rsidR="00BA4832" w:rsidRDefault="00000000">
            <w:pPr>
              <w:pStyle w:val="Compact"/>
              <w:jc w:val="center"/>
            </w:pPr>
            <w:r>
              <w:t>80° 40.300</w:t>
            </w:r>
          </w:p>
        </w:tc>
        <w:tc>
          <w:tcPr>
            <w:tcW w:w="0" w:type="auto"/>
          </w:tcPr>
          <w:p w14:paraId="41CB1E30" w14:textId="77777777" w:rsidR="00BA4832" w:rsidRDefault="00000000">
            <w:pPr>
              <w:pStyle w:val="Compact"/>
              <w:jc w:val="center"/>
            </w:pPr>
            <w:r>
              <w:t>80° 40.600</w:t>
            </w:r>
          </w:p>
        </w:tc>
      </w:tr>
      <w:tr w:rsidR="00BA4832" w14:paraId="0A64D375" w14:textId="77777777">
        <w:tc>
          <w:tcPr>
            <w:tcW w:w="0" w:type="auto"/>
          </w:tcPr>
          <w:p w14:paraId="6C2EB09E" w14:textId="77777777" w:rsidR="00BA4832" w:rsidRDefault="00000000">
            <w:pPr>
              <w:pStyle w:val="Compact"/>
              <w:jc w:val="center"/>
            </w:pPr>
            <w:r>
              <w:t>2</w:t>
            </w:r>
          </w:p>
        </w:tc>
        <w:tc>
          <w:tcPr>
            <w:tcW w:w="0" w:type="auto"/>
          </w:tcPr>
          <w:p w14:paraId="563A7D88" w14:textId="77777777" w:rsidR="00BA4832" w:rsidRDefault="00000000">
            <w:pPr>
              <w:pStyle w:val="Compact"/>
              <w:jc w:val="center"/>
            </w:pPr>
            <w:r>
              <w:t>80° 40.900</w:t>
            </w:r>
          </w:p>
        </w:tc>
        <w:tc>
          <w:tcPr>
            <w:tcW w:w="0" w:type="auto"/>
          </w:tcPr>
          <w:p w14:paraId="1CEEA60C" w14:textId="77777777" w:rsidR="00BA4832" w:rsidRDefault="00000000">
            <w:pPr>
              <w:pStyle w:val="Compact"/>
              <w:jc w:val="center"/>
            </w:pPr>
            <w:r>
              <w:t>80° 41.200</w:t>
            </w:r>
          </w:p>
        </w:tc>
      </w:tr>
      <w:tr w:rsidR="00BA4832" w14:paraId="52508D28" w14:textId="77777777">
        <w:tc>
          <w:tcPr>
            <w:tcW w:w="0" w:type="auto"/>
          </w:tcPr>
          <w:p w14:paraId="5910F2B7" w14:textId="77777777" w:rsidR="00BA4832" w:rsidRDefault="00000000">
            <w:pPr>
              <w:pStyle w:val="Compact"/>
              <w:jc w:val="center"/>
            </w:pPr>
            <w:r>
              <w:t>3</w:t>
            </w:r>
          </w:p>
        </w:tc>
        <w:tc>
          <w:tcPr>
            <w:tcW w:w="0" w:type="auto"/>
          </w:tcPr>
          <w:p w14:paraId="7A3C2DB2" w14:textId="77777777" w:rsidR="00BA4832" w:rsidRDefault="00000000">
            <w:pPr>
              <w:pStyle w:val="Compact"/>
              <w:jc w:val="center"/>
            </w:pPr>
            <w:r>
              <w:t>80° 41.500</w:t>
            </w:r>
          </w:p>
        </w:tc>
        <w:tc>
          <w:tcPr>
            <w:tcW w:w="0" w:type="auto"/>
          </w:tcPr>
          <w:p w14:paraId="71B1EFFC" w14:textId="77777777" w:rsidR="00BA4832" w:rsidRDefault="00000000">
            <w:pPr>
              <w:pStyle w:val="Compact"/>
              <w:jc w:val="center"/>
            </w:pPr>
            <w:r>
              <w:t>80° 41.800</w:t>
            </w:r>
          </w:p>
        </w:tc>
      </w:tr>
      <w:tr w:rsidR="00BA4832" w14:paraId="2BA7426C" w14:textId="77777777">
        <w:tc>
          <w:tcPr>
            <w:tcW w:w="0" w:type="auto"/>
          </w:tcPr>
          <w:p w14:paraId="7744260C" w14:textId="77777777" w:rsidR="00BA4832" w:rsidRDefault="00000000">
            <w:pPr>
              <w:pStyle w:val="Compact"/>
              <w:jc w:val="center"/>
            </w:pPr>
            <w:r>
              <w:t>4</w:t>
            </w:r>
          </w:p>
        </w:tc>
        <w:tc>
          <w:tcPr>
            <w:tcW w:w="0" w:type="auto"/>
          </w:tcPr>
          <w:p w14:paraId="0C74977E" w14:textId="77777777" w:rsidR="00BA4832" w:rsidRDefault="00000000">
            <w:pPr>
              <w:pStyle w:val="Compact"/>
              <w:jc w:val="center"/>
            </w:pPr>
            <w:r>
              <w:t>80° 42.100</w:t>
            </w:r>
          </w:p>
        </w:tc>
        <w:tc>
          <w:tcPr>
            <w:tcW w:w="0" w:type="auto"/>
          </w:tcPr>
          <w:p w14:paraId="6FE47D49" w14:textId="77777777" w:rsidR="00BA4832" w:rsidRDefault="00000000">
            <w:pPr>
              <w:pStyle w:val="Compact"/>
              <w:jc w:val="center"/>
            </w:pPr>
            <w:r>
              <w:t>80° 42.400</w:t>
            </w:r>
          </w:p>
        </w:tc>
      </w:tr>
      <w:tr w:rsidR="00BA4832" w14:paraId="774859F9" w14:textId="77777777">
        <w:tc>
          <w:tcPr>
            <w:tcW w:w="0" w:type="auto"/>
          </w:tcPr>
          <w:p w14:paraId="4AABE819" w14:textId="77777777" w:rsidR="00BA4832" w:rsidRDefault="00000000">
            <w:pPr>
              <w:pStyle w:val="Compact"/>
              <w:jc w:val="center"/>
            </w:pPr>
            <w:r>
              <w:t>5</w:t>
            </w:r>
          </w:p>
        </w:tc>
        <w:tc>
          <w:tcPr>
            <w:tcW w:w="0" w:type="auto"/>
          </w:tcPr>
          <w:p w14:paraId="3FF3F022" w14:textId="77777777" w:rsidR="00BA4832" w:rsidRDefault="00000000">
            <w:pPr>
              <w:pStyle w:val="Compact"/>
              <w:jc w:val="center"/>
            </w:pPr>
            <w:r>
              <w:t>80° 42.700</w:t>
            </w:r>
          </w:p>
        </w:tc>
        <w:tc>
          <w:tcPr>
            <w:tcW w:w="0" w:type="auto"/>
          </w:tcPr>
          <w:p w14:paraId="0C501528" w14:textId="77777777" w:rsidR="00BA4832" w:rsidRDefault="00000000">
            <w:pPr>
              <w:pStyle w:val="Compact"/>
              <w:jc w:val="center"/>
            </w:pPr>
            <w:r>
              <w:t>80° 43.000</w:t>
            </w:r>
          </w:p>
        </w:tc>
      </w:tr>
      <w:tr w:rsidR="00BA4832" w14:paraId="03BA888B" w14:textId="77777777">
        <w:tc>
          <w:tcPr>
            <w:tcW w:w="0" w:type="auto"/>
          </w:tcPr>
          <w:p w14:paraId="2DB0995F" w14:textId="77777777" w:rsidR="00BA4832" w:rsidRDefault="00000000">
            <w:pPr>
              <w:pStyle w:val="Compact"/>
              <w:jc w:val="center"/>
            </w:pPr>
            <w:r>
              <w:t>6</w:t>
            </w:r>
          </w:p>
        </w:tc>
        <w:tc>
          <w:tcPr>
            <w:tcW w:w="0" w:type="auto"/>
          </w:tcPr>
          <w:p w14:paraId="6AF8AB59" w14:textId="77777777" w:rsidR="00BA4832" w:rsidRDefault="00000000">
            <w:pPr>
              <w:pStyle w:val="Compact"/>
              <w:jc w:val="center"/>
            </w:pPr>
            <w:r>
              <w:t>80° 43.300</w:t>
            </w:r>
          </w:p>
        </w:tc>
        <w:tc>
          <w:tcPr>
            <w:tcW w:w="0" w:type="auto"/>
          </w:tcPr>
          <w:p w14:paraId="60D26D5E" w14:textId="77777777" w:rsidR="00BA4832" w:rsidRDefault="00000000">
            <w:pPr>
              <w:pStyle w:val="Compact"/>
              <w:jc w:val="center"/>
            </w:pPr>
            <w:r>
              <w:t>80° 43.600</w:t>
            </w:r>
          </w:p>
        </w:tc>
      </w:tr>
      <w:tr w:rsidR="00BA4832" w14:paraId="6716E408" w14:textId="77777777">
        <w:tc>
          <w:tcPr>
            <w:tcW w:w="0" w:type="auto"/>
          </w:tcPr>
          <w:p w14:paraId="2614E45C" w14:textId="77777777" w:rsidR="00BA4832" w:rsidRDefault="00000000">
            <w:pPr>
              <w:pStyle w:val="Compact"/>
              <w:jc w:val="center"/>
            </w:pPr>
            <w:r>
              <w:t>7</w:t>
            </w:r>
          </w:p>
        </w:tc>
        <w:tc>
          <w:tcPr>
            <w:tcW w:w="0" w:type="auto"/>
          </w:tcPr>
          <w:p w14:paraId="0A89692E" w14:textId="77777777" w:rsidR="00BA4832" w:rsidRDefault="00000000">
            <w:pPr>
              <w:pStyle w:val="Compact"/>
              <w:jc w:val="center"/>
            </w:pPr>
            <w:r>
              <w:t>80° 43.900</w:t>
            </w:r>
          </w:p>
        </w:tc>
        <w:tc>
          <w:tcPr>
            <w:tcW w:w="0" w:type="auto"/>
          </w:tcPr>
          <w:p w14:paraId="5494AF53" w14:textId="77777777" w:rsidR="00BA4832" w:rsidRDefault="00000000">
            <w:pPr>
              <w:pStyle w:val="Compact"/>
              <w:jc w:val="center"/>
            </w:pPr>
            <w:r>
              <w:t>80° 44.200</w:t>
            </w:r>
          </w:p>
        </w:tc>
      </w:tr>
      <w:tr w:rsidR="00BA4832" w14:paraId="5ABAE0B2" w14:textId="77777777">
        <w:tc>
          <w:tcPr>
            <w:tcW w:w="0" w:type="auto"/>
          </w:tcPr>
          <w:p w14:paraId="743701C9" w14:textId="77777777" w:rsidR="00BA4832" w:rsidRDefault="00000000">
            <w:pPr>
              <w:pStyle w:val="Compact"/>
              <w:jc w:val="center"/>
            </w:pPr>
            <w:r>
              <w:t>8</w:t>
            </w:r>
          </w:p>
        </w:tc>
        <w:tc>
          <w:tcPr>
            <w:tcW w:w="0" w:type="auto"/>
          </w:tcPr>
          <w:p w14:paraId="7D4C7806" w14:textId="77777777" w:rsidR="00BA4832" w:rsidRDefault="00000000">
            <w:pPr>
              <w:pStyle w:val="Compact"/>
              <w:jc w:val="center"/>
            </w:pPr>
            <w:r>
              <w:t>80° 44.500</w:t>
            </w:r>
          </w:p>
        </w:tc>
        <w:tc>
          <w:tcPr>
            <w:tcW w:w="0" w:type="auto"/>
          </w:tcPr>
          <w:p w14:paraId="79A56FB1" w14:textId="77777777" w:rsidR="00BA4832" w:rsidRDefault="00000000">
            <w:pPr>
              <w:pStyle w:val="Compact"/>
              <w:jc w:val="center"/>
            </w:pPr>
            <w:r>
              <w:t>80° 44.800</w:t>
            </w:r>
          </w:p>
        </w:tc>
      </w:tr>
      <w:tr w:rsidR="00BA4832" w14:paraId="689FDBA3" w14:textId="77777777">
        <w:tc>
          <w:tcPr>
            <w:tcW w:w="0" w:type="auto"/>
          </w:tcPr>
          <w:p w14:paraId="4E4AEF32" w14:textId="77777777" w:rsidR="00BA4832" w:rsidRDefault="00000000">
            <w:pPr>
              <w:pStyle w:val="Compact"/>
              <w:jc w:val="center"/>
            </w:pPr>
            <w:r>
              <w:t>9</w:t>
            </w:r>
          </w:p>
        </w:tc>
        <w:tc>
          <w:tcPr>
            <w:tcW w:w="0" w:type="auto"/>
          </w:tcPr>
          <w:p w14:paraId="2BC72589" w14:textId="77777777" w:rsidR="00BA4832" w:rsidRDefault="00000000">
            <w:pPr>
              <w:pStyle w:val="Compact"/>
              <w:jc w:val="center"/>
            </w:pPr>
            <w:r>
              <w:t>80° 45.100</w:t>
            </w:r>
          </w:p>
        </w:tc>
        <w:tc>
          <w:tcPr>
            <w:tcW w:w="0" w:type="auto"/>
          </w:tcPr>
          <w:p w14:paraId="11F7C07B" w14:textId="77777777" w:rsidR="00BA4832" w:rsidRDefault="00000000">
            <w:pPr>
              <w:pStyle w:val="Compact"/>
              <w:jc w:val="center"/>
            </w:pPr>
            <w:r>
              <w:t>80° 45.400</w:t>
            </w:r>
          </w:p>
        </w:tc>
      </w:tr>
      <w:tr w:rsidR="00BA4832" w14:paraId="4FD14011" w14:textId="77777777">
        <w:tc>
          <w:tcPr>
            <w:tcW w:w="0" w:type="auto"/>
          </w:tcPr>
          <w:p w14:paraId="57B9FBD1" w14:textId="77777777" w:rsidR="00BA4832" w:rsidRDefault="00000000">
            <w:pPr>
              <w:pStyle w:val="Compact"/>
              <w:jc w:val="center"/>
            </w:pPr>
            <w:r>
              <w:t>10</w:t>
            </w:r>
          </w:p>
        </w:tc>
        <w:tc>
          <w:tcPr>
            <w:tcW w:w="0" w:type="auto"/>
          </w:tcPr>
          <w:p w14:paraId="14FE6795" w14:textId="77777777" w:rsidR="00BA4832" w:rsidRDefault="00000000">
            <w:pPr>
              <w:pStyle w:val="Compact"/>
              <w:jc w:val="center"/>
            </w:pPr>
            <w:r>
              <w:t>80° 45.700</w:t>
            </w:r>
          </w:p>
        </w:tc>
        <w:tc>
          <w:tcPr>
            <w:tcW w:w="0" w:type="auto"/>
          </w:tcPr>
          <w:p w14:paraId="7ED86CC2" w14:textId="77777777" w:rsidR="00BA4832" w:rsidRDefault="00000000">
            <w:pPr>
              <w:pStyle w:val="Compact"/>
              <w:jc w:val="center"/>
            </w:pPr>
            <w:r>
              <w:t>80° 46.000</w:t>
            </w:r>
          </w:p>
        </w:tc>
      </w:tr>
      <w:tr w:rsidR="00BA4832" w14:paraId="71197FCC" w14:textId="77777777">
        <w:tc>
          <w:tcPr>
            <w:tcW w:w="0" w:type="auto"/>
          </w:tcPr>
          <w:p w14:paraId="2993B41A" w14:textId="77777777" w:rsidR="00BA4832" w:rsidRDefault="00000000">
            <w:pPr>
              <w:pStyle w:val="Compact"/>
              <w:jc w:val="center"/>
            </w:pPr>
            <w:r>
              <w:t>11</w:t>
            </w:r>
          </w:p>
        </w:tc>
        <w:tc>
          <w:tcPr>
            <w:tcW w:w="0" w:type="auto"/>
          </w:tcPr>
          <w:p w14:paraId="227120D0" w14:textId="77777777" w:rsidR="00BA4832" w:rsidRDefault="00000000">
            <w:pPr>
              <w:pStyle w:val="Compact"/>
              <w:jc w:val="center"/>
            </w:pPr>
            <w:r>
              <w:t>80° 46.300</w:t>
            </w:r>
          </w:p>
        </w:tc>
        <w:tc>
          <w:tcPr>
            <w:tcW w:w="0" w:type="auto"/>
          </w:tcPr>
          <w:p w14:paraId="69049D75" w14:textId="77777777" w:rsidR="00BA4832" w:rsidRDefault="00000000">
            <w:pPr>
              <w:pStyle w:val="Compact"/>
              <w:jc w:val="center"/>
            </w:pPr>
            <w:r>
              <w:t>80° 46.600</w:t>
            </w:r>
          </w:p>
        </w:tc>
      </w:tr>
      <w:tr w:rsidR="00BA4832" w14:paraId="07144F0B" w14:textId="77777777">
        <w:tc>
          <w:tcPr>
            <w:tcW w:w="0" w:type="auto"/>
          </w:tcPr>
          <w:p w14:paraId="7A489D55" w14:textId="77777777" w:rsidR="00BA4832" w:rsidRDefault="00000000">
            <w:pPr>
              <w:pStyle w:val="Compact"/>
              <w:jc w:val="center"/>
            </w:pPr>
            <w:r>
              <w:t>12</w:t>
            </w:r>
          </w:p>
        </w:tc>
        <w:tc>
          <w:tcPr>
            <w:tcW w:w="0" w:type="auto"/>
          </w:tcPr>
          <w:p w14:paraId="4EC8B931" w14:textId="77777777" w:rsidR="00BA4832" w:rsidRDefault="00000000">
            <w:pPr>
              <w:pStyle w:val="Compact"/>
              <w:jc w:val="center"/>
            </w:pPr>
            <w:r>
              <w:t>80° 46.900</w:t>
            </w:r>
          </w:p>
        </w:tc>
        <w:tc>
          <w:tcPr>
            <w:tcW w:w="0" w:type="auto"/>
          </w:tcPr>
          <w:p w14:paraId="05757BA0" w14:textId="77777777" w:rsidR="00BA4832" w:rsidRDefault="00000000">
            <w:pPr>
              <w:pStyle w:val="Compact"/>
              <w:jc w:val="center"/>
            </w:pPr>
            <w:r>
              <w:t>80° 47.200</w:t>
            </w:r>
          </w:p>
        </w:tc>
      </w:tr>
      <w:tr w:rsidR="00BA4832" w14:paraId="39BD98A3" w14:textId="77777777">
        <w:tc>
          <w:tcPr>
            <w:tcW w:w="0" w:type="auto"/>
          </w:tcPr>
          <w:p w14:paraId="31290907" w14:textId="77777777" w:rsidR="00BA4832" w:rsidRDefault="00000000">
            <w:pPr>
              <w:pStyle w:val="Compact"/>
              <w:jc w:val="center"/>
            </w:pPr>
            <w:r>
              <w:t>13</w:t>
            </w:r>
          </w:p>
        </w:tc>
        <w:tc>
          <w:tcPr>
            <w:tcW w:w="0" w:type="auto"/>
          </w:tcPr>
          <w:p w14:paraId="0E4C1595" w14:textId="77777777" w:rsidR="00BA4832" w:rsidRDefault="00000000">
            <w:pPr>
              <w:pStyle w:val="Compact"/>
              <w:jc w:val="center"/>
            </w:pPr>
            <w:r>
              <w:t>80° 47.500</w:t>
            </w:r>
          </w:p>
        </w:tc>
        <w:tc>
          <w:tcPr>
            <w:tcW w:w="0" w:type="auto"/>
          </w:tcPr>
          <w:p w14:paraId="17E4A5E9" w14:textId="77777777" w:rsidR="00BA4832" w:rsidRDefault="00000000">
            <w:pPr>
              <w:pStyle w:val="Compact"/>
              <w:jc w:val="center"/>
            </w:pPr>
            <w:r>
              <w:t>80° 47.800</w:t>
            </w:r>
          </w:p>
        </w:tc>
      </w:tr>
      <w:tr w:rsidR="00BA4832" w14:paraId="2DD677DF" w14:textId="77777777">
        <w:tc>
          <w:tcPr>
            <w:tcW w:w="0" w:type="auto"/>
          </w:tcPr>
          <w:p w14:paraId="39957983" w14:textId="77777777" w:rsidR="00BA4832" w:rsidRDefault="00000000">
            <w:pPr>
              <w:pStyle w:val="Compact"/>
              <w:jc w:val="center"/>
            </w:pPr>
            <w:r>
              <w:t>14</w:t>
            </w:r>
          </w:p>
        </w:tc>
        <w:tc>
          <w:tcPr>
            <w:tcW w:w="0" w:type="auto"/>
          </w:tcPr>
          <w:p w14:paraId="36635754" w14:textId="77777777" w:rsidR="00BA4832" w:rsidRDefault="00000000">
            <w:pPr>
              <w:pStyle w:val="Compact"/>
              <w:jc w:val="center"/>
            </w:pPr>
            <w:r>
              <w:t>80° 48.100</w:t>
            </w:r>
          </w:p>
        </w:tc>
        <w:tc>
          <w:tcPr>
            <w:tcW w:w="0" w:type="auto"/>
          </w:tcPr>
          <w:p w14:paraId="1C1A08F6" w14:textId="77777777" w:rsidR="00BA4832" w:rsidRDefault="00000000">
            <w:pPr>
              <w:pStyle w:val="Compact"/>
              <w:jc w:val="center"/>
            </w:pPr>
            <w:r>
              <w:t>80° 48.400</w:t>
            </w:r>
          </w:p>
        </w:tc>
      </w:tr>
      <w:tr w:rsidR="00BA4832" w14:paraId="47E0EF52" w14:textId="77777777">
        <w:tc>
          <w:tcPr>
            <w:tcW w:w="0" w:type="auto"/>
          </w:tcPr>
          <w:p w14:paraId="17C169D3" w14:textId="77777777" w:rsidR="00BA4832" w:rsidRDefault="00000000">
            <w:pPr>
              <w:pStyle w:val="Compact"/>
              <w:jc w:val="center"/>
            </w:pPr>
            <w:r>
              <w:t>15</w:t>
            </w:r>
          </w:p>
        </w:tc>
        <w:tc>
          <w:tcPr>
            <w:tcW w:w="0" w:type="auto"/>
          </w:tcPr>
          <w:p w14:paraId="720585E3" w14:textId="77777777" w:rsidR="00BA4832" w:rsidRDefault="00000000">
            <w:pPr>
              <w:pStyle w:val="Compact"/>
              <w:jc w:val="center"/>
            </w:pPr>
            <w:r>
              <w:t>80° 48.700</w:t>
            </w:r>
          </w:p>
        </w:tc>
        <w:tc>
          <w:tcPr>
            <w:tcW w:w="0" w:type="auto"/>
          </w:tcPr>
          <w:p w14:paraId="58EE452F" w14:textId="77777777" w:rsidR="00BA4832" w:rsidRDefault="00000000">
            <w:pPr>
              <w:pStyle w:val="Compact"/>
              <w:jc w:val="center"/>
            </w:pPr>
            <w:r>
              <w:t>80° 49.000</w:t>
            </w:r>
          </w:p>
        </w:tc>
      </w:tr>
      <w:tr w:rsidR="00BA4832" w14:paraId="2CE43044" w14:textId="77777777">
        <w:tc>
          <w:tcPr>
            <w:tcW w:w="0" w:type="auto"/>
          </w:tcPr>
          <w:p w14:paraId="1B49EF10" w14:textId="77777777" w:rsidR="00BA4832" w:rsidRDefault="00000000">
            <w:pPr>
              <w:pStyle w:val="Compact"/>
              <w:jc w:val="center"/>
            </w:pPr>
            <w:r>
              <w:t>16</w:t>
            </w:r>
          </w:p>
        </w:tc>
        <w:tc>
          <w:tcPr>
            <w:tcW w:w="0" w:type="auto"/>
          </w:tcPr>
          <w:p w14:paraId="7E64FD38" w14:textId="77777777" w:rsidR="00BA4832" w:rsidRDefault="00000000">
            <w:pPr>
              <w:pStyle w:val="Compact"/>
              <w:jc w:val="center"/>
            </w:pPr>
            <w:r>
              <w:t>80° 49.300</w:t>
            </w:r>
          </w:p>
        </w:tc>
        <w:tc>
          <w:tcPr>
            <w:tcW w:w="0" w:type="auto"/>
          </w:tcPr>
          <w:p w14:paraId="03534755" w14:textId="77777777" w:rsidR="00BA4832" w:rsidRDefault="00000000">
            <w:pPr>
              <w:pStyle w:val="Compact"/>
              <w:jc w:val="center"/>
            </w:pPr>
            <w:r>
              <w:t>80° 49.600</w:t>
            </w:r>
          </w:p>
        </w:tc>
      </w:tr>
    </w:tbl>
    <w:p w14:paraId="491C76DF" w14:textId="77777777" w:rsidR="00BA4832" w:rsidRDefault="00000000">
      <w:pPr>
        <w:pStyle w:val="Heading3"/>
      </w:pPr>
      <w:bookmarkStart w:id="14" w:name="nest-success"/>
      <w:bookmarkStart w:id="15" w:name="_Toc189058909"/>
      <w:bookmarkEnd w:id="10"/>
      <w:r>
        <w:t>Nest success</w:t>
      </w:r>
      <w:bookmarkEnd w:id="15"/>
    </w:p>
    <w:p w14:paraId="64093582" w14:textId="77777777" w:rsidR="00BA4832"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in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505696AA" w14:textId="77777777" w:rsidR="00BA4832" w:rsidRDefault="00000000">
      <w:pPr>
        <w:pStyle w:val="BodyText"/>
      </w:pPr>
      <w:r>
        <w:t xml:space="preserve">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w:t>
      </w:r>
      <w:r>
        <w:lastRenderedPageBreak/>
        <w:t>probability of the nest surviving to produce young of a predetermined age (Mayfield 1961, 1975, Hensler 1985).</w:t>
      </w:r>
    </w:p>
    <w:p w14:paraId="24DEDAD1" w14:textId="77777777" w:rsidR="00BA4832" w:rsidRDefault="00000000">
      <w:pPr>
        <w:pStyle w:val="Heading2"/>
      </w:pPr>
      <w:bookmarkStart w:id="16" w:name="results"/>
      <w:bookmarkStart w:id="17" w:name="_Toc189058910"/>
      <w:bookmarkEnd w:id="6"/>
      <w:bookmarkEnd w:id="14"/>
      <w:r>
        <w:t>Results</w:t>
      </w:r>
      <w:bookmarkEnd w:id="17"/>
    </w:p>
    <w:p w14:paraId="147D3C5A" w14:textId="77777777" w:rsidR="00BA4832" w:rsidRDefault="00000000">
      <w:pPr>
        <w:pStyle w:val="Heading3"/>
      </w:pPr>
      <w:bookmarkStart w:id="18" w:name="weather-and-water-conditions"/>
      <w:bookmarkStart w:id="19" w:name="_Toc189058911"/>
      <w:r>
        <w:t>Weather and Water Conditions</w:t>
      </w:r>
      <w:bookmarkEnd w:id="19"/>
    </w:p>
    <w:p w14:paraId="2380F38E" w14:textId="77777777" w:rsidR="00BA4832" w:rsidRDefault="00000000">
      <w:pPr>
        <w:pStyle w:val="Heading4"/>
      </w:pPr>
      <w:bookmarkStart w:id="20" w:name="hydrology"/>
      <w:r>
        <w:t>Hydrology</w:t>
      </w:r>
    </w:p>
    <w:p w14:paraId="250C6488" w14:textId="77777777" w:rsidR="00BA4832" w:rsidRDefault="00000000">
      <w:pPr>
        <w:pStyle w:val="FirstParagraph"/>
      </w:pPr>
      <w:r>
        <w:t>At the start of 2024 water levels in WCA 3 and 2 [summarize water year] (Figures 2 - 6).</w:t>
      </w:r>
    </w:p>
    <w:p w14:paraId="677975FE" w14:textId="77777777" w:rsidR="00BA4832" w:rsidRDefault="00000000">
      <w:pPr>
        <w:pStyle w:val="CaptionedFigure"/>
      </w:pPr>
      <w:r>
        <w:rPr>
          <w:noProof/>
        </w:rPr>
        <w:drawing>
          <wp:inline distT="0" distB="0" distL="0" distR="0" wp14:anchorId="6D0555EF" wp14:editId="00BE92C9">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4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39B08124" w14:textId="77777777" w:rsidR="00BA4832"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4357232F" w14:textId="77777777" w:rsidR="00BA4832" w:rsidRDefault="00000000">
      <w:pPr>
        <w:pStyle w:val="CaptionedFigure"/>
      </w:pPr>
      <w:r>
        <w:rPr>
          <w:noProof/>
        </w:rPr>
        <w:lastRenderedPageBreak/>
        <w:drawing>
          <wp:inline distT="0" distB="0" distL="0" distR="0" wp14:anchorId="2A11DE25" wp14:editId="0A8402F8">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4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00EDAB81" w14:textId="77777777" w:rsidR="00BA4832"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38D916C8" w14:textId="77777777" w:rsidR="00BA4832" w:rsidRDefault="00000000">
      <w:pPr>
        <w:pStyle w:val="CaptionedFigure"/>
      </w:pPr>
      <w:r>
        <w:rPr>
          <w:noProof/>
        </w:rPr>
        <w:lastRenderedPageBreak/>
        <w:drawing>
          <wp:inline distT="0" distB="0" distL="0" distR="0" wp14:anchorId="057294B0" wp14:editId="17BEE2B1">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4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7B4BC2DB" w14:textId="77777777" w:rsidR="00BA4832"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247F4CD0" w14:textId="77777777" w:rsidR="00BA4832" w:rsidRDefault="00000000">
      <w:pPr>
        <w:pStyle w:val="CaptionedFigure"/>
      </w:pPr>
      <w:r>
        <w:rPr>
          <w:noProof/>
        </w:rPr>
        <w:lastRenderedPageBreak/>
        <w:drawing>
          <wp:inline distT="0" distB="0" distL="0" distR="0" wp14:anchorId="110B6BB8" wp14:editId="7E3031A4">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4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2B287C7" w14:textId="77777777" w:rsidR="00BA4832"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560FAA51" w14:textId="77777777" w:rsidR="00BA4832" w:rsidRDefault="00000000">
      <w:pPr>
        <w:pStyle w:val="CaptionedFigure"/>
      </w:pPr>
      <w:r>
        <w:rPr>
          <w:noProof/>
        </w:rPr>
        <w:lastRenderedPageBreak/>
        <w:drawing>
          <wp:inline distT="0" distB="0" distL="0" distR="0" wp14:anchorId="19ED6730" wp14:editId="439C6F3C">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4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3205DB24" w14:textId="77777777" w:rsidR="00BA4832"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25B4B545" w14:textId="77777777" w:rsidR="00BA4832" w:rsidRDefault="00000000">
      <w:pPr>
        <w:pStyle w:val="Heading4"/>
      </w:pPr>
      <w:bookmarkStart w:id="26" w:name="water-recession"/>
      <w:bookmarkEnd w:id="20"/>
      <w:r>
        <w:t>Water Recession</w:t>
      </w:r>
    </w:p>
    <w:p w14:paraId="209ACC98" w14:textId="77777777" w:rsidR="00BA4832"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w:t>
      </w:r>
    </w:p>
    <w:p w14:paraId="6DA7A35B" w14:textId="77777777" w:rsidR="00BA4832" w:rsidRDefault="00000000">
      <w:pPr>
        <w:pStyle w:val="BodyText"/>
      </w:pPr>
      <w:r>
        <w:t>In 2024, water recession rates varied across regions and between early and late nesting season. LOX and all subregions of WCA 3 had [summarize recession rates] (Table 2).</w:t>
      </w:r>
    </w:p>
    <w:p w14:paraId="5332C67B" w14:textId="77777777" w:rsidR="00BA4832" w:rsidRDefault="00000000">
      <w:pPr>
        <w:pStyle w:val="BodyText"/>
      </w:pPr>
      <w:r>
        <w:t>[summarize recession rates effect on nesting]</w:t>
      </w:r>
    </w:p>
    <w:p w14:paraId="5DF5303A" w14:textId="77777777" w:rsidR="00BA4832" w:rsidRDefault="00000000">
      <w:pPr>
        <w:pStyle w:val="TableCaption"/>
      </w:pPr>
      <w:bookmarkStart w:id="27" w:name="tab:watertable"/>
      <w:bookmarkEnd w:id="27"/>
      <w:r>
        <w:lastRenderedPageBreak/>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BA4832" w14:paraId="52BC42D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80F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C8B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7AB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F11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FE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12E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BA4832" w14:paraId="65B2EEF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B7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6C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A5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98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86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0B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BA4832" w14:paraId="5B2445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31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FA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8E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36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01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CE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BA4832" w14:paraId="71B2CD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D9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15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BA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15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39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5E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BA4832" w14:paraId="550551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A7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AB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8A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BF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AC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E1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r>
      <w:tr w:rsidR="00BA4832" w14:paraId="18F2F6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90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3A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4C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F9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52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7A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BA4832" w14:paraId="4E765C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2B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E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37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7C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5D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96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r>
      <w:tr w:rsidR="00BA4832" w14:paraId="2B8306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F3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40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A3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68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4A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A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w:t>
            </w:r>
          </w:p>
        </w:tc>
      </w:tr>
      <w:tr w:rsidR="00BA4832" w14:paraId="02582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3A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47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47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7C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ED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BE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BA4832" w14:paraId="661C57E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A28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EA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D43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2ED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4A5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E76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r>
      <w:tr w:rsidR="00BA4832" w14:paraId="247EBFE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90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35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5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ED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D4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8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BA4832" w14:paraId="5BFF39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03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CF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8D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7F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9D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1F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r>
      <w:tr w:rsidR="00BA4832" w14:paraId="7A1507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DD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A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AF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90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4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D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r>
      <w:tr w:rsidR="00BA4832" w14:paraId="7311C9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0F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1F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55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65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86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C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BA4832" w14:paraId="2333A3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B7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50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87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B9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4A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7E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BA4832" w14:paraId="3B0C42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C0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74D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33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0E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DC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2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BA4832" w14:paraId="1FB703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5E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F2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24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74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D2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4C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BA4832" w14:paraId="4BBD8A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22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5A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9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F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21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48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BA4832" w14:paraId="31482F4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C0E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84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0A1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032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E3A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A879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BA4832" w14:paraId="1E13FDA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C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CD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13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EF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9E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3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7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BA4832" w14:paraId="3C8D55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1E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38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7B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0D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AD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9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r>
      <w:tr w:rsidR="00BA4832" w14:paraId="67AFBF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7E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A7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3D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9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20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D6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BA4832" w14:paraId="6F3C6A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F3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D4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29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09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E7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D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BA4832" w14:paraId="540B70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89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7C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9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5E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3B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55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BA4832" w14:paraId="419EEF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C2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B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6A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4B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3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C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BA4832" w14:paraId="286044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4D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9C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0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A0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D1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8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r>
      <w:tr w:rsidR="00BA4832" w14:paraId="0692BB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D8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DA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3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16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17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0E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88</w:t>
            </w:r>
          </w:p>
        </w:tc>
      </w:tr>
      <w:tr w:rsidR="00BA4832" w14:paraId="1561B84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C40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EB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E9A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F9C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0B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24D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BA4832" w14:paraId="2AD1066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4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4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9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88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5B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DA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r>
      <w:tr w:rsidR="00BA4832" w14:paraId="0D79F9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51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71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EC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1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4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C4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BA4832" w14:paraId="0E2AFC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CC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05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91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C9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D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8F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BA4832" w14:paraId="17E133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56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BB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E5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D8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4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21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BA4832" w14:paraId="6BCF10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D7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4F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35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0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6F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0C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76</w:t>
            </w:r>
          </w:p>
        </w:tc>
      </w:tr>
      <w:tr w:rsidR="00BA4832" w14:paraId="70EB20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B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5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59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4E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C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8D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79</w:t>
            </w:r>
          </w:p>
        </w:tc>
      </w:tr>
      <w:tr w:rsidR="00BA4832" w14:paraId="13A519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42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81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2A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74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1D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BA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BA4832" w14:paraId="584055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F6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6D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5C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52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FD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EF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r>
      <w:tr w:rsidR="00BA4832" w14:paraId="740B3B2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35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BAD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40C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97E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819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235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48</w:t>
            </w:r>
          </w:p>
        </w:tc>
      </w:tr>
      <w:tr w:rsidR="00BA4832" w14:paraId="197C63F4"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5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70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D2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A3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CB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2A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BA4832" w14:paraId="2136BE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3E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D9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8E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8C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39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C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1</w:t>
            </w:r>
          </w:p>
        </w:tc>
      </w:tr>
      <w:tr w:rsidR="00BA4832" w14:paraId="54B2ED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F7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0A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F3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83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97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7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0</w:t>
            </w:r>
          </w:p>
        </w:tc>
      </w:tr>
      <w:tr w:rsidR="00BA4832" w14:paraId="03B544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BF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E5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EF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79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F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07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BA4832" w14:paraId="7CC9CF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2F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5D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1A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DD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7B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5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BA4832" w14:paraId="2607A9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E7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E1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C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B8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5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36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85</w:t>
            </w:r>
          </w:p>
        </w:tc>
      </w:tr>
      <w:tr w:rsidR="00BA4832" w14:paraId="661B3A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C5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60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A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D2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7A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79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82</w:t>
            </w:r>
          </w:p>
        </w:tc>
      </w:tr>
      <w:tr w:rsidR="00BA4832" w14:paraId="25D7D6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18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D6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AF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C6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C5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38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58</w:t>
            </w:r>
          </w:p>
        </w:tc>
      </w:tr>
      <w:tr w:rsidR="00BA4832" w14:paraId="6DEDFBF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710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EC3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98C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B50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5F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CA5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73</w:t>
            </w:r>
          </w:p>
        </w:tc>
      </w:tr>
      <w:tr w:rsidR="00BA4832" w14:paraId="2A2097F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66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E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FC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D1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4A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CD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64</w:t>
            </w:r>
          </w:p>
        </w:tc>
      </w:tr>
      <w:tr w:rsidR="00BA4832" w14:paraId="29E363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D2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D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5F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4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D1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79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BA4832" w14:paraId="137523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1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9E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80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E0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9E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F6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BA4832" w14:paraId="403A94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AD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E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F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64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69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20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61</w:t>
            </w:r>
          </w:p>
        </w:tc>
      </w:tr>
      <w:tr w:rsidR="00BA4832" w14:paraId="44C342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A1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EC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F3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4F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C7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9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33</w:t>
            </w:r>
          </w:p>
        </w:tc>
      </w:tr>
      <w:tr w:rsidR="00BA4832" w14:paraId="471C01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90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4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6E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9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D0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13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30</w:t>
            </w:r>
          </w:p>
        </w:tc>
      </w:tr>
      <w:tr w:rsidR="00BA4832" w14:paraId="28EC4C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7D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14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31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55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4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9B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r>
      <w:tr w:rsidR="00BA4832" w14:paraId="07E862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B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A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02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7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0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8A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9</w:t>
            </w:r>
          </w:p>
        </w:tc>
      </w:tr>
      <w:tr w:rsidR="00BA4832" w14:paraId="04A4E36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6C7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1B0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E49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186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89B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2BE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7</w:t>
            </w:r>
          </w:p>
        </w:tc>
      </w:tr>
      <w:tr w:rsidR="00BA4832" w14:paraId="7EB21098"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B56A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103386F1" w14:textId="77777777" w:rsidR="00BA4832" w:rsidRDefault="00000000">
      <w:pPr>
        <w:pStyle w:val="Heading4"/>
      </w:pPr>
      <w:bookmarkStart w:id="28" w:name="temperature-and-rainfall"/>
      <w:bookmarkEnd w:id="26"/>
      <w:r>
        <w:t>Temperature and Rainfall</w:t>
      </w:r>
    </w:p>
    <w:p w14:paraId="23CC786F" w14:textId="77777777" w:rsidR="00BA4832" w:rsidRDefault="00000000">
      <w:pPr>
        <w:pStyle w:val="FirstParagraph"/>
      </w:pPr>
      <w:r>
        <w:t>Low temperatures during the winter months can significantly affect the availability of prey, since small fishes and crustaceans may burrow during cooler weather (Frederick and Loftus 1993).</w:t>
      </w:r>
    </w:p>
    <w:p w14:paraId="76350C98" w14:textId="77777777" w:rsidR="00BA4832" w:rsidRDefault="00000000">
      <w:pPr>
        <w:pStyle w:val="BodyText"/>
      </w:pPr>
      <w:r>
        <w:t>The 2024 [summarize temps] (Figure 7).</w:t>
      </w:r>
    </w:p>
    <w:p w14:paraId="6C310DFD" w14:textId="77777777" w:rsidR="00BA4832" w:rsidRDefault="00000000">
      <w:pPr>
        <w:pStyle w:val="BodyText"/>
      </w:pPr>
      <w:r>
        <w:t>[summarize precip and effect on nesting] (Figure 8).</w:t>
      </w:r>
    </w:p>
    <w:p w14:paraId="30F29CF8" w14:textId="77777777" w:rsidR="00BA4832" w:rsidRDefault="00000000">
      <w:pPr>
        <w:pStyle w:val="CaptionedFigure"/>
      </w:pPr>
      <w:r>
        <w:rPr>
          <w:noProof/>
        </w:rPr>
        <w:lastRenderedPageBreak/>
        <w:drawing>
          <wp:inline distT="0" distB="0" distL="0" distR="0" wp14:anchorId="63641F9F" wp14:editId="131DF3E7">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4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667CABE2" w14:textId="77777777" w:rsidR="00BA4832"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57DAFC7B" w14:textId="77777777" w:rsidR="00BA4832" w:rsidRDefault="00000000">
      <w:pPr>
        <w:pStyle w:val="CaptionedFigure"/>
      </w:pPr>
      <w:r>
        <w:rPr>
          <w:noProof/>
        </w:rPr>
        <w:lastRenderedPageBreak/>
        <w:drawing>
          <wp:inline distT="0" distB="0" distL="0" distR="0" wp14:anchorId="7F228FEC" wp14:editId="6BF85AFA">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4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0714CC6F" w14:textId="77777777" w:rsidR="00BA4832"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43F37852" w14:textId="77777777" w:rsidR="00BA4832" w:rsidRDefault="00000000">
      <w:pPr>
        <w:pStyle w:val="Heading3"/>
      </w:pPr>
      <w:bookmarkStart w:id="31" w:name="nesting-effort-and-success"/>
      <w:bookmarkStart w:id="32" w:name="_Toc189058912"/>
      <w:bookmarkEnd w:id="18"/>
      <w:bookmarkEnd w:id="28"/>
      <w:r>
        <w:t>Nesting Effort and Success</w:t>
      </w:r>
      <w:bookmarkEnd w:id="32"/>
    </w:p>
    <w:p w14:paraId="6E5BABE4" w14:textId="77777777" w:rsidR="00BA4832" w:rsidRDefault="00000000">
      <w:pPr>
        <w:pStyle w:val="Heading4"/>
      </w:pPr>
      <w:bookmarkStart w:id="33" w:name="nesting-effort"/>
      <w:r>
        <w:t>Nesting effort</w:t>
      </w:r>
    </w:p>
    <w:p w14:paraId="4DDE3C51" w14:textId="77777777" w:rsidR="00BA4832" w:rsidRDefault="00000000">
      <w:pPr>
        <w:pStyle w:val="FirstParagraph"/>
      </w:pPr>
      <w:r>
        <w:t>We estimated that a minimum of 20215 wading bird nests were initiated at colonies within WCA 1, 2 and 3 (Table 3).</w:t>
      </w:r>
    </w:p>
    <w:p w14:paraId="61BCDE3E" w14:textId="77777777" w:rsidR="00BA4832" w:rsidRDefault="00000000">
      <w:pPr>
        <w:pStyle w:val="BodyText"/>
      </w:pPr>
      <w:r>
        <w:t>Wood Storks initiated nesting in WCA 3 (137 nests) at Jetport South in 2024.</w:t>
      </w:r>
    </w:p>
    <w:p w14:paraId="25A6E32A" w14:textId="77777777" w:rsidR="00BA4832" w:rsidRDefault="00000000">
      <w:pPr>
        <w:pStyle w:val="BodyText"/>
      </w:pPr>
      <w:r>
        <w:t>Roseate Spoonbills continued to nest in the WCAs and were present in at least 15 colonies.</w:t>
      </w:r>
    </w:p>
    <w:p w14:paraId="0E6598A7" w14:textId="77777777" w:rsidR="00BA4832" w:rsidRDefault="00000000">
      <w:pPr>
        <w:pStyle w:val="BodyText"/>
      </w:pPr>
      <w:r>
        <w:lastRenderedPageBreak/>
        <w:t>Large numbers of nesting Roseate Spoonbills usually occurred in large mixed colonies as were observed in Alley North (67 nests) and 6th Bridge (128 nests).</w:t>
      </w:r>
    </w:p>
    <w:p w14:paraId="49248E94" w14:textId="77777777" w:rsidR="00577349" w:rsidRDefault="00577349">
      <w:pPr>
        <w:pStyle w:val="TableCaption"/>
        <w:sectPr w:rsidR="00577349" w:rsidSect="00056690">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6A9E02B3" w14:textId="77777777" w:rsidR="00BA4832"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196"/>
        <w:gridCol w:w="793"/>
        <w:gridCol w:w="943"/>
        <w:gridCol w:w="917"/>
        <w:gridCol w:w="862"/>
        <w:gridCol w:w="998"/>
        <w:gridCol w:w="862"/>
        <w:gridCol w:w="889"/>
        <w:gridCol w:w="917"/>
        <w:gridCol w:w="917"/>
        <w:gridCol w:w="917"/>
        <w:gridCol w:w="781"/>
        <w:gridCol w:w="957"/>
        <w:gridCol w:w="1011"/>
      </w:tblGrid>
      <w:tr w:rsidR="00BA4832" w14:paraId="47D6A7B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A8A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166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01B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DCE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60F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09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6BD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EA7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CED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6F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205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755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47B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871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BA4832" w14:paraId="478E5E3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19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est Squa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63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45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EE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1E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15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DC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2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1F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B8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23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D2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49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CC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BA4832" w14:paraId="0908D6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55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B0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BF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2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BD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78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31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7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A7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CE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F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F0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CC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40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BA4832" w14:paraId="068AE5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F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73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AA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D2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01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9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DB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37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C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BA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9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0E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A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D5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BA4832" w14:paraId="125869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B3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8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40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55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6D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E6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09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2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29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55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4E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C5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23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FD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r>
      <w:tr w:rsidR="00BA4832" w14:paraId="1D3D38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4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D6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0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C0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25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D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50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BB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39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A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06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80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9B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E9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0</w:t>
            </w:r>
          </w:p>
        </w:tc>
      </w:tr>
      <w:tr w:rsidR="00BA4832" w14:paraId="5DC29E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6E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E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6B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89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4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E7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A2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57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EC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A2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8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90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51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28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w:t>
            </w:r>
          </w:p>
        </w:tc>
      </w:tr>
      <w:tr w:rsidR="00BA4832" w14:paraId="65B5BF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CB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08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B9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9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61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A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32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0A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AD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BC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98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8C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5F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B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BA4832" w14:paraId="5EEF11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6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F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1E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17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E7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52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C8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E7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77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1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5A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6E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AC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0F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BA4832" w14:paraId="2E0DD0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6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70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1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B3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47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0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73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36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97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9E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FF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AD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65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r>
      <w:tr w:rsidR="00BA4832" w14:paraId="2CF650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87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6B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F8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92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5D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AF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21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8E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9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2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00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B2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2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4D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r>
      <w:tr w:rsidR="00BA4832" w14:paraId="74B315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0C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51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5B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7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63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D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13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A2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8F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79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71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33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D0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2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r>
      <w:tr w:rsidR="00BA4832" w14:paraId="4640F3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C6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19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5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65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AF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5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E1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21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0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C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57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E2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64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7C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r>
      <w:tr w:rsidR="00BA4832" w14:paraId="0CA35A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F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C1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F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67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13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5D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60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B4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07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B6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92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86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65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AC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BA4832" w14:paraId="0B4581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5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E5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94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64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F7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39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0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68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4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75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C1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AE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7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C2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r>
      <w:tr w:rsidR="00BA4832" w14:paraId="42BCE9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DF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56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EE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FD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8F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BC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91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72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CC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79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6E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71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C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29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r>
      <w:tr w:rsidR="00BA4832" w14:paraId="11B543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31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91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92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A3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7F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00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11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83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2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8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E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A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E7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9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BA4832" w14:paraId="49443E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C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E3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94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6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00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F2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CB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B0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3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88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43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C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1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FC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BA4832" w14:paraId="48A79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23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D7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EE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FB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A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10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7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33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1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35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6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A6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04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B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r>
      <w:tr w:rsidR="00BA4832" w14:paraId="29C85C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3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76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CB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1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2F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0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6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5B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A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B6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9E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5B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3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80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BA4832" w14:paraId="1221E8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BA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29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20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C0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3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DE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3A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20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A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95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C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69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DE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6C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r>
      <w:tr w:rsidR="00BA4832" w14:paraId="77957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5D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C5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F9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7A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14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E8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DE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A3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0B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5F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63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94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14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r>
      <w:tr w:rsidR="00BA4832" w14:paraId="7BB94E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A3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1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EE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50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3F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B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C8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3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8D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6E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FA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177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01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23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w:t>
            </w:r>
          </w:p>
        </w:tc>
      </w:tr>
      <w:tr w:rsidR="00BA4832" w14:paraId="0DA2CA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12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52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3E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C4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EA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4B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28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93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2F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8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27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0C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5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64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r>
      <w:tr w:rsidR="00BA4832" w14:paraId="541F37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7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C7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3E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EA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D2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D4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73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4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85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5B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7D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69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23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D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BA4832" w14:paraId="6A5E22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DB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3F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8A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BE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E0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44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7D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AC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1E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A0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2F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AA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7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6D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BA4832" w14:paraId="397FD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96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38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8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6A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B2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C1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56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37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9D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D2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FF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57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42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BA4832" w14:paraId="59AE92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B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97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9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7B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76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C7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0A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97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43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1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6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E2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FD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C3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BA4832" w14:paraId="32B0D5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21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13C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39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C8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B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AF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3F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EA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40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30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17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E6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A2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D1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BA4832" w14:paraId="6BED04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16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A0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40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1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12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C0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07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85F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CD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3D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8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8D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E8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D5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BA4832" w14:paraId="09F9D9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06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F5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E5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D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39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4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7C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17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58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43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C4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59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35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F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BA4832" w14:paraId="08913B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74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74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C7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0E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6D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0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EF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57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F2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2D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D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6E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B6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7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BA4832" w14:paraId="6DF0EA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A0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8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C1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7E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70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28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34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E5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7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70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43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BA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8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35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BA4832" w14:paraId="2044F1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F6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0D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CF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D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B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64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2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9E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7B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10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67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56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CB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14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BA4832" w14:paraId="14D46E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B6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B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BB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F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FA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FE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C3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05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78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1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F9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4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97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77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BA4832" w14:paraId="44FE6D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44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97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43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7B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3E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B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33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18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4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5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B5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45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E4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73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BA4832" w14:paraId="067FB9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2E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E0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F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55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C1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67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41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D6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0E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37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1E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F1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4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D9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BA4832" w14:paraId="11205A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85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5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E5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0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86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98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1B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6A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A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5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4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63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29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8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BA4832" w14:paraId="66CC8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88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12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4A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9F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0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9B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D0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4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0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B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94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F4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95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F0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r>
      <w:tr w:rsidR="00BA4832" w14:paraId="06F4A2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E2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46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13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CD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2B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76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00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39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D9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B4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E7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4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BE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03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r>
      <w:tr w:rsidR="00BA4832" w14:paraId="75AF3C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AC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BC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0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73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C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6F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C9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B4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B9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77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E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C7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52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6E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BA4832" w14:paraId="6491FD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7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B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E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3F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68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B9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60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C9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62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02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02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44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4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B5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BA4832" w14:paraId="544470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7C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86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CB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C9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5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5B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C3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9D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04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B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8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2E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A1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2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BA4832" w14:paraId="5AAAAD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67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A5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987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E0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43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28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D4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8F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C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AF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AC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64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1B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9F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BA4832" w14:paraId="3EBA21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FD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C7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4D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F7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CF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09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B4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D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E5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5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C3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B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12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30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BA4832" w14:paraId="2405F0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A0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AD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81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24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2A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3A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0F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6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42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F5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C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1D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3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11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BA4832" w14:paraId="4359C6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C4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C7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7E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5D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57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E9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3D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9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9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D1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90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5F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51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0</w:t>
            </w:r>
          </w:p>
        </w:tc>
      </w:tr>
      <w:tr w:rsidR="00BA4832" w14:paraId="20E415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4E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D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43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EC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FB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FB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B1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5D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3C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C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6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8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4B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21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r>
      <w:tr w:rsidR="00BA4832" w14:paraId="6AE54C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F3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FC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A3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92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74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74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6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5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E4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A3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CC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8E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92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26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4</w:t>
            </w:r>
          </w:p>
        </w:tc>
      </w:tr>
      <w:tr w:rsidR="00BA4832" w14:paraId="53661D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42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DE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A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1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A2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13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04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D8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82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5F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25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F7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88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DA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25</w:t>
            </w:r>
          </w:p>
        </w:tc>
      </w:tr>
      <w:tr w:rsidR="00BA4832" w14:paraId="544CBC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9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B2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3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04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C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1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83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9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C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53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C5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13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D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F7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84</w:t>
            </w:r>
          </w:p>
        </w:tc>
      </w:tr>
      <w:tr w:rsidR="00BA4832" w14:paraId="5002E7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D3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98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80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3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1E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4F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1A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4B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8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E3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0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4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0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09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r>
      <w:tr w:rsidR="00BA4832" w14:paraId="2F99E3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FA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BC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4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4B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0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1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C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E6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D1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71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8F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2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D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r>
      <w:tr w:rsidR="00BA4832" w14:paraId="456F06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7C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62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1C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2F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C5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32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6F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A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0D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D8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4D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15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3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77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r>
      <w:tr w:rsidR="00BA4832" w14:paraId="03CF1A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8E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B2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20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D1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3F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F1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E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94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2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09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28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BD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49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52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r>
      <w:tr w:rsidR="00BA4832" w14:paraId="0C1C84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AF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00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70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3C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2C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D9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92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4F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EA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CE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D3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E9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FA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65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w:t>
            </w:r>
          </w:p>
        </w:tc>
      </w:tr>
      <w:tr w:rsidR="00BA4832" w14:paraId="133ACA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259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D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4E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0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EA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27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5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6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F1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36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15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F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C4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D7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BA4832" w14:paraId="35EBAD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4E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1A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B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E4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76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97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F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A7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4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86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FD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59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6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FD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r>
      <w:tr w:rsidR="00BA4832" w14:paraId="1513E0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33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B2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D4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CE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04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99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16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0D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F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B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C4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8D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5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21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BA4832" w14:paraId="560D8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5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26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70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6A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DA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71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F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B8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C8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A9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D8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0A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D0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C7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r>
      <w:tr w:rsidR="00BA4832" w14:paraId="420F93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1E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8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CA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16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3D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DC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32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17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5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BA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C3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33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9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9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9</w:t>
            </w:r>
          </w:p>
        </w:tc>
      </w:tr>
      <w:tr w:rsidR="00BA4832" w14:paraId="2EBC7E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C2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E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F2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C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0F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A3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E3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8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C7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7D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85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4A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9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2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5</w:t>
            </w:r>
          </w:p>
        </w:tc>
      </w:tr>
      <w:tr w:rsidR="00BA4832" w14:paraId="55354A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D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62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3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11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BE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F8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05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D5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7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66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08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C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08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8</w:t>
            </w:r>
          </w:p>
        </w:tc>
      </w:tr>
      <w:tr w:rsidR="00BA4832" w14:paraId="35AE79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3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E1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35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49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E5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A6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2E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02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B3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F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5F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62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68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5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r>
      <w:tr w:rsidR="00BA4832" w14:paraId="3EB770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33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B5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80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8A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FA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FA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0C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32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94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F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5B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90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53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1F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5</w:t>
            </w:r>
          </w:p>
        </w:tc>
      </w:tr>
      <w:tr w:rsidR="00BA4832" w14:paraId="30CDCD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58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E2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49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22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F8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EF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2F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E5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E1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09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A5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3C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F0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24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1</w:t>
            </w:r>
          </w:p>
        </w:tc>
      </w:tr>
      <w:tr w:rsidR="00BA4832" w14:paraId="3CE55C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CC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DB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2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C2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E6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D1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CB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09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20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9A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84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E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35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97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0</w:t>
            </w:r>
          </w:p>
        </w:tc>
      </w:tr>
      <w:tr w:rsidR="00BA4832" w14:paraId="7E3F3F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18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D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B4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3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94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9D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B8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3E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A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C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60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D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B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31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1</w:t>
            </w:r>
          </w:p>
        </w:tc>
      </w:tr>
      <w:tr w:rsidR="00BA4832" w14:paraId="11C8EC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DD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BD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7B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2C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F0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3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1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2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20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51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22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14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12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B1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33</w:t>
            </w:r>
          </w:p>
        </w:tc>
      </w:tr>
      <w:tr w:rsidR="00BA4832" w14:paraId="5877D4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80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34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2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03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E1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8F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0C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FC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75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B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D7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63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33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CF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45</w:t>
            </w:r>
          </w:p>
        </w:tc>
      </w:tr>
      <w:tr w:rsidR="00BA4832" w14:paraId="57B98A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4E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CC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24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00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8E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BE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DF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53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9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7B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98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F4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E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15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24</w:t>
            </w:r>
          </w:p>
        </w:tc>
      </w:tr>
      <w:tr w:rsidR="00BA4832" w14:paraId="12B01C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C7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EA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5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3B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31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66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31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9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63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5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F3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2F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8C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88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1</w:t>
            </w:r>
          </w:p>
        </w:tc>
      </w:tr>
      <w:tr w:rsidR="00BA4832" w14:paraId="50F6DB8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F1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996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FEC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119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1F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546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47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6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C2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428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259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1AA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A42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01F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31F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25</w:t>
            </w:r>
          </w:p>
        </w:tc>
      </w:tr>
      <w:tr w:rsidR="00BA4832" w14:paraId="6E900936" w14:textId="77777777">
        <w:trPr>
          <w:jc w:val="center"/>
        </w:trPr>
        <w:tc>
          <w:tcPr>
            <w:tcW w:w="0" w:type="auto"/>
            <w:gridSpan w:val="1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4F9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 Numbers in ENP are courtesy of Everglades National Park staff and SFWMD.</w:t>
            </w:r>
          </w:p>
        </w:tc>
      </w:tr>
    </w:tbl>
    <w:p w14:paraId="559D39C8" w14:textId="77777777" w:rsidR="00577349" w:rsidRDefault="00000000">
      <w:pPr>
        <w:sectPr w:rsidR="00577349" w:rsidSect="00577349">
          <w:pgSz w:w="15840" w:h="12240" w:orient="landscape"/>
          <w:pgMar w:top="1440" w:right="1440" w:bottom="1440" w:left="1440" w:header="720" w:footer="720" w:gutter="0"/>
          <w:cols w:space="720"/>
          <w:docGrid w:linePitch="326"/>
        </w:sectPr>
      </w:pPr>
      <w:r>
        <w:br w:type="page"/>
      </w:r>
    </w:p>
    <w:p w14:paraId="26BE6224" w14:textId="77777777" w:rsidR="00BA4832" w:rsidRDefault="00BA4832"/>
    <w:p w14:paraId="70C7CCC7" w14:textId="77777777" w:rsidR="00BA4832" w:rsidRDefault="00000000">
      <w:pPr>
        <w:pStyle w:val="CaptionedFigure"/>
      </w:pPr>
      <w:r>
        <w:rPr>
          <w:noProof/>
        </w:rPr>
        <w:drawing>
          <wp:inline distT="0" distB="0" distL="0" distR="0" wp14:anchorId="31C7079B" wp14:editId="3B7B969B">
            <wp:extent cx="5943600" cy="6438900"/>
            <wp:effectExtent l="0" t="0" r="0" b="0"/>
            <wp:docPr id="69"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0" name="Picture" descr="usace_2024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3C07D5FF" w14:textId="77777777" w:rsidR="00BA4832" w:rsidRDefault="00000000">
      <w:pPr>
        <w:pStyle w:val="ImageCaption"/>
      </w:pPr>
      <w:bookmarkStart w:id="35" w:name="fig:map"/>
      <w:bookmarkEnd w:id="35"/>
      <w:r>
        <w:t>Figure 9: Locations of nesting wading bird colonies totaling over 40 pairs in the WCAs</w:t>
      </w:r>
    </w:p>
    <w:p w14:paraId="13A95A1A" w14:textId="77777777" w:rsidR="00BA4832" w:rsidRDefault="00000000">
      <w:r>
        <w:br w:type="page"/>
      </w:r>
    </w:p>
    <w:p w14:paraId="62F24F57" w14:textId="77777777" w:rsidR="00BA4832"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This upward trend continued in 2024 with the highest nesting effort (732 nesting pairs) in small tree islands in the last 23 years. In contrast, Tricolored Heron nest numbers decreased from last year, with 11 nesting pairs observed.</w:t>
      </w:r>
    </w:p>
    <w:p w14:paraId="04DAA9C8" w14:textId="77777777" w:rsidR="00BA4832" w:rsidRDefault="00000000">
      <w:pPr>
        <w:pStyle w:val="BodyText"/>
      </w:pPr>
      <w:r>
        <w:t xml:space="preserve">These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6th Bridge, Lox Ramp,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This trend has broken with 122 adults counted in 2024, Figure 10). The Tricolored Heron nesting effort and recovery of Little Blue Heron nesting effort could suggest that small herons are adjusting to Black-crowned Night Heron presence in small tree islands.</w:t>
      </w:r>
    </w:p>
    <w:p w14:paraId="53B003B8" w14:textId="77777777" w:rsidR="00BA4832" w:rsidRDefault="00000000">
      <w:pPr>
        <w:pStyle w:val="TableCaption"/>
      </w:pPr>
      <w:bookmarkStart w:id="36" w:name="tab:ground"/>
      <w:bookmarkEnd w:id="36"/>
      <w:r>
        <w:t>Table 4: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BA4832" w14:paraId="61665BA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B8E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A1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A0C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062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C01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7F8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529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78C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E9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BA4832" w14:paraId="410FF5EB"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17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961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70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F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9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80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EE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17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AA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BA4832" w14:paraId="339C31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0B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F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F8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75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3B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84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A2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98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61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BA4832" w14:paraId="39C99C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D0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68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FF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19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C7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5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E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2F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6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BA4832" w14:paraId="78073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E9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A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40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4F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6D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1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F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3B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C4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BA4832" w14:paraId="6BC6F8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4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DA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A9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DB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5A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AE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3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88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FC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BA4832" w14:paraId="68086F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13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5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60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DB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6E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80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0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3D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B3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BA4832" w14:paraId="689EA5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D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8C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A2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B9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A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0A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F5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D7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0C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BA4832" w14:paraId="09C145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28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6A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56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CB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11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AF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52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F1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EC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BA4832" w14:paraId="7CFAA5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93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3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1B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F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99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2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11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B6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C6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BA4832" w14:paraId="7B85DD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F5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9B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CF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35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FF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7E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12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0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9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BA4832" w14:paraId="2D732E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2D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C4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6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22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E1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6A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3F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58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5F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BA4832" w14:paraId="67F7F5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E4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18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AE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35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3D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3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9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1A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87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BA4832" w14:paraId="379CB2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0E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6C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15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E8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57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7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9A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0C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A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BA4832" w14:paraId="0D30EC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A4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F9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DB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00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9C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2C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71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0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05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BA4832" w14:paraId="74A1F5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25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27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A9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26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8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75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BA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B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2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BA4832" w14:paraId="182F1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5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93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F6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C2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31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D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5A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01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72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BA4832" w14:paraId="3FFD02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41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4A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F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C0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6A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02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1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B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40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BA4832" w14:paraId="63CC0A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0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9F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17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81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DA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77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0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0E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D4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BA4832" w14:paraId="02E1DD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FB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3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94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3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D2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DA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EF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AB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B3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BA4832" w14:paraId="043D7A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0D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78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85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55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9F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31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53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53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28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BA4832" w14:paraId="37174E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E5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4D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8F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A1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4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C3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3C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0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9E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BA4832" w14:paraId="22595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39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8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76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1E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59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EF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76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A7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03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BA4832" w14:paraId="4C2361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34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BB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9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DA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E7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ED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9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C7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C8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BA4832" w14:paraId="41CCFE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42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5B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04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8C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4A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68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8D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E7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74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BA4832" w14:paraId="45DB3C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D4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DA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6B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3C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8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45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3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57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BD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BA4832" w14:paraId="18D868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A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AB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F4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A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D7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43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7D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89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FB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BA4832" w14:paraId="51E0FE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AF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F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E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17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47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20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1A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D7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02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BA4832" w14:paraId="51A884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45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AC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55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5E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8B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ED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2C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5B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88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BA4832" w14:paraId="4467AF4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BC3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350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BDE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42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426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37B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FE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69D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3E4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58BB79F3" w14:textId="77777777" w:rsidR="00BA4832" w:rsidRDefault="00000000">
      <w:pPr>
        <w:pStyle w:val="CaptionedFigure"/>
      </w:pPr>
      <w:r>
        <w:rPr>
          <w:noProof/>
        </w:rPr>
        <w:lastRenderedPageBreak/>
        <w:drawing>
          <wp:inline distT="0" distB="0" distL="0" distR="0" wp14:anchorId="0F4D9539" wp14:editId="2E62682D">
            <wp:extent cx="5943600" cy="4754880"/>
            <wp:effectExtent l="0" t="0" r="0" b="0"/>
            <wp:docPr id="74"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5" name="Picture" descr="usace_2024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2B424C99" w14:textId="77777777" w:rsidR="00BA4832" w:rsidRDefault="00000000">
      <w:pPr>
        <w:pStyle w:val="ImageCaption"/>
      </w:pPr>
      <w:bookmarkStart w:id="37" w:name="fig:groundplot"/>
      <w:bookmarkEnd w:id="37"/>
      <w:r>
        <w:t>Figure 10: Numbers of Tricolored Heron (blue), Little Blue Heron (red) and Black-crowned Night Heron (green) nests in the constant survey area in WCA 3A by year.</w:t>
      </w:r>
    </w:p>
    <w:p w14:paraId="298163F2" w14:textId="77777777" w:rsidR="00BA4832" w:rsidRDefault="00000000">
      <w:pPr>
        <w:pStyle w:val="Heading4"/>
      </w:pPr>
      <w:bookmarkStart w:id="38" w:name="reproductive-success"/>
      <w:bookmarkEnd w:id="33"/>
      <w:r>
        <w:t>Reproductive Success</w:t>
      </w:r>
    </w:p>
    <w:p w14:paraId="63E41700" w14:textId="77777777" w:rsidR="00BA4832" w:rsidRDefault="00000000">
      <w:pPr>
        <w:pStyle w:val="FirstParagraph"/>
      </w:pPr>
      <w:r>
        <w:t xml:space="preserve">Nest success was monitored at 5 colonies in WCA 3: 6th Bridge, Alley North, Hidden, Little A, Vacation. Individual nests of Great Egret, White Ibis, Roseate Spoonbill, Black Crowned Night Heron and </w:t>
      </w:r>
      <w:r>
        <w:rPr>
          <w:i/>
          <w:iCs/>
        </w:rPr>
        <w:t>Egretta</w:t>
      </w:r>
      <w:r>
        <w:t xml:space="preserve"> herons were monitored during ground-based nest checks every 5 – 7 days throughout the season. Nest success (P; probability of fledging at least one young, Mayfield method) system-wide showed variation by species and across colonies, but overall wading bird nest success was poor. Nestling success and incubation success varied widely across species and colonies. While Wood Stork nests are usually monitored until nest fate is known, extremely dry hydrological conditions coupled with high nest heights inhibited colony access by the field team. Therefore, overall nest success is not known for Wood Storks in 2024 but aerial observations strongly suggest all but 10 of the 690 initiated nests failed by mid-May and before chicks successfully fledged due to water level reversals in April. Thus, our observations suggest that Wood Stork nest success was effectively 0 this year in the WCAs. Roseate Spoonbill nesting effort was asynchronous </w:t>
      </w:r>
      <w:r>
        <w:lastRenderedPageBreak/>
        <w:t>as compared to other species, and some hatched chicks were observed during initial ground visits to one colony in early February.</w:t>
      </w:r>
    </w:p>
    <w:p w14:paraId="40533DE8" w14:textId="77777777" w:rsidR="00BA4832" w:rsidRDefault="00000000">
      <w:pPr>
        <w:pStyle w:val="BodyText"/>
      </w:pPr>
      <w:r>
        <w:t>[summarize nest success].</w:t>
      </w:r>
    </w:p>
    <w:p w14:paraId="547ABE21" w14:textId="77777777" w:rsidR="00BA4832" w:rsidRDefault="00000000">
      <w:r>
        <w:br w:type="page"/>
      </w:r>
    </w:p>
    <w:p w14:paraId="3481D849" w14:textId="77777777" w:rsidR="00577349" w:rsidRDefault="00577349">
      <w:pPr>
        <w:pStyle w:val="TableCaption"/>
        <w:sectPr w:rsidR="00577349" w:rsidSect="00577349">
          <w:pgSz w:w="12240" w:h="15840"/>
          <w:pgMar w:top="1440" w:right="1440" w:bottom="1440" w:left="1440" w:header="720" w:footer="720" w:gutter="0"/>
          <w:cols w:space="720"/>
          <w:docGrid w:linePitch="326"/>
        </w:sectPr>
      </w:pPr>
      <w:bookmarkStart w:id="39" w:name="tab:nestsuccesstable"/>
      <w:bookmarkEnd w:id="39"/>
    </w:p>
    <w:p w14:paraId="03DCD175" w14:textId="77777777" w:rsidR="00BA4832" w:rsidRDefault="00000000">
      <w:pPr>
        <w:pStyle w:val="TableCaption"/>
      </w:pPr>
      <w:r>
        <w:lastRenderedPageBreak/>
        <w:t>Table 5: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31"/>
        <w:gridCol w:w="1076"/>
        <w:gridCol w:w="1743"/>
        <w:gridCol w:w="1256"/>
        <w:gridCol w:w="885"/>
        <w:gridCol w:w="1743"/>
        <w:gridCol w:w="1065"/>
        <w:gridCol w:w="885"/>
        <w:gridCol w:w="1801"/>
        <w:gridCol w:w="1100"/>
        <w:gridCol w:w="915"/>
      </w:tblGrid>
      <w:tr w:rsidR="00577349" w14:paraId="22FD779C"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5C2455" w14:textId="77777777" w:rsidR="00BA4832" w:rsidRDefault="00BA4832">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EEABE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A963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63B4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577349" w14:paraId="32DE5E5F"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26F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BBF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9F5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DE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599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E79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164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326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5E1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836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540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577349" w14:paraId="66C090C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1F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EB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C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5C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42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5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29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03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A4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19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7</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48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577349" w14:paraId="377129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2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96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0B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AF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5C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4F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72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D5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4B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09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E0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r>
      <w:tr w:rsidR="00577349" w14:paraId="559AC0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F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2C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48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7C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1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61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F7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D4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A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D2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C9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577349" w14:paraId="51998D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0E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F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04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06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43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B9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99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88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B9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33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C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r>
      <w:tr w:rsidR="00577349" w14:paraId="67F66D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F7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A0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18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37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43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14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5F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A8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0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3A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CD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94</w:t>
            </w:r>
          </w:p>
        </w:tc>
      </w:tr>
      <w:tr w:rsidR="00577349" w14:paraId="4AA6E8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11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1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00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9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A9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8F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C3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78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8B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3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36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w:t>
            </w:r>
          </w:p>
        </w:tc>
      </w:tr>
      <w:tr w:rsidR="00577349" w14:paraId="496FF5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6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07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0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8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BB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0E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58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6B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ED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A3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98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r>
      <w:tr w:rsidR="00577349" w14:paraId="3FA5E9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29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CB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1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45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404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F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DF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62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42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62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93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577349" w14:paraId="2F65E4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4B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91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3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4D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23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C6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A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A4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34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DF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EE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r>
      <w:tr w:rsidR="00577349" w14:paraId="3423D5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96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91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84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A3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57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B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DC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4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6A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F3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E4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577349" w14:paraId="0F75E9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38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C5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4A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18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74</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F6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0B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4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E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4E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8</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7E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35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r>
              <w:rPr>
                <w:rFonts w:ascii="Arial" w:eastAsia="Helvetica" w:hAnsi="Helvetica" w:cs="Helvetica"/>
                <w:color w:val="000000"/>
                <w:sz w:val="22"/>
                <w:szCs w:val="22"/>
                <w:vertAlign w:val="superscript"/>
              </w:rPr>
              <w:t>*</w:t>
            </w:r>
          </w:p>
        </w:tc>
      </w:tr>
      <w:tr w:rsidR="00577349" w14:paraId="571F1B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1C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44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EA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1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21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EA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D7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77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6C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D4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AC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577349" w14:paraId="197DAD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52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C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8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EA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35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2F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14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1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78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41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66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577349" w14:paraId="3124A5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87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8F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2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E9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07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0D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A1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DF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58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55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1F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577349" w14:paraId="59B56876"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A5B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FE7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22D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962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05A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49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095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689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B87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1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CBF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r>
      <w:tr w:rsidR="00BA4832" w14:paraId="7418D0BD"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55A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6419C7DD" w14:textId="4C1546A5" w:rsidR="00577349" w:rsidRDefault="00577349" w:rsidP="00577349">
      <w:pPr>
        <w:ind w:left="-630"/>
        <w:sectPr w:rsidR="00577349" w:rsidSect="00577349">
          <w:pgSz w:w="15840" w:h="12240" w:orient="landscape"/>
          <w:pgMar w:top="1359" w:right="720" w:bottom="1251" w:left="720" w:header="720" w:footer="720" w:gutter="0"/>
          <w:cols w:space="720"/>
          <w:docGrid w:linePitch="326"/>
        </w:sectPr>
      </w:pPr>
    </w:p>
    <w:p w14:paraId="770CE7E1" w14:textId="77777777" w:rsidR="00BA4832" w:rsidRDefault="00BA4832"/>
    <w:p w14:paraId="4528A14B" w14:textId="77777777" w:rsidR="00BA4832" w:rsidRDefault="00000000">
      <w:pPr>
        <w:pStyle w:val="Heading2"/>
      </w:pPr>
      <w:bookmarkStart w:id="40" w:name="discussion"/>
      <w:bookmarkStart w:id="41" w:name="_Toc189058913"/>
      <w:bookmarkEnd w:id="16"/>
      <w:bookmarkEnd w:id="31"/>
      <w:bookmarkEnd w:id="38"/>
      <w:r>
        <w:t>Discussion</w:t>
      </w:r>
      <w:bookmarkEnd w:id="41"/>
    </w:p>
    <w:p w14:paraId="42C08C25" w14:textId="77777777" w:rsidR="00BA4832" w:rsidRDefault="00000000">
      <w:pPr>
        <w:pStyle w:val="FirstParagraph"/>
      </w:pPr>
      <w:r>
        <w:t>The 2024 nesting effort (20215 nest starts) was a relatively poor year for most species in the WCA’s.</w:t>
      </w:r>
    </w:p>
    <w:p w14:paraId="6FCD2F5F" w14:textId="77777777" w:rsidR="00BA4832" w:rsidRDefault="00000000">
      <w:pPr>
        <w:pStyle w:val="BodyText"/>
      </w:pPr>
      <w:hyperlink w:anchor="discussion">
        <w:r>
          <w:rPr>
            <w:rStyle w:val="Hyperlink"/>
          </w:rPr>
          <w:t>discussion</w:t>
        </w:r>
      </w:hyperlink>
    </w:p>
    <w:p w14:paraId="2D9F37BD" w14:textId="77777777" w:rsidR="00BA4832" w:rsidRDefault="00000000">
      <w:pPr>
        <w:pStyle w:val="Heading2"/>
      </w:pPr>
      <w:bookmarkStart w:id="42" w:name="progress-towards-restoration"/>
      <w:bookmarkStart w:id="43" w:name="_Toc189058914"/>
      <w:bookmarkEnd w:id="40"/>
      <w:r>
        <w:t>Progress towards Restoration</w:t>
      </w:r>
      <w:bookmarkEnd w:id="43"/>
    </w:p>
    <w:p w14:paraId="502A1A9C" w14:textId="77777777" w:rsidR="00BA4832" w:rsidRDefault="00000000">
      <w:pPr>
        <w:pStyle w:val="Heading3"/>
      </w:pPr>
      <w:bookmarkStart w:id="44" w:name="status-of-wading-bird-recovery"/>
      <w:bookmarkStart w:id="45" w:name="_Toc189058915"/>
      <w:r>
        <w:t>Status of Wading Bird Recovery</w:t>
      </w:r>
      <w:bookmarkEnd w:id="45"/>
    </w:p>
    <w:p w14:paraId="7A4BC16A" w14:textId="77777777" w:rsidR="00BA4832"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these measures.</w:t>
      </w:r>
    </w:p>
    <w:p w14:paraId="4747EB2E" w14:textId="77777777" w:rsidR="00BA4832" w:rsidRDefault="00000000">
      <w:pPr>
        <w:pStyle w:val="BodyText"/>
      </w:pPr>
      <w:r>
        <w:t>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w:t>
      </w:r>
    </w:p>
    <w:p w14:paraId="2D161E4D" w14:textId="77777777" w:rsidR="00BA4832" w:rsidRDefault="00000000">
      <w:pPr>
        <w:pStyle w:val="BodyText"/>
      </w:pPr>
      <w:r>
        <w:t xml:space="preserve">Based on relative abundances in coastal colonies (Ogden 1994), roughly equal support can be derived for 1:1 ratios as for 2:1 ratios (Snowy:Tricolored). In practice, the distinction is unimportant since both species appear to be declining and are nowhere near </w:t>
      </w:r>
      <w:r>
        <w:lastRenderedPageBreak/>
        <w:t>any of the population restoration targets. Here, we summarize data for the three Water Conservation Areas and mainland Everglades National Park.</w:t>
      </w:r>
    </w:p>
    <w:p w14:paraId="44953A9A" w14:textId="77777777" w:rsidR="00BA4832" w:rsidRDefault="00000000">
      <w:pPr>
        <w:pStyle w:val="Heading3"/>
      </w:pPr>
      <w:bookmarkStart w:id="46" w:name="restoration-metrics"/>
      <w:bookmarkStart w:id="47" w:name="_Toc189058916"/>
      <w:bookmarkEnd w:id="44"/>
      <w:r>
        <w:t>Restoration Metrics</w:t>
      </w:r>
      <w:bookmarkEnd w:id="47"/>
    </w:p>
    <w:p w14:paraId="2BF5FC7D" w14:textId="77777777" w:rsidR="00BA4832" w:rsidRDefault="00000000">
      <w:pPr>
        <w:pStyle w:val="Heading4"/>
      </w:pPr>
      <w:bookmarkStart w:id="48" w:name="numbers-of-nesting-pairs"/>
      <w:r>
        <w:t>Numbers of nesting pairs</w:t>
      </w:r>
    </w:p>
    <w:p w14:paraId="16E41962" w14:textId="77777777" w:rsidR="00BA4832" w:rsidRDefault="00000000">
      <w:pPr>
        <w:pStyle w:val="FirstParagraph"/>
      </w:pPr>
      <w:r>
        <w:t xml:space="preserve">The three-year running average for nesting pairs in the mainland Everglades (2022 – 2024) are 10078 pairs of Great Egrets, 3422 Snowy Egrets, 26817 White Ibises, and 957 Wood Storks (See Table 6). Trends for Great Egrets over time for this measure increased markedly from 1988 – 2004, and have been roughly stable since, with the 3-year running average meeting or exceeding restoration criteria for 28 consecutive sampling periods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4 of the past 24 years. Wood Storks showed a marked increase from averages in the 2 – 300 pair range (1986 – 1992) to averages above 1,000 in many years after 1999. Wood Storks have equaled or exceeded the restoration population criterion during 14 of the last 24 years. However, the running average for 2024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 In addition, there is evidence from systematic ground surveys in WCA 3 (see earlier in this report) that breeding populations of other small herons in the genus </w:t>
      </w:r>
      <w:r>
        <w:rPr>
          <w:i/>
          <w:iCs/>
        </w:rPr>
        <w:t>Egretta</w:t>
      </w:r>
      <w:r>
        <w:t xml:space="preserve"> (Tricolored Herons) have fluctuated in the Everglades.</w:t>
      </w:r>
    </w:p>
    <w:p w14:paraId="47AE9380" w14:textId="77777777" w:rsidR="00BA4832" w:rsidRDefault="00000000">
      <w:pPr>
        <w:pStyle w:val="Heading4"/>
      </w:pPr>
      <w:bookmarkStart w:id="49" w:name="coastal-nesting"/>
      <w:bookmarkEnd w:id="48"/>
      <w:r>
        <w:t>Coastal nesting</w:t>
      </w:r>
    </w:p>
    <w:p w14:paraId="0F5D799C" w14:textId="77777777" w:rsidR="00BA4832" w:rsidRDefault="00000000">
      <w:pPr>
        <w:pStyle w:val="FirstParagraph"/>
      </w:pPr>
      <w:r>
        <w:t xml:space="preserve">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w:t>
      </w:r>
      <w:r>
        <w:lastRenderedPageBreak/>
        <w:t>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4, only 31.04% of all nests were in coastal colonies, which is still high when compared with the average since 1986, but represents a considerable reduction from the last ten years. This metric is not yet meeting the target of 50%, but the overall trend has been improving markedly in recent years.</w:t>
      </w:r>
    </w:p>
    <w:p w14:paraId="100EFC90" w14:textId="77777777" w:rsidR="00BA4832" w:rsidRDefault="00000000">
      <w:pPr>
        <w:pStyle w:val="Heading4"/>
      </w:pPr>
      <w:bookmarkStart w:id="50" w:name="ratio-of-visual-to-tactile-foragers"/>
      <w:bookmarkEnd w:id="49"/>
      <w:r>
        <w:t>Ratio of visual to tactile foragers</w:t>
      </w:r>
    </w:p>
    <w:p w14:paraId="29FBDE34" w14:textId="77777777" w:rsidR="00BA4832"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4, the ratio was 2.09, and the 3-year running average was 2.98.</w:t>
      </w:r>
    </w:p>
    <w:p w14:paraId="3E884C14" w14:textId="77777777" w:rsidR="00BA4832" w:rsidRDefault="00000000">
      <w:pPr>
        <w:pStyle w:val="Heading4"/>
      </w:pPr>
      <w:bookmarkStart w:id="51" w:name="timing-of-nesting"/>
      <w:bookmarkEnd w:id="50"/>
      <w:r>
        <w:t>Timing of Nesting</w:t>
      </w:r>
    </w:p>
    <w:p w14:paraId="0DDB7748" w14:textId="77777777" w:rsidR="00BA4832" w:rsidRDefault="00000000">
      <w:pPr>
        <w:pStyle w:val="FirstParagraph"/>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4 date was 2024-02-15, which was later than last year. The three-year running average for 2024 was 2.33,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377BBABB" w14:textId="77777777" w:rsidR="00BA4832" w:rsidRDefault="00000000">
      <w:pPr>
        <w:pStyle w:val="Heading4"/>
      </w:pPr>
      <w:bookmarkStart w:id="52" w:name="exceptionally-large-ibis-aggregations"/>
      <w:bookmarkEnd w:id="51"/>
      <w:r>
        <w:lastRenderedPageBreak/>
        <w:t>Exceptionally large ibis aggregations</w:t>
      </w:r>
    </w:p>
    <w:p w14:paraId="20B76CE8" w14:textId="77777777" w:rsidR="00BA4832"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67. This measure has improved very markedly since the 1970s, with the target achieved in 15 of the last 24 years (Figure 15).</w:t>
      </w:r>
    </w:p>
    <w:p w14:paraId="37D9B302" w14:textId="77777777" w:rsidR="00BA4832" w:rsidRDefault="00000000">
      <w:pPr>
        <w:pStyle w:val="Heading3"/>
      </w:pPr>
      <w:bookmarkStart w:id="53" w:name="restoration-discussion"/>
      <w:bookmarkStart w:id="54" w:name="_Toc189058917"/>
      <w:bookmarkEnd w:id="46"/>
      <w:bookmarkEnd w:id="52"/>
      <w:r>
        <w:t>Restoration Discussion</w:t>
      </w:r>
      <w:bookmarkEnd w:id="54"/>
    </w:p>
    <w:p w14:paraId="35B52C71" w14:textId="77777777" w:rsidR="00BA4832" w:rsidRDefault="00000000">
      <w:pPr>
        <w:pStyle w:val="FirstParagraph"/>
      </w:pPr>
      <w:r>
        <w:t>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0276C74B" w14:textId="77777777" w:rsidR="00BA4832" w:rsidRDefault="00000000">
      <w:r>
        <w:br w:type="page"/>
      </w:r>
    </w:p>
    <w:p w14:paraId="21C82C5D" w14:textId="77777777" w:rsidR="00BA4832" w:rsidRDefault="00000000">
      <w:pPr>
        <w:pStyle w:val="TableCaption"/>
      </w:pPr>
      <w:bookmarkStart w:id="55" w:name="tab:maxcountindicator"/>
      <w:bookmarkEnd w:id="55"/>
      <w:r>
        <w:lastRenderedPageBreak/>
        <w:t>Table 6: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BA4832" w14:paraId="7F4893E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AB4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751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02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905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5B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BA4832" w14:paraId="2CAD716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ED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D6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F7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B2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78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BA4832" w14:paraId="0B7855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D7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2E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8B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B4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A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BA4832" w14:paraId="0BD32D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CF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61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C7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FA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6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BA4832" w14:paraId="6FBDEB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1E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53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17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E2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82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BA4832" w14:paraId="3D0B08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31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AF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89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C6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03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BA4832" w14:paraId="28D16C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0A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C2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C9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13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BF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BA4832" w14:paraId="054A26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7A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0F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76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AE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2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BA4832" w14:paraId="656323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38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8D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F5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CC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3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BA4832" w14:paraId="645E97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37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40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1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5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C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BA4832" w14:paraId="39F581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8E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38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05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2E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73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BA4832" w14:paraId="457722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4F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2748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4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25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62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BA4832" w14:paraId="30FBCA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2A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EFA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9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FB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8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BA4832" w14:paraId="7BFB03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CB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7FBA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48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1B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9E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BA4832" w14:paraId="56F849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0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1F14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5E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99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07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BA4832" w14:paraId="15809E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2F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AE06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4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99CF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4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BA4832" w14:paraId="24CDCF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83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C2C3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69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21ED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BB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BA4832" w14:paraId="3F3491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4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8EE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F3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C8AB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6E80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BA4832" w14:paraId="19E261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F0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A065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D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9A973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CCA4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BA4832" w14:paraId="4A1B6D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82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F5E6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1B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F55B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DD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BA4832" w14:paraId="5DB818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0F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8A28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04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D6F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B6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BA4832" w14:paraId="3541B6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5F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43F9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AC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96F5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57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BA4832" w14:paraId="300481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FB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C8A9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3A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1DB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4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BA4832" w14:paraId="375B10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2C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488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1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5609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4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BA4832" w14:paraId="4BA05B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3E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6194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D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42C6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CC67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BA4832" w14:paraId="682CDD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A8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2A51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BE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263E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3F8D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BA4832" w14:paraId="5FF219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BC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232B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F6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5A20E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1C0B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BA4832" w14:paraId="46D554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A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6093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98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27B0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95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BA4832" w14:paraId="7CF78A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B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B288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DE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115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E2AC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BA4832" w14:paraId="46F73A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6E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243F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0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3907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DE30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BA4832" w14:paraId="24EEFF3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35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2241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C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B5D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E98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BA4832" w14:paraId="69FC27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1C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71ED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AC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6A45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86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BA4832" w14:paraId="29C06B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A0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28B1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9D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D251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F3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BA4832" w14:paraId="05DE9C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F2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47192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8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D01D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0AD6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BA4832" w14:paraId="3827AD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4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D82F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57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F480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F398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BA4832" w14:paraId="74AE34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53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93C1D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7C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2EC7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B8B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BA4832" w14:paraId="08518B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61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28F4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BF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A884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EFF9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BA4832" w14:paraId="08F96F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41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DFC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8F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CBD5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CF97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BA4832" w14:paraId="58D29D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3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CAB7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50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59E5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CC47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BA4832" w14:paraId="0E32C9E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96F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706D74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444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E82C3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0A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BA4832" w14:paraId="229ECCEB"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787E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41281276" w14:textId="77777777" w:rsidR="00BA4832" w:rsidRDefault="00000000">
      <w:r>
        <w:br w:type="page"/>
      </w:r>
    </w:p>
    <w:p w14:paraId="39591076" w14:textId="77777777" w:rsidR="00BA4832" w:rsidRDefault="00000000">
      <w:pPr>
        <w:pStyle w:val="CaptionedFigure"/>
      </w:pPr>
      <w:r>
        <w:rPr>
          <w:noProof/>
        </w:rPr>
        <w:lastRenderedPageBreak/>
        <w:drawing>
          <wp:inline distT="0" distB="0" distL="0" distR="0" wp14:anchorId="1043503B" wp14:editId="01699EA9">
            <wp:extent cx="5943600" cy="4754880"/>
            <wp:effectExtent l="0" t="0" r="0" b="0"/>
            <wp:docPr id="92"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3" name="Picture" descr="usace_2024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28D93F4F" w14:textId="77777777" w:rsidR="00BA4832" w:rsidRDefault="00000000">
      <w:pPr>
        <w:pStyle w:val="ImageCaption"/>
      </w:pPr>
      <w:bookmarkStart w:id="56" w:name="fig:maxcountindicatorplot"/>
      <w:bookmarkEnd w:id="56"/>
      <w:r>
        <w:t>Figure 11: Trends in nesting pairs of the four target species since 1986.</w:t>
      </w:r>
    </w:p>
    <w:p w14:paraId="315E7545" w14:textId="77777777" w:rsidR="00BA4832" w:rsidRDefault="00000000">
      <w:pPr>
        <w:pStyle w:val="CaptionedFigure"/>
      </w:pPr>
      <w:r>
        <w:rPr>
          <w:noProof/>
        </w:rPr>
        <w:lastRenderedPageBreak/>
        <w:drawing>
          <wp:inline distT="0" distB="0" distL="0" distR="0" wp14:anchorId="4BF867DA" wp14:editId="13B4E15A">
            <wp:extent cx="5943600" cy="4754880"/>
            <wp:effectExtent l="0" t="0" r="0" b="0"/>
            <wp:docPr id="96"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7" name="Picture" descr="usace_2024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FC59B0E" w14:textId="77777777" w:rsidR="00BA4832" w:rsidRDefault="00000000">
      <w:pPr>
        <w:pStyle w:val="ImageCaption"/>
      </w:pPr>
      <w:bookmarkStart w:id="57" w:name="fig:coastalindicator"/>
      <w:bookmarkEnd w:id="57"/>
      <w:r>
        <w:t>Figure 12: Proportion of all mainland Everglades nests that were located within the coastal estuarine zone, 1986 – present.</w:t>
      </w:r>
    </w:p>
    <w:p w14:paraId="2ADA2A66" w14:textId="77777777" w:rsidR="00BA4832" w:rsidRDefault="00000000">
      <w:pPr>
        <w:pStyle w:val="CaptionedFigure"/>
      </w:pPr>
      <w:r>
        <w:rPr>
          <w:noProof/>
        </w:rPr>
        <w:lastRenderedPageBreak/>
        <w:drawing>
          <wp:inline distT="0" distB="0" distL="0" distR="0" wp14:anchorId="1D35FFC1" wp14:editId="3BA16296">
            <wp:extent cx="5943600" cy="4754880"/>
            <wp:effectExtent l="0" t="0" r="0" b="0"/>
            <wp:docPr id="100"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101" name="Picture" descr="usace_2024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E995B62" w14:textId="77777777" w:rsidR="00BA4832" w:rsidRDefault="00000000">
      <w:pPr>
        <w:pStyle w:val="ImageCaption"/>
      </w:pPr>
      <w:bookmarkStart w:id="58" w:name="fig:ratioindicator"/>
      <w:bookmarkEnd w:id="58"/>
      <w:r>
        <w:t>Figure 13: Ratio of tactile feeding species (ibis +stork) nests to sight foraging (Great Egret) nests in the Everglades, 1986 – present</w:t>
      </w:r>
    </w:p>
    <w:p w14:paraId="2C53674A" w14:textId="77777777" w:rsidR="00BA4832" w:rsidRDefault="00000000">
      <w:pPr>
        <w:pStyle w:val="CaptionedFigure"/>
      </w:pPr>
      <w:r>
        <w:rPr>
          <w:noProof/>
        </w:rPr>
        <w:lastRenderedPageBreak/>
        <w:drawing>
          <wp:inline distT="0" distB="0" distL="0" distR="0" wp14:anchorId="394FD54E" wp14:editId="46B6EFBF">
            <wp:extent cx="5943600" cy="2971800"/>
            <wp:effectExtent l="0" t="0" r="0" b="0"/>
            <wp:docPr id="104"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5" name="Picture" descr="usace_2024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16AE4D90" w14:textId="77777777" w:rsidR="00BA4832" w:rsidRDefault="00000000">
      <w:pPr>
        <w:pStyle w:val="ImageCaption"/>
      </w:pPr>
      <w:bookmarkStart w:id="59" w:name="fig:storkindicator"/>
      <w:bookmarkEnd w:id="59"/>
      <w:r>
        <w:t>Figure 14: Wood Stork nest initiation date in the Everglades of Florida.</w:t>
      </w:r>
    </w:p>
    <w:p w14:paraId="37E25253" w14:textId="77777777" w:rsidR="00BA4832" w:rsidRDefault="00000000">
      <w:pPr>
        <w:pStyle w:val="CaptionedFigure"/>
      </w:pPr>
      <w:r>
        <w:rPr>
          <w:noProof/>
        </w:rPr>
        <w:lastRenderedPageBreak/>
        <w:drawing>
          <wp:inline distT="0" distB="0" distL="0" distR="0" wp14:anchorId="73184721" wp14:editId="056DA78A">
            <wp:extent cx="5943600" cy="4754880"/>
            <wp:effectExtent l="0" t="0" r="0" b="0"/>
            <wp:docPr id="108"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09" name="Picture" descr="usace_2024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007CF8CC" w14:textId="77777777" w:rsidR="00BA4832" w:rsidRDefault="00000000">
      <w:pPr>
        <w:pStyle w:val="ImageCaption"/>
      </w:pPr>
      <w:bookmarkStart w:id="60" w:name="fig:supercolonyindicator"/>
      <w:bookmarkEnd w:id="60"/>
      <w:r>
        <w:t>Figure 15: Three year running average of the interval between ibis supercolony events, by year</w:t>
      </w:r>
    </w:p>
    <w:p w14:paraId="556157E4" w14:textId="77777777" w:rsidR="00BA4832" w:rsidRDefault="00000000">
      <w:r>
        <w:br w:type="page"/>
      </w:r>
    </w:p>
    <w:p w14:paraId="12759EFF" w14:textId="77777777" w:rsidR="00BA4832" w:rsidRDefault="00000000">
      <w:pPr>
        <w:pStyle w:val="Heading2"/>
      </w:pPr>
      <w:bookmarkStart w:id="61" w:name="literature-cited"/>
      <w:bookmarkStart w:id="62" w:name="_Toc189058918"/>
      <w:bookmarkEnd w:id="42"/>
      <w:bookmarkEnd w:id="53"/>
      <w:r>
        <w:lastRenderedPageBreak/>
        <w:t>Literature Cited</w:t>
      </w:r>
      <w:bookmarkEnd w:id="62"/>
    </w:p>
    <w:p w14:paraId="4561616C" w14:textId="77777777" w:rsidR="00BA4832"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43E33C55" w14:textId="77777777" w:rsidR="00BA4832" w:rsidRDefault="00000000">
      <w:pPr>
        <w:pStyle w:val="Compact"/>
        <w:numPr>
          <w:ilvl w:val="0"/>
          <w:numId w:val="7"/>
        </w:numPr>
      </w:pPr>
      <w:r>
        <w:t>Dorn, N.J. and M.I. Cook. 2015. Hydrological disturbance diminishes predator control in wetlands. Ecology, 96(11), 2015, pp. 2984–2993.</w:t>
      </w:r>
    </w:p>
    <w:p w14:paraId="7F8E6962" w14:textId="77777777" w:rsidR="00BA4832" w:rsidRDefault="00000000">
      <w:pPr>
        <w:pStyle w:val="Compact"/>
        <w:numPr>
          <w:ilvl w:val="0"/>
          <w:numId w:val="7"/>
        </w:numPr>
      </w:pPr>
      <w:r>
        <w:t>Erwin, R. M. 1982. Observer variability in estimating numbers: an experiment. Journal of Field Ornithology 53: 159-67.</w:t>
      </w:r>
    </w:p>
    <w:p w14:paraId="156DD302" w14:textId="77777777" w:rsidR="00BA4832" w:rsidRDefault="00000000">
      <w:pPr>
        <w:pStyle w:val="Compact"/>
        <w:numPr>
          <w:ilvl w:val="0"/>
          <w:numId w:val="7"/>
        </w:numPr>
      </w:pPr>
      <w:r>
        <w:t>Frederick, P. C. 2002. Wading Birds in the Marine Environment. In: Biology of Seabirds. Eds. B. A. and J. Burger Schreiber, 617-55. Boca Raton, Florida: CRC Press.</w:t>
      </w:r>
    </w:p>
    <w:p w14:paraId="3144B7B0" w14:textId="77777777" w:rsidR="00BA4832"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3447AB1D" w14:textId="77777777" w:rsidR="00BA4832"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3C7C38A6" w14:textId="77777777" w:rsidR="00BA4832"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04960C3A" w14:textId="77777777" w:rsidR="00BA4832"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0B5FD155" w14:textId="77777777" w:rsidR="00BA4832"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75EE6F8F" w14:textId="77777777" w:rsidR="00BA4832" w:rsidRDefault="00000000">
      <w:pPr>
        <w:pStyle w:val="Compact"/>
        <w:numPr>
          <w:ilvl w:val="0"/>
          <w:numId w:val="7"/>
        </w:numPr>
      </w:pPr>
      <w:r>
        <w:t>Frederick, P.C., D. E. Gawlik, J.C. Ogden, M. Cook and M. Lusk. 2009. The White Ibis and Wood Stork as indicators for restoration of the Everglades ecosystem. Ecol. Indicators.</w:t>
      </w:r>
    </w:p>
    <w:p w14:paraId="573ABE4E" w14:textId="77777777" w:rsidR="00BA4832"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03A38BD5" w14:textId="77777777" w:rsidR="00BA4832"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34382785" w14:textId="77777777" w:rsidR="00BA4832"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6950FB8C" w14:textId="77777777" w:rsidR="00BA4832" w:rsidRDefault="00000000">
      <w:pPr>
        <w:pStyle w:val="Compact"/>
        <w:numPr>
          <w:ilvl w:val="0"/>
          <w:numId w:val="7"/>
        </w:numPr>
      </w:pPr>
      <w:r>
        <w:t>Mayfield, H. F. 1961. Nesting success calculated from exposure. Wilson Bulletin 73:255-261.</w:t>
      </w:r>
    </w:p>
    <w:p w14:paraId="62CF08B7" w14:textId="77777777" w:rsidR="00BA4832" w:rsidRDefault="00000000">
      <w:pPr>
        <w:pStyle w:val="Compact"/>
        <w:numPr>
          <w:ilvl w:val="0"/>
          <w:numId w:val="7"/>
        </w:numPr>
      </w:pPr>
      <w:r>
        <w:t>Mayfield, H. F. 1975. Suggestions for calculating nest success. Wilson Bulletin 87:456-466.</w:t>
      </w:r>
    </w:p>
    <w:p w14:paraId="3B8E5309" w14:textId="77777777" w:rsidR="00BA4832" w:rsidRDefault="00000000">
      <w:pPr>
        <w:pStyle w:val="Compact"/>
        <w:numPr>
          <w:ilvl w:val="0"/>
          <w:numId w:val="7"/>
        </w:numPr>
      </w:pPr>
      <w:r>
        <w:lastRenderedPageBreak/>
        <w:t>McVaugh, W., Jr. 1975. The development of four North American herons. Living Bird Quarterly 14:163-183.</w:t>
      </w:r>
    </w:p>
    <w:p w14:paraId="5E145217" w14:textId="77777777" w:rsidR="00BA4832"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4C9E23AE" w14:textId="77777777" w:rsidR="00BA4832"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69CBB68E" w14:textId="77777777" w:rsidR="00BA4832" w:rsidRDefault="00000000">
      <w:pPr>
        <w:pStyle w:val="Compact"/>
        <w:numPr>
          <w:ilvl w:val="0"/>
          <w:numId w:val="7"/>
        </w:numPr>
      </w:pPr>
      <w:r>
        <w:t>Prater, A. J. 1979. Trends in accuracy of counting birds. Bird Study 26: 198-200.</w:t>
      </w:r>
    </w:p>
    <w:p w14:paraId="47275873" w14:textId="77777777" w:rsidR="00BA4832"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4B791F13" w14:textId="77777777" w:rsidR="00BA4832"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00A9F9F1" w14:textId="77777777" w:rsidR="00BA4832" w:rsidRDefault="00000000">
      <w:pPr>
        <w:pStyle w:val="Compact"/>
        <w:numPr>
          <w:ilvl w:val="0"/>
          <w:numId w:val="7"/>
        </w:numPr>
      </w:pPr>
      <w:r>
        <w:t>Van der Molen EJ, Blok AA, De Graaf GJ (1982) Winter starvation and mercury intoxication in grey herons (Ardea cinerea) in the Netherlands. Ardea. 70:173-184.</w:t>
      </w:r>
    </w:p>
    <w:p w14:paraId="13E64475" w14:textId="77777777" w:rsidR="00BA4832"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03DCEEF0" w14:textId="77777777" w:rsidR="00BA4832" w:rsidRDefault="00000000">
      <w:r>
        <w:br w:type="page"/>
      </w:r>
    </w:p>
    <w:p w14:paraId="67440E37" w14:textId="77777777" w:rsidR="00577349" w:rsidRDefault="00577349">
      <w:pPr>
        <w:pStyle w:val="Heading2"/>
        <w:sectPr w:rsidR="00577349" w:rsidSect="00577349">
          <w:pgSz w:w="12240" w:h="15840"/>
          <w:pgMar w:top="1440" w:right="1440" w:bottom="1440" w:left="1440" w:header="720" w:footer="720" w:gutter="0"/>
          <w:cols w:space="720"/>
          <w:docGrid w:linePitch="326"/>
        </w:sectPr>
      </w:pPr>
      <w:bookmarkStart w:id="63" w:name="appendix"/>
      <w:bookmarkEnd w:id="61"/>
    </w:p>
    <w:p w14:paraId="4DC70F2B" w14:textId="77777777" w:rsidR="00BA4832" w:rsidRDefault="00000000">
      <w:pPr>
        <w:pStyle w:val="Heading2"/>
      </w:pPr>
      <w:bookmarkStart w:id="64" w:name="_Toc189058919"/>
      <w:r>
        <w:lastRenderedPageBreak/>
        <w:t>Appendix</w:t>
      </w:r>
      <w:bookmarkEnd w:id="64"/>
    </w:p>
    <w:p w14:paraId="689DB9A0" w14:textId="77777777" w:rsidR="00BA4832" w:rsidRDefault="00000000" w:rsidP="00577349">
      <w:pPr>
        <w:pStyle w:val="TableCaption"/>
      </w:pPr>
      <w:bookmarkStart w:id="65" w:name="tab:alltotals"/>
      <w:bookmarkEnd w:id="65"/>
      <w:r>
        <w:t>Table 7: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5000" w:type="pct"/>
        <w:jc w:val="center"/>
        <w:tblLook w:val="0420" w:firstRow="1" w:lastRow="0" w:firstColumn="0" w:lastColumn="0" w:noHBand="0" w:noVBand="1"/>
      </w:tblPr>
      <w:tblGrid>
        <w:gridCol w:w="1441"/>
        <w:gridCol w:w="524"/>
        <w:gridCol w:w="1282"/>
        <w:gridCol w:w="995"/>
        <w:gridCol w:w="605"/>
        <w:gridCol w:w="590"/>
        <w:gridCol w:w="560"/>
        <w:gridCol w:w="635"/>
        <w:gridCol w:w="560"/>
        <w:gridCol w:w="530"/>
        <w:gridCol w:w="575"/>
        <w:gridCol w:w="590"/>
        <w:gridCol w:w="590"/>
        <w:gridCol w:w="590"/>
        <w:gridCol w:w="516"/>
        <w:gridCol w:w="612"/>
        <w:gridCol w:w="590"/>
        <w:gridCol w:w="590"/>
        <w:gridCol w:w="605"/>
        <w:gridCol w:w="598"/>
        <w:gridCol w:w="642"/>
      </w:tblGrid>
      <w:tr w:rsidR="00577349" w14:paraId="3703956F" w14:textId="77777777" w:rsidTr="00577349">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71E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9F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92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E2B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480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13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E85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90D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9D2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E64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54C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235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9DF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8F3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35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1A4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E1A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9DD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2B5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DCC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7B4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95A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577349" w14:paraId="3E8464C9" w14:textId="77777777" w:rsidTr="0057734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8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F4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49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45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2D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FF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8A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E2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96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DC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7F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62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71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99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C3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DD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5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40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A2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CB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C5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w:t>
            </w:r>
          </w:p>
        </w:tc>
      </w:tr>
      <w:tr w:rsidR="00577349" w14:paraId="74E256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3F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5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EE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A8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C2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40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A5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D6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B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39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F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B9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DB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D5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AF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73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A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91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37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0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9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0</w:t>
            </w:r>
          </w:p>
        </w:tc>
      </w:tr>
      <w:tr w:rsidR="00577349" w14:paraId="1F4000D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F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C1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4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7C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11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D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80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0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E7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59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E0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F6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7E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28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CB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68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B6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39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84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2C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0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577349" w14:paraId="569B6F1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57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4A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CF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A2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47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48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49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B7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1C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F3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13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32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71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42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91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62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41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B0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A0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1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22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577349" w14:paraId="2C0B61A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42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F8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D6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A2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C2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DA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65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5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D9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05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A4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E8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E8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23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AC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B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78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D8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14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71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577349" w14:paraId="653B8FB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09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est Squ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DD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B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1400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CE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15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F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50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B1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DB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17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ED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B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89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47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8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A8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99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E8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61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1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88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B9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68DF4B1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3E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A7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4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49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82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52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0C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7E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88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0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04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8D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3B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C8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A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29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47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08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29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0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577349" w14:paraId="65C03EA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A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F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D2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6D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6F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B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AE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ED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CA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AE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50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CE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F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05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C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D9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13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3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8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0F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C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577349" w14:paraId="7137960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30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3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8A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9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35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1B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1A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11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62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ED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8F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DF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76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7A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18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40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ED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36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6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A9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66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577349" w14:paraId="64EE5FD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69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86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16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6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E3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3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6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F4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6A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D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69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99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05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A1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EF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3A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A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59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9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AD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9F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BC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3B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577349" w14:paraId="216F33F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36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E3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E3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89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418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5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E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BC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C0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08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77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D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F4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11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A9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32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2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C1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0C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CE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2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A9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48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F823AC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FE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9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FA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2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53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4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5C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6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F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4C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75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B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0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DA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33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4A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9A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FA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1E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2C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F1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8D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8B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577349" w14:paraId="6CAE578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50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B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2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E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F5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0B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37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FF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4B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B4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18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90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86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A3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86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9A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D2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5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F7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B1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C8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456A1E1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E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96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58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CD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30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E0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D0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1F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72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F4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E0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35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CB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A2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C1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42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77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CB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10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85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AE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84</w:t>
            </w:r>
          </w:p>
        </w:tc>
      </w:tr>
      <w:tr w:rsidR="00577349" w14:paraId="7E2FC02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5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2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A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CD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93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09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93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B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4A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0B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2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9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07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5A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AD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A4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DF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C63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88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19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0F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5</w:t>
            </w:r>
          </w:p>
        </w:tc>
      </w:tr>
      <w:tr w:rsidR="00577349" w14:paraId="3FF3C05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7A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99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C3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4D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4D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12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1C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8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F9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3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53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E0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5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3C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7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3E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8D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76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D4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71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2E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r>
      <w:tr w:rsidR="00577349" w14:paraId="7A4E3C6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C9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0D6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B5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8D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1B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68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5C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69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E0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6BB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B6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81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A7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61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2B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79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BD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CB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5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95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BD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r>
      <w:tr w:rsidR="00577349" w14:paraId="2D8CB11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A3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1B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1D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6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C6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B0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1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4E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13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B9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FC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3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D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1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EF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DB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73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E0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16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A1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54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w:t>
            </w:r>
          </w:p>
        </w:tc>
      </w:tr>
      <w:tr w:rsidR="00577349" w14:paraId="6BA8CA2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CC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2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C3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F0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4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A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22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73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41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F0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3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42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B3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72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24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58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54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05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61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75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1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577349" w14:paraId="1D2EB5C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42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12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68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96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F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C8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3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48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A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14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C7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1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5C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D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6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60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AF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2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D8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D6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45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577349" w14:paraId="362261F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DF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9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C9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F3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6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9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FC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6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97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F1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58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4B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11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7F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8E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82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55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0F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94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5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21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577349" w14:paraId="59BA4E1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FB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54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52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A7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21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08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2A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C5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2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32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98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56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E4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D4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F0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796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58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BB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C7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C0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577349" w14:paraId="052283F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7B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8D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4F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3C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88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AB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6E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DC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B3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63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FA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5F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87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96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EE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29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5C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D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A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7C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D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577349" w14:paraId="71343C6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19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F4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3A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5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D9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3E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4E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B5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2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7B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8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DB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2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56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5D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B3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CB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DA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1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88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90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577349" w14:paraId="719079B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CA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1D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7E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EB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17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31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9C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81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68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9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CF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90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EF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6C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10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BA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7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E7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9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8E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5F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r>
      <w:tr w:rsidR="00577349" w14:paraId="0E03616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7E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1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F6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68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58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6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D0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1F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63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9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26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87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94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9F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A5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F9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D0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E5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1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62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0C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r>
      <w:tr w:rsidR="00577349" w14:paraId="25B8302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7E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11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9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44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C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3B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F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EE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0B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03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1C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21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A2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8B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B6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01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85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10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44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0D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2F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577349" w14:paraId="07FD50E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0C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37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0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5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9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1E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7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4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DA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6B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A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C5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EA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48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BC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41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D6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4C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9C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A1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52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577349" w14:paraId="7DD2A8E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54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8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13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9D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F3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2B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70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B5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1C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DA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0D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DC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34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D4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29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74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0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BF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88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40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B5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577349" w14:paraId="5DF09BB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A2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45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6D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F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74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75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1C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33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3C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25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33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D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8E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3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D0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4A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F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02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FB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9A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FB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577349" w14:paraId="108FA0F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EB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E1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34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AA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2B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AA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DE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BD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DF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B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8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1A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53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A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2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CA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E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1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2E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97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87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577349" w14:paraId="1F0F8A8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21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5D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FA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A0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E2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60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B5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43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4C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39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C4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A7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F2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6C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D0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7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F8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98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57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E6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BD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577349" w14:paraId="11E132D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2B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C1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6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4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A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39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AC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B8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D5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63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D9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BC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B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85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E7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D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AC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41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31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5A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71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577349" w14:paraId="1CE6E0E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F6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agr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F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6D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BB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33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6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A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F3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ED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BA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88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ED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BB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98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CA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B3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89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7E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F3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8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AC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4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577349" w14:paraId="380C426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F0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F9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8D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CB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D9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07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BD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D2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04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82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C7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A8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A3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AA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70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3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2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3B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1C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75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0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577349" w14:paraId="516D6AD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12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BD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7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4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A1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64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21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1A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3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23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F5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8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94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58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99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D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51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3F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E7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D2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5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577349" w14:paraId="7DA75F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8C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E3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9E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36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12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D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8B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A1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16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9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B3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43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36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18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A9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38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D4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5E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AB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18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87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577349" w14:paraId="5E492FE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3C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7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D2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31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AE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5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61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61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6C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E4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8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0A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85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6B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2F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94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16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C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9E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9A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4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577349" w14:paraId="7469825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38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FA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F1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07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95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F6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DB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BD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A7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21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31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F0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91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72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80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B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64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1A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8E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F3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FD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577349" w14:paraId="6649792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4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06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60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1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F9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B7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F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AF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8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1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75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27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A2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7E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1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18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30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89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0C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57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577349" w14:paraId="77F114C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6E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9A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BE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D3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63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0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04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B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B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A4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38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E3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5D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65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84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B7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E2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4D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93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D0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BE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577349" w14:paraId="26D9FE3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4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23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E9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96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C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5A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7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6E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70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C6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5E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5C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8C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74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A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90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9D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6E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1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A7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F3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577349" w14:paraId="6423516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76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62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C6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4E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30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7F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75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2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D1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F1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A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81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00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5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1A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3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0B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35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54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4F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F8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577349" w14:paraId="2B61E67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B6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1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DC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3C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B4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B9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F5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8C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76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4D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C7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58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41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2E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34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B3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50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09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B6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E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E8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577349" w14:paraId="42ADE85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AF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A1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D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FE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0F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4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7B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6F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9A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D4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01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25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B8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8B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FA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67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92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01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6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CF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F4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577349" w14:paraId="004B799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2C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DD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B4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E4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CC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14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19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4F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F7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F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40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26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35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6C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DB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94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BB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0F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A0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36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80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577349" w14:paraId="717E078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6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72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FD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F1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6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13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BF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DA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94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D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9D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1D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E5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3B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F0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65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80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7F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6A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4A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0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577349" w14:paraId="412C95A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C5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78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F3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EE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2F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32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E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4F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13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68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40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46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7D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4B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7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7F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E2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FA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24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D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FB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7662E7D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4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ro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3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79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7F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40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73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50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39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9B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9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24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EE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5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19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C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8A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64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8F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03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87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10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069D5DC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2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45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89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D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98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EC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75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1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9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B7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09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2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70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53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55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FA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12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18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B0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F1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FE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290E9D1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7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06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C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EB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F4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5C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F5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22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C9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12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D6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7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5A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E8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01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F1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7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FB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0B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96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0D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6B60C1A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BA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ont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FB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70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F3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1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0D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B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98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D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41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DE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73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D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2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0B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8D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90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0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B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5E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83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09EE0D1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4E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30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52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F8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0A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CB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BA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B6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57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E6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D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2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85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66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FB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DF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76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CF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4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99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BF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3766EBD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C4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oon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F6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B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7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9A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299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C8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32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F4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0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68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D8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F8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34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9E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7C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97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B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94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7F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F2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1F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8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3D841AE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57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D0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53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A3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A6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21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84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9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F6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F3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9D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05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B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EC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D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3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5F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39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CC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5E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7B0430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EF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65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50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10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21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17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41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A3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FF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4B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B1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9F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D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D2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14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E2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67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1E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E9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B5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619AA1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10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57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FB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1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75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0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BE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5B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2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9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B6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A2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84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58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A9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9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73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0B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7A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6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0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4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20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ED28DB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95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F6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00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67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EB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2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FE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9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8B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F4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15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25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70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8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27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3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B9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D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4E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56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70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75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577349" w14:paraId="38CDF89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A3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85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0F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547025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3F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6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F0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D8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F1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A7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85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40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4F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FB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3A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7D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5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E9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F6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D6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8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CB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B7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w:t>
            </w:r>
          </w:p>
        </w:tc>
      </w:tr>
      <w:tr w:rsidR="00577349" w14:paraId="175ACCC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E5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7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A5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9489733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74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615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5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C1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16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C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A5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93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47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A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3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E1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33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2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57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BF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D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9D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63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577349" w14:paraId="641C54C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3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1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A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960962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9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85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8E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42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5C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42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57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AD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2F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36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6A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E9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8F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03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B8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5E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39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B4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r>
      <w:tr w:rsidR="00577349" w14:paraId="27D82A8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7F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F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F1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98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1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9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CF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72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15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23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4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CC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2F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E3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32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F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50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3C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FF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3F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17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r>
      <w:tr w:rsidR="00577349" w14:paraId="5C32334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87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DF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F1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37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E1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97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9A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51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60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34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7B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4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43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7A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3F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C1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9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03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9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1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r>
      <w:tr w:rsidR="00577349" w14:paraId="3643470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E5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41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5F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9560403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CF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52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A8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89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DC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40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9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1D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08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5D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B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62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17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46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A4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DF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25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91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76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r>
      <w:tr w:rsidR="00577349" w14:paraId="174D9DF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AC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36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76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903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4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30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81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1A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0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9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4A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D6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18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A9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6E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E7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52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23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DB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B2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1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43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577349" w14:paraId="141BA2F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DA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35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9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FC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8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14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D3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BE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3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9A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2A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9B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69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8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7C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BE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7F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AE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F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76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BB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577349" w14:paraId="547DC90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7A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F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82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37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E3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5D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9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23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A0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FD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2A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F4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8E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39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6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1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D9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8F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C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1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5B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577349" w14:paraId="72E487E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C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D3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16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2009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B3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08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12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D1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E7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E3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39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8E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7B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1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A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3B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0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A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79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CA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1A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36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5F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577349" w14:paraId="3B1E126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4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D1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D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43589825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CD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7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9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90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3D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8F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B4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AB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33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EE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B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5D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B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4B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8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B9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E9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97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577349" w14:paraId="02F9847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A8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4C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F0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15369929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3C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CA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6D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2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EE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6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BD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D9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D5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03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8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A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01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C6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B5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CC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4C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3E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1100F93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24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B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2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6843965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A1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3F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34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A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40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F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05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FA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46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F0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5A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7B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E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82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46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22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D4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A6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4CE5C14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BD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E2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54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919615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16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6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4B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28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AD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CA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D9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B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37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2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71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3A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B1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F2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56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E2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F1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A0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577349" w14:paraId="6CEA772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A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0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1C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25988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7B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0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24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1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CA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C9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5F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27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0D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8C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B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AE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40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D1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B2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86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B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44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B3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577349" w14:paraId="6B42674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11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12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BF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8300213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0A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7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16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8B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F0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81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84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96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EC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7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25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A1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AF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49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F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A5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02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42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64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577349" w14:paraId="392C5CC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5C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71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60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0159724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EC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B3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98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A7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95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A8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C6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0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B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0C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F0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F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7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D6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F4B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BC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DD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EE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297F67F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48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E7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12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699904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43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3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24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B4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A9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02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B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E5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C1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68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E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53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0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6F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7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1D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34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66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9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18172E8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7E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96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39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898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A4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E65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0E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DE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77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0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10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09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7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77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A9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1F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3B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CC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6C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03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2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B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7CFBB62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AA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0F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A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601001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DF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6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A1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AC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45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E6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18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9B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36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C3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5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14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95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D6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1B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B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EB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42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A0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577349" w14:paraId="6DA9580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38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1A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B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0560039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A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28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89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0F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53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50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6F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F8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C4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4B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E2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8C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AD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8B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13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98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5F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87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577349" w14:paraId="6626EBB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AA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6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D6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3149800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3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9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1C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77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44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FF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9B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0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42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4D0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28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47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F1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96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30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6B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9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85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8D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577349" w14:paraId="4D7F983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A8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0D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3E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07097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E3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9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6E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F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63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DB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FD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C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16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03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E1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26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69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53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9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7F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4DA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59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8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07D3FFF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49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6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ED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93302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D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23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61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26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7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A6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92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EC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05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99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B0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4D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6E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D3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24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60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59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2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72682A7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8C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D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FC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397979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0D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6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92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7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CE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CD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0D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CD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27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8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92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0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09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86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E4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0B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E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D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3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3ED9FB1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1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D0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76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929825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51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0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AE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EA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C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B3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A7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2F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48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5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55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4A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A4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D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DD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E2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87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1E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5F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5E3910E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64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A5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1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9979907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B6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67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9D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52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81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1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23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8D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DA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5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1E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BD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3B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A4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D5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8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2B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A9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3583E7E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EB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6E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B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1840340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E8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A4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9B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2B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10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C8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B8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2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70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2A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C5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F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4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15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68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99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A6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BD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282B996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F4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03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C5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2940376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82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6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1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E1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78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9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00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4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72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9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F4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D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3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9E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71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2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A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22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DE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4DFA6AD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5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A3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4E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11140125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C6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6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35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0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07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49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F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51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03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C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09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E4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E7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9D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0A3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68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F8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0D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27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577349" w14:paraId="5474481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C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F7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1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1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1E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8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D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C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54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3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A6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43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9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A5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7B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71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7D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DA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F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4B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20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4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A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080416E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7E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0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E1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9B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7E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7C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55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80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0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B3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C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D4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A0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49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94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C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5D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6E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0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03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C1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4DD8DEB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39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AD2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21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91898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4B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67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FC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AA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1C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86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D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F0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3A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F7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71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4F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04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6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BE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C3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96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97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F8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1195C6F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6A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18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53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5809960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18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3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3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7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6F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34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91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6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70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CE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D0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12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1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51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C2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C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13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99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F1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5317BCC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A1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C0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58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61021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A8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A3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9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A2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DE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C5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0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4E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0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48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87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2E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66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FC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8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8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A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9A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1979631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6F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8E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EF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32899990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A1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4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DA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A0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09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91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B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CB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6E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D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67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A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E4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6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AD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AC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9C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FA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3F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5A73B9A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62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D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2B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849934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56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11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B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C5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8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9CB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E3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9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D3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EE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2A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34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E9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4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2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E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7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9F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66F86EB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25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4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9B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079639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4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5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9D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F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A4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B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90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4C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B8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56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E4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B8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0A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7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27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14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22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F1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1E0A643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3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D1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C5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5470187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B9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15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5F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40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11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F9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5F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6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A9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8A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CB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86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D2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7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90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EF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77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AD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1362C58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5A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ED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04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19990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FB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F3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3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5B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50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02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D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D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76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D5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10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BA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1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74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07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CF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3F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C9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0C08D78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80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9B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1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3479623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EE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0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D3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FD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D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A4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00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7C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F2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47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06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BF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7B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AC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BF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B2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56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E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5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3C380EF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DB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93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E5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1404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37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0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6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04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28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F5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68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B8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5B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7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8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B6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38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6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D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64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0B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B6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91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433B74A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ED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2A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169663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09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6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22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05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56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6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6D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30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FE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5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91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8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4E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85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B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3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E4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7B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79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594DC5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1C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9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6D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5319860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2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8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3B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4A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D1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89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5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AB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0F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A4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B0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02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C4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A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09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F7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1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685AD1F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24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74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45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9069998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00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54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B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C3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5C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95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97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07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B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78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E3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BE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C2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5A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0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52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A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27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6518401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41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87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11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19875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62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60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12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43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E6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DD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9C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E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C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DE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3D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D9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2F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5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C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15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F3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08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0F7DF06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3C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7B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10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4040092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2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3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D2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80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7F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B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F5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95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8A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C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E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60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73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A0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25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F7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1F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8E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2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35FE6D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B3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A0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6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9349825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61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3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12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B7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FE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1B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2F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C1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F5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80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A6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4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8A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B6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2C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3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8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16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9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56DFCD8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C2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AE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25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3595963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AD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05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81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60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9F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4A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9D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81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CC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A7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4F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E8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3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C1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C0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6F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C5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FB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0B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577349" w14:paraId="286F53B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DF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B6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CA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08981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A7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5A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8A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5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A9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79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5A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DF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A9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FE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E2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5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09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E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5D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8E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2B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A0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1378891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27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0D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2C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7970238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80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4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F2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04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4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E0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6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95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E2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D6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EF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6E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8D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7B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C3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6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B4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55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4A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761ED1B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34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F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E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4350025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C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90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FD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14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8E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FF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E9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9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5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A0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4B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71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02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9C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C7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6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09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45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7E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7FA06BC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77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C6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0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5709688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20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1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7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85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E8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F6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B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D9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EF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6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DD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B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B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18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5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C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2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D7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E6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067FDF7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9E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46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7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10162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A2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FD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7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1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79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73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7A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D7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A0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55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C4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8F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56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6D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1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1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82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56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796FAE6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70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18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CF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3210318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0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2D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DE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F6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3A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A0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99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41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D8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B0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71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BF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B5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35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72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48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4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7A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2B8F996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DF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78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CF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870138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6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4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79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7C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2F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3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B2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CA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6C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8B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DD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46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CE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F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43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9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5D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C4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62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509CDE1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7F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7E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9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016031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63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2B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4B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EA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8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75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64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B3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62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2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7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DF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5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9C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3C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6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E1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63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50DCCD6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EC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2A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C1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629797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1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34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8D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9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E7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84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3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FE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C8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6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07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75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0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80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E1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D9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05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5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0AE34D2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F4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3F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5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4259796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03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8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C9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6A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57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2B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4F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C9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9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A4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20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CF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BA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00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CB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EA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6C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9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C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20BCBCD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B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AB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D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4029619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DD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67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65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2E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08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9B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EB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3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10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7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D7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9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64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9A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C6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1C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EF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4E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6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2C3C4C9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6C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CB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33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676991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1D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69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22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82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2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04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4C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D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B6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53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63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13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7E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6E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DC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9F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C3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B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2688EF4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36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AA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0A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59994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F9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3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E0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1C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71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6B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E4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22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CD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99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FF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01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81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C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0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68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C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61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1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1409953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F5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45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22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582983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A9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AD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D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CC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19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37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D3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BF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64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1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15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7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B2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C3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B4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3E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E6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B3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2F823B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E4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32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EE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52170132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8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8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01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F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F2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4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D9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6B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8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D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85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EA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E5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57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58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A8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8A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A8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91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577349" w14:paraId="3C1E70E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A3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D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B2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10797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BA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8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B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BA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DC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9B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4F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B2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6E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E8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1C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2E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D5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C2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FC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9A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CA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F1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EEE311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6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A5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4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2680143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37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4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7F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08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7F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F0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4B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74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0B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9D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6B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A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54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C4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59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2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C6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60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1DFD63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D4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01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1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3601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13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A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99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5F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59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3A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C1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3E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56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AE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79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24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CA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B5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73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9C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7D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2F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611FB50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3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9D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6B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9269857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4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6E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A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C8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65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6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2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39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A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04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9E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F9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A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8F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1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86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34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3D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2CE9E16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B7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0A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D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09020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E7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13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9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0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9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42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7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B5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B2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90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00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8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BC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A8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84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38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C2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CE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A0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7484B3B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F2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4C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F8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6259590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6A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B3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01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0B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76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97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CD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7C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CA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16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11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7F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AE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C1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50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03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38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6B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C76322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4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28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CC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940219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99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3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C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BF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AA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A1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F8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5D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CE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74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56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0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D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11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3C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52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BF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6D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79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62CEE4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B7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7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9B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4460296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AF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9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0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C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1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C7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66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118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46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17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63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88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60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60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A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8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7A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9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7F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7F4A58A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91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D8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2D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237992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64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78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6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BF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6E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C7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E5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BD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72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6E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2C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DA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3E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5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22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2D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79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70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6E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4E32A9C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E4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EA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F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4029708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1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1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91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82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0D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C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87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9A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23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43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5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4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4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88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5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94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0B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66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4FE19E8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1D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BC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4E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070962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0D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C0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D2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5D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B5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7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36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8B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72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6E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0E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F3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94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E1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31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3D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3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7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FAE706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77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61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4A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7350085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E4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DF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2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D1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29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FA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1B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E5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9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3ED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85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AE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D4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C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D4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D4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1C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2F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60A878A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38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96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5A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9980223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D0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2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3C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AF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DC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6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8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79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9E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30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63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D6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C1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2B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FD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40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5B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B2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21F81AD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2C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E7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8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9800096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1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17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9D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8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D0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97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D2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0B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43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4F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E2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10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05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F4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94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5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A2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BB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CF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FC28D7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C1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FC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5C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86100175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50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24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0D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5A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35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5C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59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09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B0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3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15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B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7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09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6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3E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DB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F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50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20BB52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FF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A3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1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995982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93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7E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90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82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8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F8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89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0A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AE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1F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BF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40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5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6F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4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99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C5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EE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72A6E7C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7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D7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FE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9630363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42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55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5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5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AA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12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BA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3E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96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5A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DA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80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B1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30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E4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EC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C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E8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030D0B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D9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72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3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402033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A3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9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A9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33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17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21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1A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C9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D4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6E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F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3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36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79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6F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B4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26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8F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6A39F88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0B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FD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46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3299901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3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9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51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C7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8A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7B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64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D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8A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03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0C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3A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FA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01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87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65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F0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10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CE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7FE9DA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04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1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04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8460155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C2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5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E4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58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8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4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9F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30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1C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CE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E5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1B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C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E2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E6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C6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4C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66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43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02B678B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CB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86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2C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4979836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1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3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4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F7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3B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8E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A5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5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56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DB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B0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44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9B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37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B5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FC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A4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F5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82417C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42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4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B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679934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34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8D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84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62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20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8E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B3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0A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D4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23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AB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08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10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B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F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7A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4B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BA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6B059AA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4C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89D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09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1810407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FA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69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BA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12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E0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66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88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BF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8F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BD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A4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1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67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73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78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3D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7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AB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717CE14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05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A5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A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969998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D6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88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8D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EF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88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20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6D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9F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8B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53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4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00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3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09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A7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4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8D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18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303BC63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6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CC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CE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171032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81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2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E8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C4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03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1A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58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BE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68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B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65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3A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5A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EB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E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A9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EA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8A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740AA97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A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26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E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75860152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FA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7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6F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16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9E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0D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5C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5B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BD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C8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BD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8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C3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AA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4C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0B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FF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30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71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577349" w14:paraId="520C3FA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32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4D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4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9453996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B7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A9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72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10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2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8A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7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6D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11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09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6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9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9B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54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D0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22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4F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8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FF0C6F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4B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C6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C0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3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84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9C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07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D2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D2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0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0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79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7A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63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68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54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F8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8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05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99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D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7E5D9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D7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36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F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F8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A6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65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00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A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93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62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39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20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46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53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69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2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70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FD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15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FA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04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43C681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FF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78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DF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5010076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EDC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46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F3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B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9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9B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66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BE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B5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A8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8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2A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42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44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DA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E7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AC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12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9E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328EB4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17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8E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BD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839907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A2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60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E0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AA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E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08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3C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B9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BE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42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6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E8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08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8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18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B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05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74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E2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F5012F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E5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9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B0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5029709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DD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56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6B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F9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5C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F2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7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E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A2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BF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FD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B2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0A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B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2A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09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1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42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C6092C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5B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F9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C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1978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24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76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FA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9B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C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8D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E8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46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3D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F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13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DC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8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6E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90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7D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A3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34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CE7348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FB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B0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18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389743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C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4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8D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D0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40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C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1E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DF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91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C1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41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5D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AA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22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C3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76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88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7A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DC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5AA45E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CC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8A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7A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629745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BD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7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C5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3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77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A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BE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9B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47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99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D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A3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CB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40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9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01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64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7F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3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6557DA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C1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90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40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670039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D5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B1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A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47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EB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C2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B7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3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E9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3B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D3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48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26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F7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C8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AD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B2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D6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D7C7BB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1E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82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8D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0251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AA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08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55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36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5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F2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45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A7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31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BF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18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45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55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A7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4E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FC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DC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D3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D9B495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0D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D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49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7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7C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84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25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7D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1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3A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8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43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B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AB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F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39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B2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E7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F4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49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9F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01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BA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366F4C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9F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1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7A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430007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DE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18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6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5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D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15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28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65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2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44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B1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B7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8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48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C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35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B5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73132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84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E0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A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90363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C8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4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7D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46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50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8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E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D3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C3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40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36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3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97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F3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53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4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C4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FC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7718F1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12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CB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9D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4524959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D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0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04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CE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63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28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ED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5C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9D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6A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A0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CD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D4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73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36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1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6E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DF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9D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DC309C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95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DE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C3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0260139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D0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7E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BC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05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98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F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6A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61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C0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20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1F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4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CB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91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ED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D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0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59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2326D7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D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3E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D0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30025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5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6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BA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A4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AE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E9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AA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4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2B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11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3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70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FB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2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5D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50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78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EF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8D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D61E0E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8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50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1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6010150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2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9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2E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88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8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6E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1F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1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C7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23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80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58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F7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E7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FC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0E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B6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49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C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4E8F6A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E2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2C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EA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64981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7F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D8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B2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A0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80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DF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0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F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C9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10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F1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99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9F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B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8F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AF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09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EC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8F3EEF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25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23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53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17987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C6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5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5F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9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6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FB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9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52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50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D7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ED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E4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24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3A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C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7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80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EA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EB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6402BA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1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9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4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449790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6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71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91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6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1F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E8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2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8F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38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FF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8A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C9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25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B6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0F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0C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8C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D2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EC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D45BE4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6B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71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DA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10008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E3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73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BB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B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1A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90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B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8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7C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B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47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85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E2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24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FC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3E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A6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EB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26C27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4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3B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F2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3849847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64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A29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F4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AC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9A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57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B5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30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93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9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8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11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36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46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7A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7B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E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12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8EBA73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7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9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AE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6929985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33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4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E1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66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0F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E3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E9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9A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8A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3F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EA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7F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05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C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02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03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86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DB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5E8EA5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B1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A8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EA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203037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5E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03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0D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EA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D5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42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DD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D5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7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DA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F1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6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86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77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03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86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CD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5B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59CF4C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59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E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11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8280087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2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B1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7F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40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8D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18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14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41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3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D4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55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B3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8C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EB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06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70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66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8D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DB7184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78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1A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26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737003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BA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4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4A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4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A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D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E9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76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37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4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FF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B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CC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93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DA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7A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27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4D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62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992D3C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92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13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1F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1129609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8D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0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6E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70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3E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A8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21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58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D6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D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C4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2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41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F0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59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0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1F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2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47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9DA309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2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D5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DE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9599759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BF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2B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23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2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4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4A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3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1F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D3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02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08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3A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1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8F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5B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34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C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AD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A6B58C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C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35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7A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AC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D0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20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EB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47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F8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08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CC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68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D5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B5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99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BA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27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1C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26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DA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D6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BF371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1B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EA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65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3590343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4D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1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1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1F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95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5A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C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94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53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4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2C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3A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A2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5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96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6E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A4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A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41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7B89F6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7D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3C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0C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729689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CD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7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69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C0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84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C1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35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EA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7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AE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16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4F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F6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7F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1E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DF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86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02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8FAD53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A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5A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73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93703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EF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79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A0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A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50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58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24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D6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44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A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0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DF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FB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8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5B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F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57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B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0A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990B5C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A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5A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1A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01298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11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1E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27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1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94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14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A6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2A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99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BE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2C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D6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8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9F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DA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CB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9B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2A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C0BCC7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5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87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48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850120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E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00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87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CD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7B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F9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B6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D9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04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DB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DA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9A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F8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5B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1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A3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FE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56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14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DC9DCC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6B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EE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82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557963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7E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51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CA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8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31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E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1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A6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9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B1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FC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9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17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E7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AE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10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27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34D90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35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8C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ED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719954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D9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0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60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4D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37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DD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E8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7C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08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E5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3A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E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5F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8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8C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E5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ED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07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95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21013B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4A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F9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40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633303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7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6C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E2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70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8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8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8C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2E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1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E6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2E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E2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E2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4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2D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72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5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D3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3C713B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3D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1F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57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2760220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C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8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7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52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45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D8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1F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F2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19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C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A0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BA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8C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1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84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0C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01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13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D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4DF0AC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94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BB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6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1939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F1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FF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F4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AB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1C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E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46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35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A4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5E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F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7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BC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6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89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2B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14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AB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5EA1C2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A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17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5F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432960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3C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48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42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7C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64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7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01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51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89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9F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FC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79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57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6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7E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69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8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4B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A3A5DC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5A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2D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CC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2999849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2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7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73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BD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27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7F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3A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09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2E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93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D7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6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87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9E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6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C3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6C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7F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93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0DBDF5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D1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8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3D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6209728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DA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9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1F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FB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1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BE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55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58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C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93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3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B1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9C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72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0E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10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51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D3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53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44B8EE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F8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2F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87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563981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77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7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8C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B2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7E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42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0E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F7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71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EE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8F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7B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2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2F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3B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F8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16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A8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42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6D76ED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23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76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03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892010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C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D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8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2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1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CF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A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DF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86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E3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40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CC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95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D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55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E8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A2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F5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2A3B17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82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6D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B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9630052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AE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A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5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AB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EB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9B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B3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2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39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A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28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4A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60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B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A3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87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AB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13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EACBFE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5A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7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0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9070047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8C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29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60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B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84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B5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08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84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65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17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B1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99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C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9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13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6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8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D5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56771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08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81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0C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310200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58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7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A0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11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33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A7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C0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3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8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D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A2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B7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4A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82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20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55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5C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C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59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6C49B6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D4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DB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9A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9839743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57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0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10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7E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E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CD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C7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0A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9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8E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D8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40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C0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12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9A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75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9B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42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94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B7F703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C4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D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0F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62002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C7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03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46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D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C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A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0C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26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4D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D1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4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6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73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97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07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16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BB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9F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513474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A2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F5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E7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6159663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9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49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42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4D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EF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BA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0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29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9F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E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62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4F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2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17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EB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17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DD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A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5CC87E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1C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7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86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3859965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E3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7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19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03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B4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B6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C8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FF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BF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F4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AB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62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87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91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7B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65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0D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07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3D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17BB3D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46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E5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4A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50270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C6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8F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19C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B1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5C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E0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FB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F9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A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1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FD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E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F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7E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F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4C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43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D5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091B64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FA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8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7F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6069848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0B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43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A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7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4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3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77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6B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6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E6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5B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56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EC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0D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1C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C9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03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D0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8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6F3A64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B3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18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5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8600192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9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C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4B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7B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87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A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E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2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A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8E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04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2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1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0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1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0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95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B3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B244E3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1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D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2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4720268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42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EF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38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96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08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C0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8D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07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82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25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22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DA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9E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7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08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A2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01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26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6C33EF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6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1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0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47988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D5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8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85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12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18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0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A9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1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1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FB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C5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5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A1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84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84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0B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C2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8B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68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BF32DB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7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CD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B2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599712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27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1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44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2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99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2B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EB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F8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2E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D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21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E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5C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9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6D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DF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FC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29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DB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81F922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D0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0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B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919784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F6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9D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3A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B6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A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D8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28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B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5A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3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E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095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CC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66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23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5B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61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5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F7748A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9D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1F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39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710295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64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19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FE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CD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C4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EB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DC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3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0F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26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25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7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0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F0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C0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D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89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8E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C3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83AB03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1C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EC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03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7470090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26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0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F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41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D5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33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85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45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F1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CA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A3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7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5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66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B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AB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3D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16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0C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322BB3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5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4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C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515003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E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38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E0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D3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7B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ED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15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0F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45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03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C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A1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76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B1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20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41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67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42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B9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0D1BA4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29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F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B2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6640340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6C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03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6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47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1A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D50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8C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8E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7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CB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AB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22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34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96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7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4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95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55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23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A0CF34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58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8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8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2469624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29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C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9B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B4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DF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D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D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5B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63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56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06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7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8E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49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B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3E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C1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BC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C020EA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30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02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E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0380074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7F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9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5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96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2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02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6E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35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F4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EA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EF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D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5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07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37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5D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9F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20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B2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081345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0A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EE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25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89002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B7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AE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3F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34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E3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86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1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89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25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8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7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07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FD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36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D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C4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3A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B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97F45D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E2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84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90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0329842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B9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60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C6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A9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07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36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80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C1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F7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8C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23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02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37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DD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67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24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49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42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148AC0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E9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1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27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440212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BE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2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6A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C9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A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04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0E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E6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2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60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D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FD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3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74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0E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1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C3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FB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11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620CD0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BA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5D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3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7879989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A1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88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BC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50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2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B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B3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99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84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1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B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EF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95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E8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C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0B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2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4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B1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78D9A2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98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47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33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736976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8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87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05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F2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3E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6D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81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97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16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F5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C9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6B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DB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6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88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8B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D9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D0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5E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13BECF6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61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E6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02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63962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EA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E6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9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A2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5E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1A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8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A2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14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2F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B4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27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59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66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AC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26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06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4E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229D65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76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4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40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8590222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D5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38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56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2F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4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CF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9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80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79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B6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5D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D0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7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1C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F2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F5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5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D4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F5C290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49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BB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B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009959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E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9F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26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7A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36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BD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59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2F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B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05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E5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1A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71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29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13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D6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6F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BA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2FFDBF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20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9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B2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585014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AF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8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3F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FD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3B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97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36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91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AA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03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C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FA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0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E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AC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EE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48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8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F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CBB4A4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635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4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25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25000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D5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04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80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55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B0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65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F8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4B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8A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B8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69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F7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B1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A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F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0B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E3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1A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3F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3C5AF86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5C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07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42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2860156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06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E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87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48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C3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2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EF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B6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3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86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91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4A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DC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29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19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21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D9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BA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6EC3AFF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08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B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49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464977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46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DA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F1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AA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2F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C8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4B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8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C7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93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36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6D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2D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D1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D0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DA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35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31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559AF0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91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70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93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60789687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F6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5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43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E2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8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99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9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E5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83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6B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1F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E7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06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CC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F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E8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F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C6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D0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44CBF7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75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5C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C3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1483008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70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75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4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E4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A5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F1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7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82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82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8F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D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0F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43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B4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46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55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E2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03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3B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21D72B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8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86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80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943015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61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6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32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80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EC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B9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C3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2C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63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7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63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CF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15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A5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BA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24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2D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0A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554D16A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28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1C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C2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13389877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51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25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DD6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97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64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FA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C1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7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62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D1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31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A8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47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4F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A5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32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D0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3C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201AF5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CC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91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9C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8579029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34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097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B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BD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1E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6B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45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D1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0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8E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EA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12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AD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8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5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6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2E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B1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AD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2296872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4F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A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AB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66719835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7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71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84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B9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A4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85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F9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B4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0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36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EB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FC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DA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11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19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9C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84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9F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795A62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A7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E6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7E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26119868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6D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45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9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D4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61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F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A3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B4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35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78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A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0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2A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95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8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6F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03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69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F312CF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99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95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D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0449659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AB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3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6F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BA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E5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E1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6E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85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A2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A8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C1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1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F8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A1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C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8E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1C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8F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44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71A705D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EF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DA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73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1920130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B3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74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8C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B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85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EE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E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CE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0C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10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B2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D0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93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A3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1C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46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3E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85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5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0F61E6F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E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19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6A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0100266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69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44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70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C4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98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C4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82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36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DB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84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2E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3E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A0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8A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52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10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E4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C1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13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63FD4A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E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C5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B0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590030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2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7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BC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A7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1C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9D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4C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58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D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1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63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3F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6A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76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21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EE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42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C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86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B4EFDE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FA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7A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08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392980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3E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78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8D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61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07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1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C5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8E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FA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6B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EE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D2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37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3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1D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E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FE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7F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F3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99F137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6C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4A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0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318003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69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4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3E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3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E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E3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4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8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EA5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DB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E5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B9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D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29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A8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04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05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B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32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12C070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E4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C0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22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107997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C3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1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9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CA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01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63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4F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3F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49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89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E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1A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7A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28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E5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CA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00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1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8C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4B422F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6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CA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8C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59200036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F3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F6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99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5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D5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F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98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B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F4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60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2E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79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B3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80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F3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03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D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6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078EE9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AC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E3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3D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456993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1D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5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D2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5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06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8A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3B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2C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0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18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90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54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AF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4B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4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66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2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2D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73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3A6F93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BC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A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FD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159706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60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65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B0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4C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F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56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14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A2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40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C7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ED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9C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B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1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0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F9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B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75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32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9ADF0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85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52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0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384971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A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29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31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99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03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72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4D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A9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9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D2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84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B6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0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62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B6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57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62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0B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78814F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0E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CC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3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79602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6E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3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F8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61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F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2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5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2F6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C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D6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5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75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C1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68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7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8E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C4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8F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23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D2FC5A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3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2B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C1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9470288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9C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8A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7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5B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25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1A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53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74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58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C6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B3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33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26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1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F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6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3A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84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1D0B90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70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54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88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779640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AC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8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09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1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2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68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7F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7C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1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00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B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D0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FA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17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7D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58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97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61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33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1F2EB7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2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B4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18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283034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1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D4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23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62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AD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D7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B7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4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45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D6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3E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D7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01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9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7B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2A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55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88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AA8F18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5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74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2A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039839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95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46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8E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5F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D0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24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6A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C4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A2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42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9E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76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BC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E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9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1A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F6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00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EF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C93E11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4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B3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28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277963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C0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06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5AA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6E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70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BA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67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E8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97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92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A8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A6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DF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D2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16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1A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57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93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10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72AC2B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0C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DA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82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09702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3A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77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58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4F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45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8B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E2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B0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A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4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3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66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60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26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C2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9E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5B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C89609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E7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1E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155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069749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8A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ED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6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4F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99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40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23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A8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1D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15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C1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6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5A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ED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6B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8C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D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58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8670DE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D7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F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E6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489961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7E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E0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02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35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C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36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B9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AA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12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1E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99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BE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CE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F9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94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F3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D2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B0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54B542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3A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4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0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269972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D9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6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DA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04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7E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81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04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90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F1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CD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B0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1B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2E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CF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C6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9D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29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CE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35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448115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77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EB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5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5018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FB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1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5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1B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B5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4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DC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C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9E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5F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65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67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06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BA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15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F9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32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6D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56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A90908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7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89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E5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0430139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6D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2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E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1D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12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D9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2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59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2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2E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A7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F7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6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E3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8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34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8A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8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00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74B007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48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EF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CB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785030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41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0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B7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2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17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C8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27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6F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45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C0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A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1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8A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0D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82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0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F0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D8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A4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B7F650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94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2B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9B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99070382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13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7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F8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BB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D9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63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F6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D2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BD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CF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8E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D9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BA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F0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32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A9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4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F6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9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E6749E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40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59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B2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4559029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9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4D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A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D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1C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6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BD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53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91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F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A9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F5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C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33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63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69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F8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A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89DEAC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85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DE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A7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732989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67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700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2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0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A0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09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DF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5C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D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19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40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78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C6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7C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E1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55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0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D7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5B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71EB1C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9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5_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48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FA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9779826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51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8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0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71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F0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B5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C0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50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FC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99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35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19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0E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75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6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E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1A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70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83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E90A28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28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4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EB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97103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7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30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7A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5B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422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0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11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1E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9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1C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59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ED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7D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7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AB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00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7F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2E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56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7C328F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EC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8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FC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071991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2B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88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09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B7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2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7B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4B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87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09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81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7B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4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CB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4F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A6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22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43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0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ED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114EE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E3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E3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4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864963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5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06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48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C7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00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E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1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41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0B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2A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7C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3C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1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9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B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59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3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A5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6FDD2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66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8F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62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70809908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E2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2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AF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16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2D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82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C7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A2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D5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D5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EC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09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34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1F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1C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21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F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5F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51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1B8F3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C6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9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9B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98160354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00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DD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9B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F2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4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E5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21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75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3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D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BC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1E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D3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1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E7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28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4A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4B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1F62DF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0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0E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82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283998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40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6A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B4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38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453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46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2E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C6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80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F6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23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13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F0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1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AD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0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9F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BA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B349ED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B8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D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04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269623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4B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C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AA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94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9A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D4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AC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3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FB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39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8D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5A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22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E8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D6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F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CF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A9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7AD2C0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59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4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CF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8500029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BC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65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E4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AD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F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28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17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F0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B6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4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8C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B4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82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D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50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69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A2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EB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1B4D8A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F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D6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31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359963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60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06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37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D7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47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B8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E7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19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51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E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E2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6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C5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C8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6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FC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B6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7F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83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7696CF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0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17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9C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26802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81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78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37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09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1E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42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C6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2A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1D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B3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E9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AE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12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41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A8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C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98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B1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A0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01ADAE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6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37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60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7560146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4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6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E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75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01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BD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74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2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5B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08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F8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2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00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D3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FF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3B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9D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F7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BF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6CF603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71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30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3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0596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FF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DF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7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D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4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B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B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58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5F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00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6C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45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E0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56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E9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90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03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FC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3FFD3A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4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47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ED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69929710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5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4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60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CE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C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7E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7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F8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C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D7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FD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29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11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6B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EE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BF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EE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A0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54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D3E47B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3E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7B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42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29654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70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2F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E2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1D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F6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6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75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C3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24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5F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AB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19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FE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AA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2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BE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5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3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A2848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B2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21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1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7849771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74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2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D3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3D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27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73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76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E3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6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77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4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3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43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E4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42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D3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BA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A6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1B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B5EA35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AD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F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8E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1069708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51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69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8B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A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C2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34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7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3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44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D3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8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BD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CE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13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0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1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62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9C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29CD53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2A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B7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3C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920355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C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E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2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4D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2D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EE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70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C2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F8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D3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68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6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A6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C2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1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CD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43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7F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E1E42A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F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A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3F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000237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8F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2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20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22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EA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9D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43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0D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2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55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19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BE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72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4F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ED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FF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CA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CD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80A758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7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6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9D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051991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4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82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F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F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48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0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40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4D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D5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D5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A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98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E4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75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3C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85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CF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22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6F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296321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AD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E2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81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2389917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02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8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E3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66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B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3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2F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5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74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4C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86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32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0C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91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47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9E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89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B8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2A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734EA2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B7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83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2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537974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29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2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4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9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0B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D0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7C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65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7E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A2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E6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0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82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CA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B7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28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38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3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EC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4661D5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AC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F5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37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3800202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20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4C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81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7D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7B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F4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67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F9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E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A8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E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FF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EC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DF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C0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D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7F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A5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9DF433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A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CA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F3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6779969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78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6A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76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E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E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0D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A3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C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CC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8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8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0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CA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5E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11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5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17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0B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C6EEC3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42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92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8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7729638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D2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8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BE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5B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8F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6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B7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30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E3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18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25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82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38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54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D9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5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E2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D9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6E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BCA8A7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EC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BF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13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3804021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DD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08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E3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C8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DB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F0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EE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78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A1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7B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8D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13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0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F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89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F5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9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AB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8C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B33783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9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37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D0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1800339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0E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48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B8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1D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C6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5A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CE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31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AE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3B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D3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BA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26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1C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53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1A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D8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C3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DD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4E3787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BC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8C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C2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2689659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D2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DF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AE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FD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07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4A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B7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38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69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57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43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12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87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9B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C8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71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15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DC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256C0D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37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23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A0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978036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50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5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A1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1D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23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C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AD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20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D5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31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93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AD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9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82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0A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F5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F3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08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1C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4B9E0C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90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1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1A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2129866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7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C7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2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7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9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53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6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69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59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6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CF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41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A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56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D2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C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4D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AB1238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1A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F3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EB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799600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23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E2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1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04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19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35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12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74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2F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95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0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FE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B4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93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20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B8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44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92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C5BE46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3C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6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9C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329964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C3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26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0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E2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1C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8E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2B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E9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09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8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01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6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EB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C9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26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5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CE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F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A61998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55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5D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85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446976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1F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2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57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B8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83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AE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20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41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1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3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82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52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07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A0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23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40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B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16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87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4752C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F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2F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97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16089985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DD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EE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9C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1E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72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97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1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6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42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D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A5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F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4D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D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AA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0D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07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B4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DC0F5B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F5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37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A2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709973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FB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0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F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5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88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B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74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9C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B6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53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0F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27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4D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5A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E8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76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F9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0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4F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FF14A0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08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D3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FA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21959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45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28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7B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9E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FC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A3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81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8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3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C0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EF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72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2C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5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52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9A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B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64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F4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CCBCF9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04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01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7F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258976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A2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B8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ED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79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EB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F1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C3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B0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E8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DF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53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CC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39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EE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F7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A0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9D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80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F400E2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E7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54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C5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4360019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5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50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6A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D4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1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E4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DC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7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43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67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34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24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B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57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21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CE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C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BC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D5D2FE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B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EB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98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4145027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5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83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00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2B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9B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E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F7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8C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27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BB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06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1E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27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5E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8E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48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7A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F3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A9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F626ED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89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E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F5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010000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FC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9D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E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16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3A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20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F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E6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B5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73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C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46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3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8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F3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DD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DC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BF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79E294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65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65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3C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64900322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5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12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9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E9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96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9D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3E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D1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48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99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06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71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C9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F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6A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48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A9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A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85C0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0A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F1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E5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78599704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8E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F7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E2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6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2F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EF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C1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1F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10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07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A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A9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B9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41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9B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7A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DA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B3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9E7A5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6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9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8A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0459649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A5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7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3A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EA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83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3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4A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8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EE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55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D3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55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0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B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51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C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E8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8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FE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ACC469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72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28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1B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86000087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4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4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49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1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88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2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A1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7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9F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81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29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7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1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71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0C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FD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BC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E0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9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4F4A97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60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51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6F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01010399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55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99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E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2D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8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2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AE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25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9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DC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7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A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A5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F4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33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8D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88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AF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36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AD00A6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E3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C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9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96016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7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13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D1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7D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0A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7C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C1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B3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BA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04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9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0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2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97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75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8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63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DD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11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B2AEE9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0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83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C2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879583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20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78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C6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46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1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D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9E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FB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9E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0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82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BF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41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94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7E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9A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BA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D3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6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47D8CA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CB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A8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CE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087009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65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7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5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1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AD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C8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0B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CA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C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65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C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5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01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A5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CB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0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E6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AC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1C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FDB359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C9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48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A8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233021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91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9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EA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17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8B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39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0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2A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29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3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1D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7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9E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C0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FA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0C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74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F5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0E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1F232B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70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0E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49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879876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5B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08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D3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A2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58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73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22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35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D3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5C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9C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09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B1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34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6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6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B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22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7F79E4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FE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15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E3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5150398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A8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632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D9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6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60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78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58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9F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2E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D4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A9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3E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28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3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81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CC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33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1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27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3AAA97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07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F8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29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3720115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E3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73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1C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FC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5D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92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71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CA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BA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FE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E3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7A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2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B0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89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16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77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29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B938EB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1A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36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D8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48008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AD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D2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7E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1C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BA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00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3C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39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F2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2B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06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B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BE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EB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30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2F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E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85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7B5C3A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64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7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30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1739920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C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6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E8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AC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74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68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81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E1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D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1F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6D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24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AA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B5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F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41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F8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E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16C3ED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34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6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B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4599826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1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0E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B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BF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69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F5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C4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441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E8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84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3C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F4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37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0B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55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9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35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11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9A9F93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C2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6D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C8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67013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2A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9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15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C3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D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08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7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B3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70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69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CB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EC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AF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F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2D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54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0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30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FB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B8334F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BA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11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03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09298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11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12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F9E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B6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14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55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D5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2E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7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3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26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85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F4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14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4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A7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61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2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24A7B0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EE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08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A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31169620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A1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4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00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7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7B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D9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A5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DC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0A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99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69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7E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99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9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A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6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35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A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23C490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FC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B1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F5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663004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84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74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D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2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01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0E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D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6B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96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BD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7C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48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47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07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F7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77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3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03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0C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9CDE0B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8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BF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76970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5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3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4F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E7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1A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1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AA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1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CA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4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9E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76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89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10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65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15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01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9F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78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1EF5BA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98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B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2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12038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61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9D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04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FA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B8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20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F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59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9B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C6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09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20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73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92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E6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53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EE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4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A55246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AE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16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59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7580277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5E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8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6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9B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F5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D4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65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12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DC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A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0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D1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E7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5C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12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FA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55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CF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1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675A1D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7A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C5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7E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582974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D9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A2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F3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70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E4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6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49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60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11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D9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26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66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CB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57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4B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33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B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B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E156EB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2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78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14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31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16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6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78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6E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A6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AE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F2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50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D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D6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F6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DA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11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69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F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86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5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2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BF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511BE7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A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2B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B4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4520163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A0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29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74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8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4D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58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2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44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71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37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96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A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69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DD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C7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26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58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92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BF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90A90D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19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F1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E3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5459774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1F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06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F9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56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7C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D4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C7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5A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77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4F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38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2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BD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C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EE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51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12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FB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8CB3C3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4A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A1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74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830099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FA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6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D4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DA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D8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4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BF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E7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B9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5B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00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31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29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10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6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A7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71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AE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8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4817CF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5B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AB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4D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109587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CE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1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05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78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CF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FF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1A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C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AE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5E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D3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3A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CB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CE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2A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8D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A2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07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18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B733A6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D8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B5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F0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2549637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8C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93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E0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41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D3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54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C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29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5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77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3C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B9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D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6E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2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88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91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89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ED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C79F49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13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81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02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240034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30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0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7D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7D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37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4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DB2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E7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C2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1B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1D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25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9F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F2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30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21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90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1D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4C8204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14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E1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CE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167977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47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1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5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0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DB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14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0C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9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1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36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B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1D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44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5A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FB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4C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29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2A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5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B10B15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CF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29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ED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5229957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0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9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03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76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EB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B2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5B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A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D9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1D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A5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D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D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90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46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3D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BE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8A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594A7D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61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A1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56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20015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B3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22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A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73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C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D0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5A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4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7C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74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E4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9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B8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40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93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2B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F3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3E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A153BE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5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CE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C6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69969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0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2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A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3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C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43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52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C4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B1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BB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48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E7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19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E2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2D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E2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4F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26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3B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009AB8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41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16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AD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0119688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8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33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A8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F7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18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A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88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09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40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E5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13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4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E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89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0D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DA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5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A1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CE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E3B1B3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72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83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9C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342970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C4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6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71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B6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2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2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B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51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58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21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4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76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8D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4A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1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B4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A5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D5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C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0C12A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4B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83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01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62006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9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1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9F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1F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33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5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E2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2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F3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30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CC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8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51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26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E6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FA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C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81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C7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8CF5F8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60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C5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84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3710343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CD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4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DB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FB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6A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7F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04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90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D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4A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C5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AE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8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8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5D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40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30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C2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0D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A8AFE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31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C2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F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080355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C1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6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AD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8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4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D2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A2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24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B9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42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DA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D9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3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D4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05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0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A1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9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C25997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66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22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C1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510979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6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FE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4B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A4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5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A9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87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8F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C3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58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22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10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1B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6F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F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2E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4A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94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23DECE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2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A0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67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066028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4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4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D5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8A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ED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EE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73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EE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F4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A2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2C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BD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5A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03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5D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5F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13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71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14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5462F7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5E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7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B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670033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F5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05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6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D5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7F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2E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3F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ED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D6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B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41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28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C7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F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91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6A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76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C9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8C63C2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C4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60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04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330314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00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9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E6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BA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F0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08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3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0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6E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C2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6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87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20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EB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F0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17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7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3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3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6717C7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FF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65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7B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26041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8F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2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9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3A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98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98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E5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88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85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0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A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5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9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B9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39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7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5A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4C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5B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DE34BA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CB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1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B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896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14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4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3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4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FE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8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C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A44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F2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18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FD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8D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CB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13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0E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3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6B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1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87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5BB66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C9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E1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6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998958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D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3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14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09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D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3A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BA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C7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53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98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0D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D7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6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9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17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3A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F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12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41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6A3561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35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12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7F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860149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C1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AD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AE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E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D0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A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BC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5E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04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8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2F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1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15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1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D8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F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CE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EB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30ADA2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00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1F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B5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43037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29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F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3F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8B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68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D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D7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B6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E4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A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1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67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CF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4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62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C3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20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8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B2C742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B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C0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BF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5839879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6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7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C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5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9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B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D4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27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F1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54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6F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41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87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57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13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86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58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E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F3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44E98B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F1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E7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A4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59320045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C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1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3A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E6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B7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C8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6C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48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D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53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EB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BE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D7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2B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9A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09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BD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E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5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BA8D2D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D3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6D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0E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889897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DA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2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04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D8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E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EB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7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1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52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16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11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21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D4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4C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8B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CA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C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2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06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9CD54D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B7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C6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DE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331027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EF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0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CA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2B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DF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D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B4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F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94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9D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0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F4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0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C1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BF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D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5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12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8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B74894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F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D4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2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539593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60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76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45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EB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74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F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1D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14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12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F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A7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66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1E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D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F3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2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F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BC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66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F91820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28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D8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9D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51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6E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7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2F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A5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80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1A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9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77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93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1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89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83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7F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C7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B0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F3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8B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D9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9FD70B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DA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80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62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927026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54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2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15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D8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91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4B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AE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94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E3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FE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5E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85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7A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A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C7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46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60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42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ED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8CF42F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1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4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2E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39580120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72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2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D5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1E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F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7E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A6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58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5B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9C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94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E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88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C8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0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F1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C2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A8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69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2BDC51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5D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06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6A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5689690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9C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05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C8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D4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0A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B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37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CE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FD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58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E7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91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28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52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4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9C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3A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17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7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85AE2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CE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AB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E9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490006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A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8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F8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0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0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40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E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96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9D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14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6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F2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70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62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14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9F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97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B2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979589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41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12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18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54977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63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17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7A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5F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5B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31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66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42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4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50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B9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D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4C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7D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BC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0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6D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8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4C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C3F253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54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5C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B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70498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97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5D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C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1D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F8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3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EE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8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14B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A2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0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94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6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1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00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FB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0E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BD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2BA1BC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48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A0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78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811017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74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703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A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E2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C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B9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76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1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7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DC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4D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43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1B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2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DB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3E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13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73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2F5744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98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A5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0C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339757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5C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5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6B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9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AE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07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DE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25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7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86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56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BA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C9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D8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3D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0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AD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D0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B1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14D23C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5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DA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03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1119782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4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EB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5E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51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A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87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BF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3F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6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2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FF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D1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CD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EE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0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44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20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A4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CAC51E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77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FE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0A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444030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BB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61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1B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43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EE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D7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7A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E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2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8D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6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34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83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3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D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D4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72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C6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BED5EB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DC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86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E3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79023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CD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94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74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6E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81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94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5B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1C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30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7C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2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5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7D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16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87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FF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30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5F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115E8C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49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73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9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73971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5B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0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3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73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B4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9E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77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18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D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E1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D9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72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65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6F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0A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D2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74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EB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9F5485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A9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0F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92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7649793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8F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2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B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B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FF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3A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C5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9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B6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02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E9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8B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4E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54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4A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6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7F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EC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E3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C83F02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1D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27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BB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975035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C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65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E7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3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AA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6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1E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E8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99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59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F1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66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64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F9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6A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43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D9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8BA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C9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C0F6CA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1C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4C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9E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50038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40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0B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4C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84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1B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81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5C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97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9E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2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90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3D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4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C9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CA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7A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D0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4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E93C12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28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EA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3E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1909984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0E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5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A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E4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18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CD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93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1B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D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A5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24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CD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A5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B9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2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73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B6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36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B2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EA215C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1B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A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89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135974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F6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46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6E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D4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A7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74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92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8E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38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4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E9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59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6B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0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38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42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A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C8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D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D3B9A0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5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9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A7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4759890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0A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5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18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B8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D3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A3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05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DD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37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3F4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02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4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A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4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7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08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20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22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06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72C325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DA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3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02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0249647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57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6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9D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61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0C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80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DD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A3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3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11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F8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ED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90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85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A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C9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30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BC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30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06D590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F3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C6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2C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429702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F4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6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3C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E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3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4D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7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C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0B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9F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B9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01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0E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2C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EF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B0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A5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5C0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0A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3F0254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C5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21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82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521984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9B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5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12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9E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D2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E7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C1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A5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40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4F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BF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A7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36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FB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57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CA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78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C3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2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D9BC47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F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20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C6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619683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DA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9D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6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D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6F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6F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30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77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5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81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53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57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1F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C6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68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6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E5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18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0EB1E1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DC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AC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C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740265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EE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74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EF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7B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97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C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9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11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54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D1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6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D8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D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B9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43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E9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21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35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6B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0519ED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4F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A1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F9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8040143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50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7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26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8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FB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B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8C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2B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37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44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7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8D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8F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79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E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1F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01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C5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D0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76F297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6F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38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AB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031014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0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B4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47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E7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3C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4E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8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4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4A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4D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E1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85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28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7A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7C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01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9B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FD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106B6B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91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13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2F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117012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1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5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FA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A1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2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00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20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08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2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5E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18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95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EF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F2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4D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8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4F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33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E7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D98398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1B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2D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52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2703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D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6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7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3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81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75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8F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EB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31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0C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66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9B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98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57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D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2B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72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B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F18073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1E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9C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57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40041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8D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E0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6A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BA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42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91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E6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A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34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1F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E7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65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B1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05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EF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32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DC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16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E265E5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F7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B1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E7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0F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9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95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8C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7E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02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2F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14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07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F8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9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F8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9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D5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1D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42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32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6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5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4DC08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4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3A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79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167970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EC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B9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C7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6B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B1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7E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11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9E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AE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3E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4D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C0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45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7C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BF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86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A9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59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A2EF01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6E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A5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6F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50973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D0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73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19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45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6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81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E7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06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E0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F8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EE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38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5F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ED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7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EE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FA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F3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15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3D40C9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5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92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A98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5710235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E2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806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1D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D7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67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CE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C5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B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F3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E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94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E3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E1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61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EE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6C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63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8B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83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9FA222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C6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7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94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2329932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56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2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07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4E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EE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5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77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A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57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FE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46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13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F0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D4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EA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25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7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85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4EA736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47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4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6B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287017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B2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0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B4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E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9D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FC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50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69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CF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FB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8E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9E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13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BE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0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26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9E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4A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6D30C9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E0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57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F8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4220110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E7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7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E0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8A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C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FD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C3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4E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D5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44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842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0F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E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A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57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77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8F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78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9C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2E015A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F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A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F6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869984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18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F1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57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2B1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D1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D8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4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F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CC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BD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7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46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8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F6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50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DD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57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7E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9C9501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A3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CE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E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955983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5F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B39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29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A4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DC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0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B9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D5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B7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4B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43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FE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6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D7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57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95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1A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3C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DAEC7D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FB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A9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C2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6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46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78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7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18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F0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30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F3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59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86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8F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B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FA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E5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3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6E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03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BC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C0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39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CD24C3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82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6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F0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609929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30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9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F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17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48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D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BE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C6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3A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14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81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5C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44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09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B0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B2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63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E6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BF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88F19D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8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9D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3E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670104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77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2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8B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7D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95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79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A6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51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2C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8A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58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E9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CF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9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4A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D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25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A3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67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F748E6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5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55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C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4070370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A8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4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E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10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52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B0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D4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DF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47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03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32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83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B1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9A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74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9A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17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6C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9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7FBE91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D1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7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3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6779849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C6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A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06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28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FC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5E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A3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2B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CB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FF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00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A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BB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E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2E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DD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E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F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299BCC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DD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FE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A3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670029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4C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1C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6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5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FF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65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A9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BF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95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6D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67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27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D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C3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37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3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18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EA0555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85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A8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8B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3059749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BD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3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3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77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B6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29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9E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9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A6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C0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7D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EC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65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08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97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2E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8D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8A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34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071044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54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9C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FB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82985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12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AC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14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70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4D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6A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A2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A4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7D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09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6B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8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5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57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CE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4B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EF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EF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62451F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99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43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3D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6309861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EA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EB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94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1B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6B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D1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AC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FC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26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E5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92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14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93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6B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C4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E6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D8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8E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8A7156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00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15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8F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0670127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F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7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5F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F3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37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AF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B3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04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4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F2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A8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58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30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37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86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8C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5D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21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BE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3FCE8A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4C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2E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7B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73501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18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05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09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EE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93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51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98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0A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D4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A3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DA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9C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8C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F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A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30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23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27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01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AD7E2E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66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CA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ED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0996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CC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7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6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4B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25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1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7D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75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E8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6E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49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D3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B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7C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DD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B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DB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18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9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D11CDD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A5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8F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01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3779601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09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9E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1A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4C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86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9E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11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81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B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A2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33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6F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33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59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40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59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7C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11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7A281F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D9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EF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27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1929834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A1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37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23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9D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9F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F6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2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9F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3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63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FB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FB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6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CB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51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FB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48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F2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8F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B6E577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59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2C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CD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89770266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B3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2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B1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80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DA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83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DD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0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32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FA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25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43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22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7D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5E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F3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2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74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CE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3820B7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4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26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29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646992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7F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2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CF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6B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CC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F1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F5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CA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B5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42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79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7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66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2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04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DE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94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A0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36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914402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90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C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C7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159928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32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7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B8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23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37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B2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BC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A4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8C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3B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C1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A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E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4E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1A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6B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87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48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4E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895A30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50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0B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9D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4870383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C9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3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61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D2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DC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DE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F4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5B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8D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B4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92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B4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0A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0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57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3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5B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6F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CD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2D74D8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AB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94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E1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4380101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9F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2A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B2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AC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3E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76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74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F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BF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BC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92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A8E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AF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07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C1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A1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8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3A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18048B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27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BC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F0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430003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95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2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9B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A3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37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B8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42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47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08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32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E1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4A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8CD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7E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14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D7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3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6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BC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A2B656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AF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3A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D5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1810268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BF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97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FA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AF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A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C8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9E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B5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39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35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04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1D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F9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26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17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79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D5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14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E7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9EF206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D7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6A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94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8110107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94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044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1F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D7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A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DD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4B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1B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7C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28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D8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6C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E0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2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59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A6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30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58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E4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CCB8AC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8B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62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C4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921993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41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10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5C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B9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FE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72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5A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23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73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B6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7C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AC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F5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F0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55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0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B7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A3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AF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E51071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4F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1A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80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6399927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25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22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64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07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6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F2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9C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A2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C8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EA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B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8A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B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9E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E8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7A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3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4C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BD1B04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93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25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7A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8150187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7C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6B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6B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30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11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2F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82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63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70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B8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D2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3C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75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83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5B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D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8D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FC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86B436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3B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E8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AE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4059877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B7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7D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0D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B5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EA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14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19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BD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AD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75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6E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0F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0D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2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F2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C6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DC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EE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765286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8E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B4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A8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0400067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5C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6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78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96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A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ED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B1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24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E8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D7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17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E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F6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9C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55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EA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8D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4A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34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B9B4F5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5D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5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D5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121198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CC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95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61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1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78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D5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F7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ED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E3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A3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E1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C2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C9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72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A3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73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A0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F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A4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FA02A2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46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56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FC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49539990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46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5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21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4E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03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9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C2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E8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D2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E6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94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B2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15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95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B1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19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92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28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8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5D5197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98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C7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E2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19529720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FB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93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F2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0E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CA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A8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A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0A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D3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47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C4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4A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BD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81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F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EF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D7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FC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3C826C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DB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A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ED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5078978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3B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25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7A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A2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19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0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4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BF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16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EA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34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99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3B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B5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89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FF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CF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9B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54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D8F531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7C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71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75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063696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4C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66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F3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E7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7A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47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33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48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D9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92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ED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D3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6B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41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B9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F1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DD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B6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02B67D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B1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4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7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3272988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4F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39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6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3E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19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4A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C7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24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F1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D5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08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A5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36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5E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C2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FB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25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D5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5F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32E872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6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7D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24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448969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7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34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47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5F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5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A6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21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D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2C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F5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64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B2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5D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C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A3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5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13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30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0798B8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71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0A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00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5451200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CF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7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5B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64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00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5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1B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E4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2A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92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8D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32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FD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09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C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A1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FC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DB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4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8C8E2A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45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9E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E5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66109035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DB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7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16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C3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E8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2B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A2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FD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45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E1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1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4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98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4D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99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97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E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BA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EF8BAD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AD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63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7A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59030375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8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55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3C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01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80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9A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88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1B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6B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EB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1A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0D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BC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8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0E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A4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56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48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FA69C3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7E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CD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D2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67429929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E4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4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DF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24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20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AA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B5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32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E6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04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1B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09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1B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F5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1D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70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7D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B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85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244327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68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D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84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87770294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A2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156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1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D7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46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B1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C2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90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98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87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88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DA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62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91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49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0E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57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A9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8A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9A7A53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43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40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88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698903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7A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1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66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C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B6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0A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E3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C2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14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C7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48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0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43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61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3B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FA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E5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2D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7DEFB6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CB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BB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93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14450189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61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142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F5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8A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6E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F0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22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0F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2D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CE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C3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6A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FC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03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39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B1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81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36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FC2FD7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4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7D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4F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199631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78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A6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06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C7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FD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08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04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71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E0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C0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2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4D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AC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7F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55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D4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6B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7E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D21507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97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B7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1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0529879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ED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7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75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90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F0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02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40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D0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99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42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D6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D5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C8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53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F8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4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9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BE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96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7171DC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C7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B8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99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129981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6D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398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9B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99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22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BC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8D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92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08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CB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6C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6C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6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AC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F2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60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F1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15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0B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4DC56B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B8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C2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99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8890974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A2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6B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A7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56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F9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C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94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9B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5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5A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5E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9A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C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D8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04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A1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2F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ED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C8361E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C8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40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F4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DE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4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E2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07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F0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CA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7F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04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87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4A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65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9B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E6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E9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9E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D4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B8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83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9C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200006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04D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60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1A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960307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20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8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50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AA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CA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2D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70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64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7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A7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06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C1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A8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DF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6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EE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8A9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F3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BD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1EB055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E8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87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C5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690966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F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80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66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9F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EE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6B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03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C6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15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AB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B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ED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C2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15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61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6B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19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7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74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4DA3DE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2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59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64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909982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2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57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13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3D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9D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1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E6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EF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61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A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0C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FB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8E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CF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E9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96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29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20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F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7CF9D1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16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79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9F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38990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D6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7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A8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F9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A1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33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CD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69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D7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66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61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0D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09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EC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1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F8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BC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2C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AB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0A4C55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F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04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A3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6000067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6E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98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20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AA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4F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53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60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CD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47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8C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3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D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DC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5A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58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0D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B1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9D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B613D2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29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2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7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589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B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45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B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D1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AC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0D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0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26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D8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81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06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C2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C5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B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61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57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7C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6B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1E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7AFDBD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DC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B0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B7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2770144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6C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59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9D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C1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7E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2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35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68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68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67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99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F1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8B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66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0D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A0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7F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19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3B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37D40C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F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64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53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0750012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6F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8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BC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C5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1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7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5B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7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7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C0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16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B5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97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3D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B4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6F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BA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55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DA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B82B9A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FF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5D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DC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196032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98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2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3D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B8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8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55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D0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88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71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FC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A5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FF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D3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77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93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29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55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1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79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088042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98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3D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EC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0119860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30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10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37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E5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17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9A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38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D8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2E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CB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FF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ED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78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45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06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73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C0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4A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A4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992450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0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AA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54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429624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C6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DA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F7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AB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3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24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E5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8F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0F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7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C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79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88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76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32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15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A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73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72AEE4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E1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87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66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702010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EA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1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B8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74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2A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30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E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BF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15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38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D7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4C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FF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48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E8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B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AE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EE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896275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B1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D8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F0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960023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2E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08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D7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B3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79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1F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B9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45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9F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1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85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C7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9B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43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66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27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03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D2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0D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391950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28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8A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5E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17700197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2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67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8A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2C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16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E0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C7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15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0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81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47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69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08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0B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18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46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77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75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19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E8451D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AF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6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E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6990309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20E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79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B8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5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F7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5B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8E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D8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95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3D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2B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43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09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8F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4C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52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A6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1D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E9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ECEA0F3"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F4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A7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97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732028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41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6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F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52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3C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8F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44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30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D5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15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41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02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DD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47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09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01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0C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FB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9C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28B674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50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46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C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3386977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2B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6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41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22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57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DD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EA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1B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1C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F4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A6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F6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F91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7C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6A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C2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6B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50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59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5A4C87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64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EA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8B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67750266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35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0D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2F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89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22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69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AC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F2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7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8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28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E3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4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E8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58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C7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DF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21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CE788F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45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B7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7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81960107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3A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94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CC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54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14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05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CE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ED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3D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73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BF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67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81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B9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61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9A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93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A7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AA59B3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7B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80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8F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72759991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F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A1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80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69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13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B5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EE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B8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9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A4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13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E8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22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99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3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9B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46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64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001F5F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26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0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EA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7722023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3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B3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62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09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9E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D1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4A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3F9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E5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F7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D1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AA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79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6C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96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4B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5C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34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4BEE50D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3F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71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BC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97050195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92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89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54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4F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35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C2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06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BD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9B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4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25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CD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1A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72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2E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34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58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B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3C37CF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7A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39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70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8679934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85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06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7A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80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9A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2C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A3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F3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B1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B3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A0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A3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7A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D7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A4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1B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69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AD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3CEB7C7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EA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D6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B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694977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9D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D5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8C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79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7F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9E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A6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B9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85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ED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BB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5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A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C0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28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6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85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5D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34A85A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8C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44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F4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6809729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2339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24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F2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3B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8C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E0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E1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C1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A3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01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2B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68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59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74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BC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4B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25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50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7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21BAE86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14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2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4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224978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68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5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4A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0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99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80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61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EC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4D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B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8D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FF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DF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FC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5C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90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3A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AE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4A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1410551F"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8C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63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5B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25849626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41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42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D3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F6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1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4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B1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7D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F0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57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6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C3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AD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D1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FD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69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E7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40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7E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5E2F3D5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52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25_izama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8E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81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35130069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17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69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45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31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2E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78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DF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66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0D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DE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F0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68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E5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DB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25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F9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AB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2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32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74EA5D3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6D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95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C0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8859606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BB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61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20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9B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17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01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F9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2F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D4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6AA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A0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9B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9A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10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24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CE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7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B3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5A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0C3CB31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04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4C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C2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76120188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DF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45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EE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A5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ED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E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78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94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E0C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45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E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58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F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C8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17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BC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1C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2F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577349" w14:paraId="602F6C1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40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9C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02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8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0E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6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18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999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81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8C1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14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5F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B2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C5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C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80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B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BF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E7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D6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8F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4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2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577349" w14:paraId="7FFD52C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79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57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21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61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3C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D7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66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2DB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D4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08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B7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76B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D3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DB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77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56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85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47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CD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44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70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5CED6DE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2E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69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04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5E1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33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86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6E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6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73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13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0C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6B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7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C2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56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A7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68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67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8D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81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6B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577349" w14:paraId="4BB6D1C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F5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89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C3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9A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7C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D9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E2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8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ED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8B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B6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66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0E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C1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C6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91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B5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9B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7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3F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16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53</w:t>
            </w:r>
          </w:p>
        </w:tc>
      </w:tr>
      <w:tr w:rsidR="00577349" w14:paraId="16ED01A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6E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4D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66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EBF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08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98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B54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7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F6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B6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EA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2A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C1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2B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3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91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14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A1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D35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888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CC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3</w:t>
            </w:r>
          </w:p>
        </w:tc>
      </w:tr>
      <w:tr w:rsidR="00577349" w14:paraId="4639C33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9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F6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01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0A8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73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918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A81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DB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24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CA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E9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02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52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C8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0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35F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6A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16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29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1A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56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0</w:t>
            </w:r>
          </w:p>
        </w:tc>
      </w:tr>
      <w:tr w:rsidR="00577349" w14:paraId="7FCA2445"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83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60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AF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F6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A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7D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6C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70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10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4E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D2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72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0E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3A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1F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B1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7B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07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37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2D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A6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r>
      <w:tr w:rsidR="00577349" w14:paraId="4D29CFB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5A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C4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4D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FF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B8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2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AF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FD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11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28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F2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B0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B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79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C0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5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DD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67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77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91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7FF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0</w:t>
            </w:r>
          </w:p>
        </w:tc>
      </w:tr>
      <w:tr w:rsidR="00577349" w14:paraId="45CA13E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87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18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0A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FF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4D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51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DD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0C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94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53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EE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3A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62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A8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F3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38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3E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B0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D3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4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81F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5</w:t>
            </w:r>
          </w:p>
        </w:tc>
      </w:tr>
      <w:tr w:rsidR="00577349" w14:paraId="2895969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AA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E1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6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0D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D8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E8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6C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F6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45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5A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4B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07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41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18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4E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A7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EEA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FD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BD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9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80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0</w:t>
            </w:r>
          </w:p>
        </w:tc>
      </w:tr>
      <w:tr w:rsidR="00577349" w14:paraId="3A51A81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6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D2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4B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7C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D1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51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450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05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89C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1E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AB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37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A6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3D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2C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D9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56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F4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B2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03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22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5</w:t>
            </w:r>
          </w:p>
        </w:tc>
      </w:tr>
      <w:tr w:rsidR="00577349" w14:paraId="5CC997F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9F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D1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DC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7C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C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0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7C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B2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2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0E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5B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7F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43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67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E1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63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B0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35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91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4E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44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2</w:t>
            </w:r>
          </w:p>
        </w:tc>
      </w:tr>
      <w:tr w:rsidR="00577349" w14:paraId="195A112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B9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42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E5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B5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5D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72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A1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BC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07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73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77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3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36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91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02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D2B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42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97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44E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0F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39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5</w:t>
            </w:r>
          </w:p>
        </w:tc>
      </w:tr>
      <w:tr w:rsidR="00577349" w14:paraId="5D7D271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F0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A4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049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44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261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35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D2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6C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78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B89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95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EF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FB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F7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251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BF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F4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3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04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CE5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31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0</w:t>
            </w:r>
          </w:p>
        </w:tc>
      </w:tr>
      <w:tr w:rsidR="00577349" w14:paraId="77D3CEB6"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BE0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en Thousand Is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AA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F5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7A8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4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EBB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38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8E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458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D4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8D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86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DC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19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38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4A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0A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49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78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60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E0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w:t>
            </w:r>
          </w:p>
        </w:tc>
      </w:tr>
      <w:tr w:rsidR="00577349" w14:paraId="787C4F1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10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9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7F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03D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2D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FC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17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88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340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BD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00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CF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70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68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98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E0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EE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C8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3D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D1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5F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r>
      <w:tr w:rsidR="00577349" w14:paraId="39503BC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1C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3A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64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6B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FC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DF2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83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95A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940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5D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C0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8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18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69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66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687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47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10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E9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9E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11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1</w:t>
            </w:r>
          </w:p>
        </w:tc>
      </w:tr>
      <w:tr w:rsidR="00577349" w14:paraId="31BD9C2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E7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98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86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5C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7B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7E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739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4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81B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1C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78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8C2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04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62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23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06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89B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5A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B7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2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DF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24</w:t>
            </w:r>
          </w:p>
        </w:tc>
      </w:tr>
      <w:tr w:rsidR="00577349" w14:paraId="2019A03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B0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36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D6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40A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46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F1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80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88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FD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069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32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D8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AD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6B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EE3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37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BD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7A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EC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75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7B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45</w:t>
            </w:r>
          </w:p>
        </w:tc>
      </w:tr>
      <w:tr w:rsidR="00577349" w14:paraId="1ACDCA6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48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E8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96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AE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C5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40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BD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D0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BF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65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31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63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E93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832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5FA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BC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24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1F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82D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192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92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3</w:t>
            </w:r>
          </w:p>
        </w:tc>
      </w:tr>
      <w:tr w:rsidR="00577349" w14:paraId="6F76671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E2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F4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D4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F9E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3A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6B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A0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D3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D2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E79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A2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86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DB1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0C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63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85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93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96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01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5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95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1</w:t>
            </w:r>
          </w:p>
        </w:tc>
      </w:tr>
      <w:tr w:rsidR="00577349" w14:paraId="6C4EDCE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BF7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B6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B2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8B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02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14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50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3E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38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A2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AC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E9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E7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6C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D9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4B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D8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F7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09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76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6A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0</w:t>
            </w:r>
          </w:p>
        </w:tc>
      </w:tr>
      <w:tr w:rsidR="00577349" w14:paraId="5D225348"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B00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179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0E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16B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8C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8D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101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58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D4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56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1B3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27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62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65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A7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99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5E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28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BD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86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C3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1</w:t>
            </w:r>
          </w:p>
        </w:tc>
      </w:tr>
      <w:tr w:rsidR="00577349" w14:paraId="70AF4CEE"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E16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E3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DF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17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2D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4C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79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7D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FC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AD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8F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C0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AA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5F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91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CCF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1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96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66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09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C0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5</w:t>
            </w:r>
          </w:p>
        </w:tc>
      </w:tr>
      <w:tr w:rsidR="00577349" w14:paraId="770DBC4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34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38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06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4B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F6D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B6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A9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2A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EE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1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77B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572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C7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24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F4E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E7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CC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82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E9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37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8A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r>
      <w:tr w:rsidR="00577349" w14:paraId="0D15365D"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78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A9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9D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CA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D3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2C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F52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F0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7A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13D2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12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07F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570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733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44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C0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6D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78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7E8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DA8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3C3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8</w:t>
            </w:r>
          </w:p>
        </w:tc>
      </w:tr>
      <w:tr w:rsidR="00577349" w14:paraId="025A91F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4C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E5E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79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E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866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1E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86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C4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45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E31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3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4E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A94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0F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9B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FC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1F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FC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9B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AE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BEE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5</w:t>
            </w:r>
          </w:p>
        </w:tc>
      </w:tr>
      <w:tr w:rsidR="00577349" w14:paraId="6B124E61"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B0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2D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22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7A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9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2F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D7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752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82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7C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F1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31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5B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F1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07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A9F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F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E1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00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7E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A7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5C6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9</w:t>
            </w:r>
          </w:p>
        </w:tc>
      </w:tr>
      <w:tr w:rsidR="00577349" w14:paraId="7F8145A7"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C83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AB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0F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2B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B4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9EF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3D4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BAA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0A1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D1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37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B2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6E3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77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26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72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29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F0D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E9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0B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13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r>
      <w:tr w:rsidR="00577349" w14:paraId="2E1AD342"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1D1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CEB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C2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43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B8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F5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5A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DC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DC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83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BC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3B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1C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17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552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65E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13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51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7A7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FD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E7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577349" w14:paraId="1E253C1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47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EA8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090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0B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3C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CD5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F3C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CDD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D7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F3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EB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9B7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37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40C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9A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58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68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108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1ED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399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DF4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r>
      <w:tr w:rsidR="00577349" w14:paraId="085A4EE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A2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8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AFD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5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8E2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94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A2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B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B1B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E6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32E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E4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ED4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6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A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36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59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F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8B6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7A4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2A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577349" w14:paraId="61971F1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16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3F5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CB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A5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EA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15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80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7AC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FC0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B3A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9A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FC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E8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E11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7753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9A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257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49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DCD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58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DB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577349" w14:paraId="486FAAE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20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1F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3A8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00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FD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C3D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DA7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0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E39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DC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B01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42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0A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52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355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16C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18D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06C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319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A51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A1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577349" w14:paraId="515C1F50"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DA1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DE4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E9E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B95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9B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7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9E5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746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3B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6A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0A5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CB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A4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DD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FD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21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15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2C2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F5D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D2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EF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577349" w14:paraId="0AD480E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2B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86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FAF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93F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BB8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F34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A37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9F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52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A44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800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670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480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9E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189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190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6E7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E9A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9E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EC0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0E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w:t>
            </w:r>
          </w:p>
        </w:tc>
      </w:tr>
      <w:tr w:rsidR="00577349" w14:paraId="198F1EF4"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724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6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99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DDE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226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1BA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16B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C79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EC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6B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847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021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51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62D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877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79A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2B8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996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046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9F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B77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577349" w14:paraId="43FAA5BB"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3EC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7EF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B94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CE0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196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C6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27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107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BD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23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7D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B3B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8B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428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60A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927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628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AE9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664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0EC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F53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577349" w14:paraId="13636AAC"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C89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BBB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904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F05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2F6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23F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A9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18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517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7E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46C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BD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41A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6CA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2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008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C18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C9C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D0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073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9B5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577349" w14:paraId="051279F9"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162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F0C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C4C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FE6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6F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590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95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2D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F76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FA3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D4E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CCF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60D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EF4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4D5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AE3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42E2"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95D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4CB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132D"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612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577349" w14:paraId="7055A12A" w14:textId="77777777" w:rsidTr="0057734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FB6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ol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963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19E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5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26F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03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75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8E2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63A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CC5"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967E"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535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015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92A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793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127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3C4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AD8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0AE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5C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A5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346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91D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577349" w14:paraId="2F6E2EE3" w14:textId="77777777" w:rsidTr="0057734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4C8D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987E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F20F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0E6E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7A5E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8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380C7"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03C8B"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F69B3"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6E3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9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744AC"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2424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504FF"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D59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B385A"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DCB89"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5FD64"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6CF2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4EAC0"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E7F58"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84AA1"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3DF66" w14:textId="77777777" w:rsidR="00BA483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710</w:t>
            </w:r>
          </w:p>
        </w:tc>
      </w:tr>
      <w:bookmarkEnd w:id="63"/>
    </w:tbl>
    <w:p w14:paraId="31098458" w14:textId="77777777" w:rsidR="004D7021" w:rsidRDefault="004D7021"/>
    <w:sectPr w:rsidR="004D7021" w:rsidSect="00577349">
      <w:pgSz w:w="15840" w:h="12240" w:orient="landscape"/>
      <w:pgMar w:top="1044" w:right="810" w:bottom="1107" w:left="81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53E93" w14:textId="77777777" w:rsidR="004D7021" w:rsidRDefault="004D7021">
      <w:pPr>
        <w:spacing w:after="0"/>
      </w:pPr>
      <w:r>
        <w:separator/>
      </w:r>
    </w:p>
  </w:endnote>
  <w:endnote w:type="continuationSeparator" w:id="0">
    <w:p w14:paraId="06F6A983" w14:textId="77777777" w:rsidR="004D7021" w:rsidRDefault="004D70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5C5BEC28"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577349">
          <w:rPr>
            <w:rStyle w:val="PageNumber"/>
          </w:rPr>
          <w:fldChar w:fldCharType="separate"/>
        </w:r>
        <w:r w:rsidR="00577349">
          <w:rPr>
            <w:rStyle w:val="PageNumber"/>
            <w:noProof/>
          </w:rPr>
          <w:t>68</w:t>
        </w:r>
        <w:r>
          <w:rPr>
            <w:rStyle w:val="PageNumber"/>
          </w:rPr>
          <w:fldChar w:fldCharType="end"/>
        </w:r>
      </w:p>
    </w:sdtContent>
  </w:sdt>
  <w:p w14:paraId="4D7FB1BE" w14:textId="77777777"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493D539A"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BD28F0" w14:textId="77777777" w:rsidR="00000000" w:rsidRDefault="00000000"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4F2F7" w14:textId="77777777" w:rsidR="004D7021" w:rsidRDefault="004D7021">
      <w:r>
        <w:separator/>
      </w:r>
    </w:p>
  </w:footnote>
  <w:footnote w:type="continuationSeparator" w:id="0">
    <w:p w14:paraId="7C2E4C90" w14:textId="77777777" w:rsidR="004D7021" w:rsidRDefault="004D7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A66F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394816151">
    <w:abstractNumId w:val="0"/>
  </w:num>
  <w:num w:numId="7" w16cid:durableId="561136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832"/>
    <w:rsid w:val="004D7021"/>
    <w:rsid w:val="004F2EE9"/>
    <w:rsid w:val="00577349"/>
    <w:rsid w:val="00BA48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B1740E"/>
  <w15:docId w15:val="{758CBD19-699C-B443-B3C8-0B38EA700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577349"/>
    <w:pPr>
      <w:tabs>
        <w:tab w:val="center" w:pos="4680"/>
        <w:tab w:val="right" w:pos="9360"/>
      </w:tabs>
      <w:spacing w:after="0"/>
    </w:pPr>
  </w:style>
  <w:style w:type="character" w:customStyle="1" w:styleId="HeaderChar">
    <w:name w:val="Header Char"/>
    <w:basedOn w:val="DefaultParagraphFont"/>
    <w:link w:val="Header"/>
    <w:rsid w:val="005773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2</Pages>
  <Words>14835</Words>
  <Characters>84561</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9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2</cp:revision>
  <dcterms:created xsi:type="dcterms:W3CDTF">2025-01-29T22:55:00Z</dcterms:created>
  <dcterms:modified xsi:type="dcterms:W3CDTF">2025-01-2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4 Annual Report to the U.S. Army Corps of Engineers Jacksonville, Florida W912HZ-15-2-0017</vt:lpwstr>
  </property>
</Properties>
</file>